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92023678"/>
        <w:docPartObj>
          <w:docPartGallery w:val="Cover Pages"/>
          <w:docPartUnique/>
        </w:docPartObj>
      </w:sdtPr>
      <w:sdtEndPr/>
      <w:sdtContent>
        <w:p w14:paraId="495B95FE" w14:textId="109BBACC" w:rsidR="00EA1532" w:rsidRDefault="00EA1532">
          <w:r>
            <w:rPr>
              <w:noProof/>
            </w:rPr>
            <mc:AlternateContent>
              <mc:Choice Requires="wps">
                <w:drawing>
                  <wp:anchor distT="0" distB="0" distL="114300" distR="114300" simplePos="0" relativeHeight="251659264" behindDoc="1" locked="0" layoutInCell="1" allowOverlap="0" wp14:anchorId="59960B30" wp14:editId="24BB15B0">
                    <wp:simplePos x="0" y="0"/>
                    <wp:positionH relativeFrom="page">
                      <wp:posOffset>457200</wp:posOffset>
                    </wp:positionH>
                    <wp:positionV relativeFrom="page">
                      <wp:posOffset>457200</wp:posOffset>
                    </wp:positionV>
                    <wp:extent cx="6912591" cy="9116704"/>
                    <wp:effectExtent l="0" t="0" r="3175" b="8255"/>
                    <wp:wrapSquare wrapText="bothSides"/>
                    <wp:docPr id="1" name="Text Box 1" descr="Cover page layout"/>
                    <wp:cNvGraphicFramePr/>
                    <a:graphic xmlns:a="http://schemas.openxmlformats.org/drawingml/2006/main">
                      <a:graphicData uri="http://schemas.microsoft.com/office/word/2010/wordprocessingShape">
                        <wps:wsp>
                          <wps:cNvSpPr txBox="1"/>
                          <wps:spPr>
                            <a:xfrm>
                              <a:off x="0" y="0"/>
                              <a:ext cx="6912591" cy="91167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75"/>
                                </w:tblGrid>
                                <w:tr w:rsidR="00EA1532" w14:paraId="3004AB1C" w14:textId="77777777">
                                  <w:trPr>
                                    <w:trHeight w:hRule="exact" w:val="9360"/>
                                  </w:trPr>
                                  <w:tc>
                                    <w:tcPr>
                                      <w:tcW w:w="9350" w:type="dxa"/>
                                    </w:tcPr>
                                    <w:p w14:paraId="3F475E97" w14:textId="4159D005" w:rsidR="00EA1532" w:rsidRDefault="00EA1532">
                                      <w:r>
                                        <w:rPr>
                                          <w:noProof/>
                                        </w:rPr>
                                        <w:drawing>
                                          <wp:inline distT="0" distB="0" distL="0" distR="0" wp14:anchorId="432DFCF7" wp14:editId="564E7961">
                                            <wp:extent cx="4662196" cy="5961888"/>
                                            <wp:effectExtent l="0" t="0" r="508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bwMode="auto">
                                                    <a:xfrm>
                                                      <a:off x="0" y="0"/>
                                                      <a:ext cx="4662196" cy="596188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8E143A" wp14:editId="60690AD8">
                                            <wp:extent cx="6544837" cy="2158292"/>
                                            <wp:effectExtent l="0" t="0" r="0" b="0"/>
                                            <wp:docPr id="2" name="th?u=http%3a%2f%2ffc00.deviantart.net%2ffs70%2ff%2f2013%2f136%2f2%2f7%2fcommision_for_dna_projecten_bv_version_2_1__logo__by_bastiaandegoede-d65fwi5.png&amp;ehk=YMkhhejkTuxEEsgeLjaLRg&amp;r=0&amp;pid=OfficeInsert"/>
                                            <wp:cNvGraphicFramePr/>
                                            <a:graphic xmlns:a="http://schemas.openxmlformats.org/drawingml/2006/main">
                                              <a:graphicData uri="http://schemas.openxmlformats.org/drawingml/2006/picture">
                                                <pic:pic xmlns:pic="http://schemas.openxmlformats.org/drawingml/2006/picture">
                                                  <pic:nvPicPr>
                                                    <pic:cNvPr id="2" name="th?u=http%3a%2f%2ffc00.deviantart.net%2ffs70%2ff%2f2013%2f136%2f2%2f7%2fcommision_for_dna_projecten_bv_version_2_1__logo__by_bastiaandegoede-d65fwi5.png&amp;ehk=YMkhhejkTuxEEsgeLjaLRg&amp;r=0&amp;pid=OfficeInsert"/>
                                                    <pic:cNvPicPr/>
                                                  </pic:nvPicPr>
                                                  <pic:blipFill>
                                                    <a:blip r:embed="rId8">
                                                      <a:duotone>
                                                        <a:prstClr val="black"/>
                                                        <a:schemeClr val="tx2">
                                                          <a:tint val="45000"/>
                                                          <a:satMod val="400000"/>
                                                        </a:schemeClr>
                                                      </a:duotone>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rot="5400000">
                                                      <a:off x="0" y="0"/>
                                                      <a:ext cx="8343185" cy="2751333"/>
                                                    </a:xfrm>
                                                    <a:prstGeom prst="rect">
                                                      <a:avLst/>
                                                    </a:prstGeom>
                                                  </pic:spPr>
                                                </pic:pic>
                                              </a:graphicData>
                                            </a:graphic>
                                          </wp:inline>
                                        </w:drawing>
                                      </w:r>
                                    </w:p>
                                  </w:tc>
                                </w:tr>
                                <w:tr w:rsidR="00EA1532" w14:paraId="78F4FB42" w14:textId="77777777">
                                  <w:trPr>
                                    <w:trHeight w:hRule="exact" w:val="4320"/>
                                  </w:trPr>
                                  <w:tc>
                                    <w:tcPr>
                                      <w:tcW w:w="9350" w:type="dxa"/>
                                      <w:shd w:val="clear" w:color="auto" w:fill="000000" w:themeFill="text2"/>
                                      <w:vAlign w:val="center"/>
                                    </w:tcPr>
                                    <w:p w14:paraId="3E252C5C" w14:textId="72B686FE" w:rsidR="00EA1532" w:rsidRDefault="0081168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3C2EA67C0F594DCAA0F272A30BAC7142"/>
                                          </w:placeholder>
                                          <w:dataBinding w:prefixMappings="xmlns:ns0='http://purl.org/dc/elements/1.1/' xmlns:ns1='http://schemas.openxmlformats.org/package/2006/metadata/core-properties' " w:xpath="/ns1:coreProperties[1]/ns0:title[1]" w:storeItemID="{6C3C8BC8-F283-45AE-878A-BAB7291924A1}"/>
                                          <w:text/>
                                        </w:sdtPr>
                                        <w:sdtEndPr/>
                                        <w:sdtContent>
                                          <w:r w:rsidR="00EA1532">
                                            <w:rPr>
                                              <w:rFonts w:asciiTheme="majorHAnsi" w:hAnsiTheme="majorHAnsi"/>
                                              <w:color w:val="FFFFFF" w:themeColor="background1"/>
                                              <w:sz w:val="96"/>
                                              <w:szCs w:val="96"/>
                                            </w:rPr>
                                            <w:t>The Traveling Salesman Problem</w:t>
                                          </w:r>
                                        </w:sdtContent>
                                      </w:sdt>
                                    </w:p>
                                    <w:p w14:paraId="3323A16F" w14:textId="25378FA9" w:rsidR="00EA1532" w:rsidRDefault="00811686">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542A81ABD64744FC8BFFC1CCCD109FA3"/>
                                          </w:placeholder>
                                          <w:dataBinding w:prefixMappings="xmlns:ns0='http://purl.org/dc/elements/1.1/' xmlns:ns1='http://schemas.openxmlformats.org/package/2006/metadata/core-properties' " w:xpath="/ns1:coreProperties[1]/ns0:subject[1]" w:storeItemID="{6C3C8BC8-F283-45AE-878A-BAB7291924A1}"/>
                                          <w:text/>
                                        </w:sdtPr>
                                        <w:sdtEndPr/>
                                        <w:sdtContent>
                                          <w:r w:rsidR="00045B4D">
                                            <w:rPr>
                                              <w:color w:val="FFFFFF" w:themeColor="background1"/>
                                              <w:sz w:val="32"/>
                                              <w:szCs w:val="32"/>
                                            </w:rPr>
                                            <w:t>How Genetic and Annealing Algorithms Were Used to Find the Most Efficient Route</w:t>
                                          </w:r>
                                        </w:sdtContent>
                                      </w:sdt>
                                    </w:p>
                                  </w:tc>
                                </w:tr>
                                <w:tr w:rsidR="00EA1532" w14:paraId="51170431" w14:textId="77777777">
                                  <w:trPr>
                                    <w:trHeight w:hRule="exact" w:val="720"/>
                                  </w:trPr>
                                  <w:tc>
                                    <w:tcPr>
                                      <w:tcW w:w="9350" w:type="dxa"/>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3625"/>
                                        <w:gridCol w:w="3625"/>
                                        <w:gridCol w:w="3625"/>
                                      </w:tblGrid>
                                      <w:tr w:rsidR="00EA1532" w14:paraId="30F80240" w14:textId="77777777">
                                        <w:trPr>
                                          <w:trHeight w:hRule="exact" w:val="720"/>
                                        </w:trPr>
                                        <w:tc>
                                          <w:tcPr>
                                            <w:tcW w:w="3590" w:type="dxa"/>
                                            <w:vAlign w:val="center"/>
                                          </w:tcPr>
                                          <w:p w14:paraId="69580E4E" w14:textId="2217F06A" w:rsidR="00EA1532" w:rsidRDefault="00811686">
                                            <w:pPr>
                                              <w:pStyle w:val="NoSpacing"/>
                                              <w:ind w:left="720" w:right="144"/>
                                              <w:rPr>
                                                <w:color w:val="FFFFFF" w:themeColor="background1"/>
                                              </w:rPr>
                                            </w:pPr>
                                            <w:sdt>
                                              <w:sdtPr>
                                                <w:rPr>
                                                  <w:color w:val="FFFFFF" w:themeColor="background1"/>
                                                </w:rPr>
                                                <w:alias w:val="Author"/>
                                                <w:tag w:val=""/>
                                                <w:id w:val="942812742"/>
                                                <w:placeholder>
                                                  <w:docPart w:val="EEE5B3AD187F4701A587D1C7ECB1A027"/>
                                                </w:placeholder>
                                                <w:dataBinding w:prefixMappings="xmlns:ns0='http://purl.org/dc/elements/1.1/' xmlns:ns1='http://schemas.openxmlformats.org/package/2006/metadata/core-properties' " w:xpath="/ns1:coreProperties[1]/ns0:creator[1]" w:storeItemID="{6C3C8BC8-F283-45AE-878A-BAB7291924A1}"/>
                                                <w:text/>
                                              </w:sdtPr>
                                              <w:sdtEndPr/>
                                              <w:sdtContent>
                                                <w:r w:rsidR="00EA1532">
                                                  <w:rPr>
                                                    <w:color w:val="FFFFFF" w:themeColor="background1"/>
                                                  </w:rPr>
                                                  <w:t>Allison Ivey</w:t>
                                                </w:r>
                                              </w:sdtContent>
                                            </w:sdt>
                                          </w:p>
                                        </w:tc>
                                        <w:tc>
                                          <w:tcPr>
                                            <w:tcW w:w="3591" w:type="dxa"/>
                                            <w:vAlign w:val="center"/>
                                          </w:tcPr>
                                          <w:sdt>
                                            <w:sdtPr>
                                              <w:rPr>
                                                <w:color w:val="FFFFFF" w:themeColor="background1"/>
                                              </w:rPr>
                                              <w:alias w:val="Date"/>
                                              <w:tag w:val=""/>
                                              <w:id w:val="748164578"/>
                                              <w:placeholder>
                                                <w:docPart w:val="5314827965D044159B5D609BC5C1ED4A"/>
                                              </w:placeholder>
                                              <w:dataBinding w:prefixMappings="xmlns:ns0='http://schemas.microsoft.com/office/2006/coverPageProps' " w:xpath="/ns0:CoverPageProperties[1]/ns0:PublishDate[1]" w:storeItemID="{55AF091B-3C7A-41E3-B477-F2FDAA23CFDA}"/>
                                              <w:date w:fullDate="2018-02-24T00:00:00Z">
                                                <w:dateFormat w:val="M/d/yy"/>
                                                <w:lid w:val="en-US"/>
                                                <w:storeMappedDataAs w:val="dateTime"/>
                                                <w:calendar w:val="gregorian"/>
                                              </w:date>
                                            </w:sdtPr>
                                            <w:sdtEndPr/>
                                            <w:sdtContent>
                                              <w:p w14:paraId="7229C5F0" w14:textId="7C99D3DC" w:rsidR="00EA1532" w:rsidRDefault="00EA1532">
                                                <w:pPr>
                                                  <w:pStyle w:val="NoSpacing"/>
                                                  <w:ind w:left="144" w:right="144"/>
                                                  <w:jc w:val="center"/>
                                                  <w:rPr>
                                                    <w:color w:val="FFFFFF" w:themeColor="background1"/>
                                                  </w:rPr>
                                                </w:pPr>
                                                <w:r>
                                                  <w:rPr>
                                                    <w:color w:val="FFFFFF" w:themeColor="background1"/>
                                                  </w:rPr>
                                                  <w:t>2/24/18</w:t>
                                                </w:r>
                                              </w:p>
                                            </w:sdtContent>
                                          </w:sdt>
                                        </w:tc>
                                        <w:sdt>
                                          <w:sdtPr>
                                            <w:rPr>
                                              <w:color w:val="FFFFFF" w:themeColor="background1"/>
                                            </w:rPr>
                                            <w:alias w:val="Course title"/>
                                            <w:tag w:val=""/>
                                            <w:id w:val="-15923909"/>
                                            <w:placeholder>
                                              <w:docPart w:val="59D16A07742641E88007CCF4947C4DE8"/>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79B6ED7" w14:textId="17877DB7" w:rsidR="00EA1532" w:rsidRDefault="00EA1532">
                                                <w:pPr>
                                                  <w:pStyle w:val="NoSpacing"/>
                                                  <w:ind w:left="144" w:right="720"/>
                                                  <w:jc w:val="right"/>
                                                  <w:rPr>
                                                    <w:color w:val="FFFFFF" w:themeColor="background1"/>
                                                  </w:rPr>
                                                </w:pPr>
                                                <w:r>
                                                  <w:rPr>
                                                    <w:color w:val="FFFFFF" w:themeColor="background1"/>
                                                  </w:rPr>
                                                  <w:t>Artificial Intelligence</w:t>
                                                </w:r>
                                              </w:p>
                                            </w:tc>
                                          </w:sdtContent>
                                        </w:sdt>
                                      </w:tr>
                                    </w:tbl>
                                    <w:p w14:paraId="357B2A6A" w14:textId="77777777" w:rsidR="00EA1532" w:rsidRDefault="00EA1532"/>
                                  </w:tc>
                                </w:tr>
                              </w:tbl>
                              <w:p w14:paraId="7B08A3EA" w14:textId="77777777" w:rsidR="00EA1532" w:rsidRDefault="00EA153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9960B30" id="_x0000_t202" coordsize="21600,21600" o:spt="202" path="m,l,21600r21600,l21600,xe">
                    <v:stroke joinstyle="miter"/>
                    <v:path gradientshapeok="t" o:connecttype="rect"/>
                  </v:shapetype>
                  <v:shape id="Text Box 1" o:spid="_x0000_s1026" type="#_x0000_t202" alt="Cover page layout" style="position:absolute;margin-left:36pt;margin-top:36pt;width:544.3pt;height:717.8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75"/>
                          </w:tblGrid>
                          <w:tr w:rsidR="00EA1532" w14:paraId="3004AB1C" w14:textId="77777777">
                            <w:trPr>
                              <w:trHeight w:hRule="exact" w:val="9360"/>
                            </w:trPr>
                            <w:tc>
                              <w:tcPr>
                                <w:tcW w:w="9350" w:type="dxa"/>
                              </w:tcPr>
                              <w:p w14:paraId="3F475E97" w14:textId="4159D005" w:rsidR="00EA1532" w:rsidRDefault="00EA1532">
                                <w:r>
                                  <w:rPr>
                                    <w:noProof/>
                                  </w:rPr>
                                  <w:drawing>
                                    <wp:inline distT="0" distB="0" distL="0" distR="0" wp14:anchorId="432DFCF7" wp14:editId="564E7961">
                                      <wp:extent cx="4662196" cy="5961888"/>
                                      <wp:effectExtent l="0" t="0" r="508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6">
                                                <a:extLst>
                                                  <a:ext uri="{28A0092B-C50C-407E-A947-70E740481C1C}">
                                                    <a14:useLocalDpi xmlns:a14="http://schemas.microsoft.com/office/drawing/2010/main" val="0"/>
                                                  </a:ext>
                                                  <a:ext uri="{837473B0-CC2E-450A-ABE3-18F120FF3D39}">
                                                    <a1611:picAttrSrcUrl xmlns:a1611="http://schemas.microsoft.com/office/drawing/2016/11/main" r:id="rId7"/>
                                                  </a:ext>
                                                </a:extLst>
                                              </a:blip>
                                              <a:stretch>
                                                <a:fillRect/>
                                              </a:stretch>
                                            </pic:blipFill>
                                            <pic:spPr bwMode="auto">
                                              <a:xfrm>
                                                <a:off x="0" y="0"/>
                                                <a:ext cx="4662196" cy="5961888"/>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D8E143A" wp14:editId="60690AD8">
                                      <wp:extent cx="6544837" cy="2158292"/>
                                      <wp:effectExtent l="0" t="0" r="0" b="0"/>
                                      <wp:docPr id="2" name="th?u=http%3a%2f%2ffc00.deviantart.net%2ffs70%2ff%2f2013%2f136%2f2%2f7%2fcommision_for_dna_projecten_bv_version_2_1__logo__by_bastiaandegoede-d65fwi5.png&amp;ehk=YMkhhejkTuxEEsgeLjaLRg&amp;r=0&amp;pid=OfficeInsert"/>
                                      <wp:cNvGraphicFramePr/>
                                      <a:graphic xmlns:a="http://schemas.openxmlformats.org/drawingml/2006/main">
                                        <a:graphicData uri="http://schemas.openxmlformats.org/drawingml/2006/picture">
                                          <pic:pic xmlns:pic="http://schemas.openxmlformats.org/drawingml/2006/picture">
                                            <pic:nvPicPr>
                                              <pic:cNvPr id="2" name="th?u=http%3a%2f%2ffc00.deviantart.net%2ffs70%2ff%2f2013%2f136%2f2%2f7%2fcommision_for_dna_projecten_bv_version_2_1__logo__by_bastiaandegoede-d65fwi5.png&amp;ehk=YMkhhejkTuxEEsgeLjaLRg&amp;r=0&amp;pid=OfficeInsert"/>
                                              <pic:cNvPicPr/>
                                            </pic:nvPicPr>
                                            <pic:blipFill>
                                              <a:blip r:embed="rId8">
                                                <a:duotone>
                                                  <a:prstClr val="black"/>
                                                  <a:schemeClr val="tx2">
                                                    <a:tint val="45000"/>
                                                    <a:satMod val="400000"/>
                                                  </a:schemeClr>
                                                </a:duotone>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rot="5400000">
                                                <a:off x="0" y="0"/>
                                                <a:ext cx="8343185" cy="2751333"/>
                                              </a:xfrm>
                                              <a:prstGeom prst="rect">
                                                <a:avLst/>
                                              </a:prstGeom>
                                            </pic:spPr>
                                          </pic:pic>
                                        </a:graphicData>
                                      </a:graphic>
                                    </wp:inline>
                                  </w:drawing>
                                </w:r>
                              </w:p>
                            </w:tc>
                          </w:tr>
                          <w:tr w:rsidR="00EA1532" w14:paraId="78F4FB42" w14:textId="77777777">
                            <w:trPr>
                              <w:trHeight w:hRule="exact" w:val="4320"/>
                            </w:trPr>
                            <w:tc>
                              <w:tcPr>
                                <w:tcW w:w="9350" w:type="dxa"/>
                                <w:shd w:val="clear" w:color="auto" w:fill="000000" w:themeFill="text2"/>
                                <w:vAlign w:val="center"/>
                              </w:tcPr>
                              <w:p w14:paraId="3E252C5C" w14:textId="72B686FE" w:rsidR="00EA1532" w:rsidRDefault="00811686">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3C2EA67C0F594DCAA0F272A30BAC7142"/>
                                    </w:placeholder>
                                    <w:dataBinding w:prefixMappings="xmlns:ns0='http://purl.org/dc/elements/1.1/' xmlns:ns1='http://schemas.openxmlformats.org/package/2006/metadata/core-properties' " w:xpath="/ns1:coreProperties[1]/ns0:title[1]" w:storeItemID="{6C3C8BC8-F283-45AE-878A-BAB7291924A1}"/>
                                    <w:text/>
                                  </w:sdtPr>
                                  <w:sdtEndPr/>
                                  <w:sdtContent>
                                    <w:r w:rsidR="00EA1532">
                                      <w:rPr>
                                        <w:rFonts w:asciiTheme="majorHAnsi" w:hAnsiTheme="majorHAnsi"/>
                                        <w:color w:val="FFFFFF" w:themeColor="background1"/>
                                        <w:sz w:val="96"/>
                                        <w:szCs w:val="96"/>
                                      </w:rPr>
                                      <w:t>The Traveling Salesman Problem</w:t>
                                    </w:r>
                                  </w:sdtContent>
                                </w:sdt>
                              </w:p>
                              <w:p w14:paraId="3323A16F" w14:textId="25378FA9" w:rsidR="00EA1532" w:rsidRDefault="00811686">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542A81ABD64744FC8BFFC1CCCD109FA3"/>
                                    </w:placeholder>
                                    <w:dataBinding w:prefixMappings="xmlns:ns0='http://purl.org/dc/elements/1.1/' xmlns:ns1='http://schemas.openxmlformats.org/package/2006/metadata/core-properties' " w:xpath="/ns1:coreProperties[1]/ns0:subject[1]" w:storeItemID="{6C3C8BC8-F283-45AE-878A-BAB7291924A1}"/>
                                    <w:text/>
                                  </w:sdtPr>
                                  <w:sdtEndPr/>
                                  <w:sdtContent>
                                    <w:r w:rsidR="00045B4D">
                                      <w:rPr>
                                        <w:color w:val="FFFFFF" w:themeColor="background1"/>
                                        <w:sz w:val="32"/>
                                        <w:szCs w:val="32"/>
                                      </w:rPr>
                                      <w:t>How Genetic and Annealing Algorithms Were Used to Find the Most Efficient Route</w:t>
                                    </w:r>
                                  </w:sdtContent>
                                </w:sdt>
                              </w:p>
                            </w:tc>
                          </w:tr>
                          <w:tr w:rsidR="00EA1532" w14:paraId="51170431" w14:textId="77777777">
                            <w:trPr>
                              <w:trHeight w:hRule="exact" w:val="720"/>
                            </w:trPr>
                            <w:tc>
                              <w:tcPr>
                                <w:tcW w:w="9350" w:type="dxa"/>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3625"/>
                                  <w:gridCol w:w="3625"/>
                                  <w:gridCol w:w="3625"/>
                                </w:tblGrid>
                                <w:tr w:rsidR="00EA1532" w14:paraId="30F80240" w14:textId="77777777">
                                  <w:trPr>
                                    <w:trHeight w:hRule="exact" w:val="720"/>
                                  </w:trPr>
                                  <w:tc>
                                    <w:tcPr>
                                      <w:tcW w:w="3590" w:type="dxa"/>
                                      <w:vAlign w:val="center"/>
                                    </w:tcPr>
                                    <w:p w14:paraId="69580E4E" w14:textId="2217F06A" w:rsidR="00EA1532" w:rsidRDefault="00811686">
                                      <w:pPr>
                                        <w:pStyle w:val="NoSpacing"/>
                                        <w:ind w:left="720" w:right="144"/>
                                        <w:rPr>
                                          <w:color w:val="FFFFFF" w:themeColor="background1"/>
                                        </w:rPr>
                                      </w:pPr>
                                      <w:sdt>
                                        <w:sdtPr>
                                          <w:rPr>
                                            <w:color w:val="FFFFFF" w:themeColor="background1"/>
                                          </w:rPr>
                                          <w:alias w:val="Author"/>
                                          <w:tag w:val=""/>
                                          <w:id w:val="942812742"/>
                                          <w:placeholder>
                                            <w:docPart w:val="EEE5B3AD187F4701A587D1C7ECB1A027"/>
                                          </w:placeholder>
                                          <w:dataBinding w:prefixMappings="xmlns:ns0='http://purl.org/dc/elements/1.1/' xmlns:ns1='http://schemas.openxmlformats.org/package/2006/metadata/core-properties' " w:xpath="/ns1:coreProperties[1]/ns0:creator[1]" w:storeItemID="{6C3C8BC8-F283-45AE-878A-BAB7291924A1}"/>
                                          <w:text/>
                                        </w:sdtPr>
                                        <w:sdtEndPr/>
                                        <w:sdtContent>
                                          <w:r w:rsidR="00EA1532">
                                            <w:rPr>
                                              <w:color w:val="FFFFFF" w:themeColor="background1"/>
                                            </w:rPr>
                                            <w:t>Allison Ivey</w:t>
                                          </w:r>
                                        </w:sdtContent>
                                      </w:sdt>
                                    </w:p>
                                  </w:tc>
                                  <w:tc>
                                    <w:tcPr>
                                      <w:tcW w:w="3591" w:type="dxa"/>
                                      <w:vAlign w:val="center"/>
                                    </w:tcPr>
                                    <w:sdt>
                                      <w:sdtPr>
                                        <w:rPr>
                                          <w:color w:val="FFFFFF" w:themeColor="background1"/>
                                        </w:rPr>
                                        <w:alias w:val="Date"/>
                                        <w:tag w:val=""/>
                                        <w:id w:val="748164578"/>
                                        <w:placeholder>
                                          <w:docPart w:val="5314827965D044159B5D609BC5C1ED4A"/>
                                        </w:placeholder>
                                        <w:dataBinding w:prefixMappings="xmlns:ns0='http://schemas.microsoft.com/office/2006/coverPageProps' " w:xpath="/ns0:CoverPageProperties[1]/ns0:PublishDate[1]" w:storeItemID="{55AF091B-3C7A-41E3-B477-F2FDAA23CFDA}"/>
                                        <w:date w:fullDate="2018-02-24T00:00:00Z">
                                          <w:dateFormat w:val="M/d/yy"/>
                                          <w:lid w:val="en-US"/>
                                          <w:storeMappedDataAs w:val="dateTime"/>
                                          <w:calendar w:val="gregorian"/>
                                        </w:date>
                                      </w:sdtPr>
                                      <w:sdtEndPr/>
                                      <w:sdtContent>
                                        <w:p w14:paraId="7229C5F0" w14:textId="7C99D3DC" w:rsidR="00EA1532" w:rsidRDefault="00EA1532">
                                          <w:pPr>
                                            <w:pStyle w:val="NoSpacing"/>
                                            <w:ind w:left="144" w:right="144"/>
                                            <w:jc w:val="center"/>
                                            <w:rPr>
                                              <w:color w:val="FFFFFF" w:themeColor="background1"/>
                                            </w:rPr>
                                          </w:pPr>
                                          <w:r>
                                            <w:rPr>
                                              <w:color w:val="FFFFFF" w:themeColor="background1"/>
                                            </w:rPr>
                                            <w:t>2/24/18</w:t>
                                          </w:r>
                                        </w:p>
                                      </w:sdtContent>
                                    </w:sdt>
                                  </w:tc>
                                  <w:sdt>
                                    <w:sdtPr>
                                      <w:rPr>
                                        <w:color w:val="FFFFFF" w:themeColor="background1"/>
                                      </w:rPr>
                                      <w:alias w:val="Course title"/>
                                      <w:tag w:val=""/>
                                      <w:id w:val="-15923909"/>
                                      <w:placeholder>
                                        <w:docPart w:val="59D16A07742641E88007CCF4947C4DE8"/>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79B6ED7" w14:textId="17877DB7" w:rsidR="00EA1532" w:rsidRDefault="00EA1532">
                                          <w:pPr>
                                            <w:pStyle w:val="NoSpacing"/>
                                            <w:ind w:left="144" w:right="720"/>
                                            <w:jc w:val="right"/>
                                            <w:rPr>
                                              <w:color w:val="FFFFFF" w:themeColor="background1"/>
                                            </w:rPr>
                                          </w:pPr>
                                          <w:r>
                                            <w:rPr>
                                              <w:color w:val="FFFFFF" w:themeColor="background1"/>
                                            </w:rPr>
                                            <w:t>Artificial Intelligence</w:t>
                                          </w:r>
                                        </w:p>
                                      </w:tc>
                                    </w:sdtContent>
                                  </w:sdt>
                                </w:tr>
                              </w:tbl>
                              <w:p w14:paraId="357B2A6A" w14:textId="77777777" w:rsidR="00EA1532" w:rsidRDefault="00EA1532"/>
                            </w:tc>
                          </w:tr>
                        </w:tbl>
                        <w:p w14:paraId="7B08A3EA" w14:textId="77777777" w:rsidR="00EA1532" w:rsidRDefault="00EA1532"/>
                      </w:txbxContent>
                    </v:textbox>
                    <w10:wrap type="square" anchorx="page" anchory="page"/>
                  </v:shape>
                </w:pict>
              </mc:Fallback>
            </mc:AlternateContent>
          </w:r>
        </w:p>
        <w:p w14:paraId="5A0E0633" w14:textId="0D42DEA5" w:rsidR="00F16EFC" w:rsidRDefault="00F16EFC" w:rsidP="00EA1532">
          <w:pPr>
            <w:pStyle w:val="Heading1"/>
          </w:pPr>
          <w:r>
            <w:lastRenderedPageBreak/>
            <w:t>Representation</w:t>
          </w:r>
        </w:p>
        <w:p w14:paraId="59642433" w14:textId="7C0691C1" w:rsidR="00F16EFC" w:rsidRPr="00F16EFC" w:rsidRDefault="00F16EFC" w:rsidP="00F16EFC">
          <w:proofErr w:type="gramStart"/>
          <w:r>
            <w:t>Each individual</w:t>
          </w:r>
          <w:proofErr w:type="gramEnd"/>
          <w:r>
            <w:t xml:space="preserve"> in the model is a collection of chromosomes represented as cities and an associated fitness level that corresponds to the order of those cities.  Each city corresponds to a </w:t>
          </w:r>
          <w:proofErr w:type="gramStart"/>
          <w:r>
            <w:t>particular x</w:t>
          </w:r>
          <w:proofErr w:type="gramEnd"/>
          <w:r>
            <w:t xml:space="preserve"> and y coordinate on a two-dimensional grid.  The fitness of the individual is the sum of the distances between all the ordered points in the list. The lower the fitness of the </w:t>
          </w:r>
          <w:r w:rsidR="003D45BA">
            <w:t>individual</w:t>
          </w:r>
          <w:r>
            <w:t xml:space="preserve"> the shorter their route to the </w:t>
          </w:r>
          <w:proofErr w:type="gramStart"/>
          <w:r>
            <w:t>final destination</w:t>
          </w:r>
          <w:proofErr w:type="gramEnd"/>
          <w:r>
            <w:t xml:space="preserve">.  Low fitness rates correspond with higher desirability in the model. </w:t>
          </w:r>
        </w:p>
        <w:p w14:paraId="0C18F233" w14:textId="0EEAA023" w:rsidR="00EA1532" w:rsidRDefault="00EA1532" w:rsidP="00EA1532">
          <w:pPr>
            <w:pStyle w:val="Heading1"/>
          </w:pPr>
          <w:r>
            <w:t xml:space="preserve">Selection Strategy </w:t>
          </w:r>
        </w:p>
        <w:p w14:paraId="1CF8CC3F" w14:textId="662BFB56" w:rsidR="00EA1532" w:rsidRDefault="00EA1532" w:rsidP="00EA1532">
          <w:pPr>
            <w:pStyle w:val="Heading2"/>
          </w:pPr>
          <w:r>
            <w:t xml:space="preserve">Methods </w:t>
          </w:r>
        </w:p>
        <w:p w14:paraId="405611FF" w14:textId="59A37D41" w:rsidR="003D45BA" w:rsidRPr="003D45BA" w:rsidRDefault="003D45BA" w:rsidP="003D45BA">
          <w:r>
            <w:t xml:space="preserve">All the methods tried used steady-state selection.  The children took the place of their parents in the population.  Because order needed to be maintained the use of this strategy worked well to retain the best parents while not creating a monoculture. </w:t>
          </w:r>
        </w:p>
        <w:p w14:paraId="61041854" w14:textId="2E8EFD81" w:rsidR="00EA1532" w:rsidRDefault="003D45BA" w:rsidP="003D45BA">
          <w:pPr>
            <w:pStyle w:val="Heading3"/>
          </w:pPr>
          <w:r>
            <w:t>Pseudo-Elite Selection Strategy Trial One</w:t>
          </w:r>
        </w:p>
        <w:p w14:paraId="41C62F39" w14:textId="3E9FFEFA" w:rsidR="00EA1532" w:rsidRDefault="00EA1532" w:rsidP="003D45BA">
          <w:r>
            <w:t>In this method only the</w:t>
          </w:r>
          <w:r w:rsidR="003D45BA">
            <w:t xml:space="preserve"> </w:t>
          </w:r>
          <w:r>
            <w:t>top 15%</w:t>
          </w:r>
          <w:r w:rsidR="003D45BA">
            <w:t xml:space="preserve"> of individuals</w:t>
          </w:r>
          <w:r>
            <w:t xml:space="preserve"> were used to find the child with the greatest fitness.  Using this method led to homogenous groups trading DNA until they were all clones of one another.  Through mutation some of the clones were moved out of the top spot and a new child was created with better DNA, but this change did not happen enough to mitigate the fast rate of cloning that occurred.  </w:t>
          </w:r>
          <w:r w:rsidR="00017DB6">
            <w:t>M</w:t>
          </w:r>
          <w:r>
            <w:t xml:space="preserve">ore biodiversity was needed to create a better outcome. </w:t>
          </w:r>
        </w:p>
        <w:p w14:paraId="78F05FD7" w14:textId="47DD1070" w:rsidR="00EA1532" w:rsidRDefault="003D45BA" w:rsidP="00EA1532">
          <w:pPr>
            <w:pStyle w:val="Heading3"/>
          </w:pPr>
          <w:r>
            <w:t xml:space="preserve">Elite Selection with Random Selection when Homogeny Exists. </w:t>
          </w:r>
        </w:p>
        <w:p w14:paraId="7A4F4A49" w14:textId="4FE11401" w:rsidR="00EA1532" w:rsidRPr="00EA1532" w:rsidRDefault="00EA1532" w:rsidP="00EA1532">
          <w:r>
            <w:t xml:space="preserve">To mitigate some of the poor outcomes from using the top 15% of parents when the parents got too </w:t>
          </w:r>
          <w:proofErr w:type="gramStart"/>
          <w:r w:rsidR="00017DB6">
            <w:t>similar</w:t>
          </w:r>
          <w:r>
            <w:t xml:space="preserve"> to</w:t>
          </w:r>
          <w:proofErr w:type="gramEnd"/>
          <w:r>
            <w:t xml:space="preserve"> one another the model would randomly pull someone in from the general population.  The selection of a random person, no matter their fitness, into the model brought fitness levels down and led to finding a shorter path</w:t>
          </w:r>
          <w:r w:rsidR="00F16EFC">
            <w:t>, but the fitness levels were still not as low as to be expected</w:t>
          </w:r>
          <w:r>
            <w:t xml:space="preserve">.  </w:t>
          </w:r>
        </w:p>
        <w:p w14:paraId="3ACBC163" w14:textId="6587AC63" w:rsidR="00EA1532" w:rsidRDefault="003D45BA" w:rsidP="00EA1532">
          <w:pPr>
            <w:pStyle w:val="Heading3"/>
          </w:pPr>
          <w:r>
            <w:t>Pseudo-Elite Selection with Rank Selection</w:t>
          </w:r>
          <w:r w:rsidR="00EA1532">
            <w:t xml:space="preserve"> </w:t>
          </w:r>
        </w:p>
        <w:p w14:paraId="1CCDBB85" w14:textId="2AE10286" w:rsidR="00EA1532" w:rsidRPr="00EA1532" w:rsidRDefault="00EA1532" w:rsidP="00EA1532">
          <w:r>
            <w:t>To capitalize on the outcomes from the success of pulling in a random new parent into the top 1</w:t>
          </w:r>
          <w:r w:rsidR="00017DB6">
            <w:t>5</w:t>
          </w:r>
          <w:r>
            <w:t xml:space="preserve">% group of parents a new threshold was created for the top parents. The top parents were broadened to the top 25% of parents.  If the parent did not exist in the top 25% of the model they were not selected. This strategy did about as well as pulling in a person at random from the general population. </w:t>
          </w:r>
        </w:p>
        <w:p w14:paraId="2BB95C23" w14:textId="432A14DC" w:rsidR="00EA1532" w:rsidRDefault="003D45BA" w:rsidP="00EA1532">
          <w:pPr>
            <w:pStyle w:val="Heading3"/>
          </w:pPr>
          <w:r>
            <w:t xml:space="preserve">Pseudo-Elite Selection with Fitness-Proportionate Selection </w:t>
          </w:r>
        </w:p>
        <w:p w14:paraId="3277078F" w14:textId="681067B6" w:rsidR="00EA1532" w:rsidRDefault="00EA1532" w:rsidP="00EA1532">
          <w:r>
            <w:t xml:space="preserve">With the success of pulling in someone at random from the bottom the model was modified </w:t>
          </w:r>
          <w:r w:rsidR="00045B4D">
            <w:t>to select</w:t>
          </w:r>
          <w:r>
            <w:t xml:space="preserve"> two parents at random from the top 25%</w:t>
          </w:r>
          <w:r w:rsidR="00F16EFC">
            <w:t>.</w:t>
          </w:r>
          <w:r>
            <w:t xml:space="preserve"> </w:t>
          </w:r>
          <w:r w:rsidR="00F16EFC">
            <w:t>I</w:t>
          </w:r>
          <w:r>
            <w:t xml:space="preserve">f the parents were </w:t>
          </w:r>
          <w:proofErr w:type="gramStart"/>
          <w:r>
            <w:t>alike</w:t>
          </w:r>
          <w:proofErr w:type="gramEnd"/>
          <w:r>
            <w:t xml:space="preserve"> then a random parent was selected from the top 75% with no regard to their fitness.  This strategy had the </w:t>
          </w:r>
          <w:r w:rsidR="00017DB6">
            <w:t>best outcome</w:t>
          </w:r>
          <w:r>
            <w:t xml:space="preserve">. Although the fittest parent was not being selected </w:t>
          </w:r>
          <w:r w:rsidR="00017DB6">
            <w:t>always</w:t>
          </w:r>
          <w:r>
            <w:t>, it was the mixing in of the new parent that led to the best outcomes.  Fitness seemed to have nothing to do with making the next generation better</w:t>
          </w:r>
          <w:r w:rsidR="00017DB6">
            <w:t xml:space="preserve">. </w:t>
          </w:r>
          <w:r>
            <w:t xml:space="preserve">There were some very fit parents that were missing one or two things that a seemingly unfit second parent could provide to create superior offspring.   The more biodiversity that was created the better the model performed. </w:t>
          </w:r>
        </w:p>
        <w:p w14:paraId="0693AADF" w14:textId="5C167FA6" w:rsidR="003D45BA" w:rsidRDefault="003D45BA" w:rsidP="003D45BA">
          <w:pPr>
            <w:pStyle w:val="Heading3"/>
          </w:pPr>
          <w:r>
            <w:t>Pseudo-Elite Selection with Random Selection when Homogeny Exists</w:t>
          </w:r>
        </w:p>
        <w:p w14:paraId="7D07BF4C" w14:textId="24FFDB7A" w:rsidR="00EA1532" w:rsidRPr="00EA1532" w:rsidRDefault="00EA1532" w:rsidP="00EA1532">
          <w:proofErr w:type="spellStart"/>
          <w:r>
            <w:t>Du</w:t>
          </w:r>
          <w:proofErr w:type="spellEnd"/>
          <w:r>
            <w:t xml:space="preserve">e to the success of the integration of a larger amount of biodiversity the selection process above was used but with any parent from the population being used when the top 25% of parents became too homogenous.  Although the theory above stated that it was best to introduce biodiversity into the </w:t>
          </w:r>
          <w:r>
            <w:lastRenderedPageBreak/>
            <w:t xml:space="preserve">model it did not hold true that all parents should be part of the parent pool.  When any parent from the group was used rather than the top 75% the fitness level of the offspring </w:t>
          </w:r>
          <w:r w:rsidR="00F16EFC">
            <w:t>in</w:t>
          </w:r>
          <w:r>
            <w:t>crease</w:t>
          </w:r>
          <w:r w:rsidR="00017DB6">
            <w:t xml:space="preserve">d. </w:t>
          </w:r>
          <w:r>
            <w:t xml:space="preserve"> </w:t>
          </w:r>
        </w:p>
        <w:p w14:paraId="0CF39971" w14:textId="610B9572" w:rsidR="00EA1532" w:rsidRDefault="00EA1532" w:rsidP="00EA1532">
          <w:pPr>
            <w:pStyle w:val="Heading2"/>
          </w:pPr>
          <w:r>
            <w:t xml:space="preserve">Model Selected </w:t>
          </w:r>
        </w:p>
        <w:p w14:paraId="03741B60" w14:textId="2CA63A7A" w:rsidR="00EA1532" w:rsidRDefault="00EA1532" w:rsidP="00EA1532">
          <w:r>
            <w:t>The model ultimately selected chose the top 25% of parents so long as they were not too alike.  When the top 25% group became too much alike another parent was selected from the top 75% of the population at random.</w:t>
          </w:r>
          <w:r w:rsidR="003D45BA">
            <w:t xml:space="preserve">  This strategy took a pseudo-elitist strategy with fitness-proportionate selection. </w:t>
          </w:r>
        </w:p>
        <w:p w14:paraId="3C531D4F" w14:textId="77777777" w:rsidR="00EA1532" w:rsidRDefault="00EA1532" w:rsidP="00EA1532">
          <w:pPr>
            <w:pStyle w:val="Heading2"/>
          </w:pPr>
          <w:r>
            <w:t xml:space="preserve">Observations </w:t>
          </w:r>
        </w:p>
        <w:p w14:paraId="790F7E5F" w14:textId="11067EDD" w:rsidR="00EA1532" w:rsidRDefault="00EA1532" w:rsidP="00EA1532">
          <w:r>
            <w:t xml:space="preserve">Biodiversity is necessary when trying to create superior offspring.  When introducing </w:t>
          </w:r>
          <w:r w:rsidR="00017DB6">
            <w:t>biodiversity,</w:t>
          </w:r>
          <w:r>
            <w:t xml:space="preserve"> it is important to use a selection strategy that limits the pool of possible parents while not over engineering who of the group is selected.  There are some parents that are not very </w:t>
          </w:r>
          <w:r w:rsidR="00F16EFC">
            <w:t>fit but</w:t>
          </w:r>
          <w:r>
            <w:t xml:space="preserve"> possess the right mixture of chromosomes to </w:t>
          </w:r>
          <w:r w:rsidR="00017DB6">
            <w:t>compliment</w:t>
          </w:r>
          <w:r>
            <w:t xml:space="preserve"> a fit parent</w:t>
          </w:r>
          <w:r w:rsidR="00017DB6">
            <w:t xml:space="preserve"> and create superior offspring</w:t>
          </w:r>
          <w:r>
            <w:t xml:space="preserve">. It is impossible to engineer all the combinations to take advantage of this fact. Using this simple strategy over </w:t>
          </w:r>
          <w:r w:rsidR="00017DB6">
            <w:t>many</w:t>
          </w:r>
          <w:r>
            <w:t xml:space="preserve"> generations performs the best as compared to all other selection strategies. </w:t>
          </w:r>
        </w:p>
        <w:p w14:paraId="1D9B8084" w14:textId="2EB2F084" w:rsidR="00EA1532" w:rsidRDefault="00EA1532" w:rsidP="00EA1532">
          <w:pPr>
            <w:pStyle w:val="Heading1"/>
          </w:pPr>
          <w:r>
            <w:t xml:space="preserve">Reproduction Strategy </w:t>
          </w:r>
        </w:p>
        <w:p w14:paraId="395CCDB1" w14:textId="38A881E9" w:rsidR="00EA1532" w:rsidRDefault="00EA1532" w:rsidP="00EA1532">
          <w:r>
            <w:t>A simple crossover strategy is used for reproduction.  This strategy selects a crossover point at random.   The chromosomes above the crossover point are maintained. The parent that is being reproduced with is scanned from top to bottom to find the first chromosomes that do not exist in the top portion of the first parent.  The first chromosomes found are used as the chromosomes that are needed to create a full strand of DNA past the crossover point.  The same strategy i</w:t>
          </w:r>
          <w:r w:rsidR="003D45BA">
            <w:t>n reverse is</w:t>
          </w:r>
          <w:r>
            <w:t xml:space="preserve"> then repeated for the second parent.</w:t>
          </w:r>
          <w:r w:rsidR="003D45BA">
            <w:t xml:space="preserve">  A random crossover point is selected, and the top values are replaced while the end values are maintained.</w:t>
          </w:r>
          <w:r>
            <w:t xml:space="preserve">  The second and the first parent are not given the same crossover point.  This is not done in a classic genetic algorithm way, b</w:t>
          </w:r>
          <w:r w:rsidR="00F16EFC">
            <w:t>ecause</w:t>
          </w:r>
          <w:r>
            <w:t xml:space="preserve"> order had to be maintained without any overlap. </w:t>
          </w:r>
          <w:r w:rsidR="003D45BA">
            <w:t xml:space="preserve">That is why </w:t>
          </w:r>
          <w:proofErr w:type="gramStart"/>
          <w:r w:rsidR="003D45BA">
            <w:t>a</w:t>
          </w:r>
          <w:proofErr w:type="gramEnd"/>
          <w:r w:rsidR="003D45BA">
            <w:t xml:space="preserve"> ordered crossover strategy had to be used.</w:t>
          </w:r>
          <w:r>
            <w:t xml:space="preserve"> </w:t>
          </w:r>
        </w:p>
        <w:p w14:paraId="4F661C4E" w14:textId="7B34336F" w:rsidR="00EA1532" w:rsidRDefault="00EA1532" w:rsidP="00EA1532">
          <w:pPr>
            <w:pStyle w:val="Heading1"/>
          </w:pPr>
          <w:r>
            <w:t xml:space="preserve">Mutation Strategy </w:t>
          </w:r>
        </w:p>
        <w:p w14:paraId="73540FA7" w14:textId="27A1712A" w:rsidR="00EA1532" w:rsidRDefault="003D45BA" w:rsidP="00EA1532">
          <w:pPr>
            <w:pStyle w:val="Heading3"/>
          </w:pPr>
          <w:r>
            <w:t>Greedy hill climbing algorithms used in an a</w:t>
          </w:r>
          <w:r w:rsidR="00EA1532">
            <w:t>nnealing</w:t>
          </w:r>
          <w:r>
            <w:t xml:space="preserve"> algorithm succession. </w:t>
          </w:r>
          <w:r w:rsidR="00EA1532">
            <w:t xml:space="preserve"> </w:t>
          </w:r>
        </w:p>
        <w:p w14:paraId="7AE96DF4" w14:textId="5681CA92" w:rsidR="00EA1532" w:rsidRDefault="00EA1532" w:rsidP="00EA1532">
          <w:pPr>
            <w:pStyle w:val="Heading4"/>
          </w:pPr>
          <w:r>
            <w:t>Hot Phase</w:t>
          </w:r>
        </w:p>
        <w:p w14:paraId="32376842" w14:textId="1248558D" w:rsidR="00EA1532" w:rsidRDefault="00EA1532" w:rsidP="00EA1532">
          <w:r>
            <w:t>During this stage the child is scanned from either end inward until two chromosomes are found that</w:t>
          </w:r>
          <w:r w:rsidR="00045B4D">
            <w:t xml:space="preserve"> </w:t>
          </w:r>
          <w:r>
            <w:t>lead to better genetic outcome</w:t>
          </w:r>
          <w:r w:rsidR="00045B4D">
            <w:t>s</w:t>
          </w:r>
          <w:r>
            <w:t>.  This type of switch leads to a large change in the child’s DNA structure.  The type of change modeled in this algorithm mimics the changes during the hot phase of a simulated annealing algorithm</w:t>
          </w:r>
          <w:r w:rsidR="003D45BA">
            <w:t xml:space="preserve"> but with a greedy hill climbing method</w:t>
          </w:r>
          <w:r>
            <w:t xml:space="preserve">.  </w:t>
          </w:r>
          <w:r w:rsidR="00017DB6">
            <w:t>To further simulate this process the scan is looped through four times. This leads to many drastic changes in the beginning.  As the children in the model become more fit this sort of scan is no longer needed and will no longer glean any changes.  This simulates the cooling process seen in an annealing algorithm</w:t>
          </w:r>
          <w:r w:rsidR="003D45BA">
            <w:t xml:space="preserve"> and allows the next method in the mutation to be accessed</w:t>
          </w:r>
          <w:r w:rsidR="00017DB6">
            <w:t xml:space="preserve">. </w:t>
          </w:r>
        </w:p>
        <w:p w14:paraId="00C41B6D" w14:textId="114805DC" w:rsidR="00EA1532" w:rsidRDefault="00EA1532" w:rsidP="00EA1532">
          <w:pPr>
            <w:pStyle w:val="Heading4"/>
          </w:pPr>
          <w:r>
            <w:t xml:space="preserve">Warm Phase </w:t>
          </w:r>
        </w:p>
        <w:p w14:paraId="7E5CE495" w14:textId="4221CFFF" w:rsidR="00EA1532" w:rsidRDefault="00EA1532" w:rsidP="00EA1532">
          <w:r>
            <w:t xml:space="preserve">The simulation of the middle level of cooling used a method </w:t>
          </w:r>
          <w:proofErr w:type="gramStart"/>
          <w:r>
            <w:t>similar to</w:t>
          </w:r>
          <w:proofErr w:type="gramEnd"/>
          <w:r>
            <w:t xml:space="preserve"> the hot phase.  The child’s DNA was split into two separate halves. Each half was scanned in the same manner as the hot phase but by hemisphere.  Scanning began at the head and middle of the DNA structure, looking for two chromosomes that could be switched leading to a better outcome. Then starting at the middle and end chromosomes the DNA structure was scanned inward looking for a switch that would lead to a better outcome. </w:t>
          </w:r>
          <w:r w:rsidR="00017DB6">
            <w:t xml:space="preserve">This method was contained in a loop, but only looped through three times rather than the four from the hot phase. This simulated the cooling as well. When the chromosomes became cooler and </w:t>
          </w:r>
          <w:r w:rsidR="00017DB6">
            <w:lastRenderedPageBreak/>
            <w:t>more ordered this portion of the algorithm was no longer used</w:t>
          </w:r>
          <w:r w:rsidR="003D45BA">
            <w:t xml:space="preserve"> and the next phase of mutation can begin</w:t>
          </w:r>
          <w:r w:rsidR="00017DB6">
            <w:t xml:space="preserve">. </w:t>
          </w:r>
        </w:p>
        <w:p w14:paraId="4CBA2CFA" w14:textId="2B5F124B" w:rsidR="00EA1532" w:rsidRDefault="00EA1532" w:rsidP="00EA1532">
          <w:pPr>
            <w:pStyle w:val="Heading4"/>
          </w:pPr>
          <w:r>
            <w:t xml:space="preserve">Cool Phase </w:t>
          </w:r>
        </w:p>
        <w:p w14:paraId="5B43269D" w14:textId="745D62AC" w:rsidR="00017DB6" w:rsidRDefault="00EA1532" w:rsidP="00EA1532">
          <w:r>
            <w:t xml:space="preserve">The third part of the annealing process is the strategy of switching chromosomes that are right next to one another.  This simulates the process of the metal cooling down and only small changes being made to the DNA structure.  It simulated the phase of cooling that makes small adjustments until it settles into its final state. </w:t>
          </w:r>
          <w:r w:rsidR="00017DB6">
            <w:t xml:space="preserve">This method was contained in a loop but only iterated over two times. </w:t>
          </w:r>
        </w:p>
        <w:p w14:paraId="7AFB29C9" w14:textId="77777777" w:rsidR="00EA1532" w:rsidRDefault="00EA1532" w:rsidP="00EA1532"/>
        <w:p w14:paraId="107EF6E3" w14:textId="77777777" w:rsidR="00EA1532" w:rsidRDefault="00EA1532" w:rsidP="00EA1532">
          <w:pPr>
            <w:pStyle w:val="Heading3"/>
          </w:pPr>
          <w:r>
            <w:t xml:space="preserve">Genetic Strategy Used in Mutation </w:t>
          </w:r>
        </w:p>
        <w:p w14:paraId="71D22779" w14:textId="50381BAD" w:rsidR="00EA1532" w:rsidRDefault="00EA1532" w:rsidP="00EA1532">
          <w:r>
            <w:t xml:space="preserve">The genetic strategy was used to </w:t>
          </w:r>
          <w:r w:rsidR="00017DB6">
            <w:t xml:space="preserve">add a small amount of change to the model. When just the organizing method of the annealing process was used the model would get stuck in a singular structure that could not change and get better.  </w:t>
          </w:r>
          <w:r>
            <w:t>Two points were selected at random</w:t>
          </w:r>
          <w:r w:rsidR="00017DB6">
            <w:t xml:space="preserve"> and switched.  This happened at the beginning of the annealing process and at the end.  This method ensured that the model did not get stuck at a local minimum rather than the global minimum. </w:t>
          </w:r>
          <w:r>
            <w:t xml:space="preserve">  </w:t>
          </w:r>
        </w:p>
        <w:p w14:paraId="264131F6" w14:textId="138A977D" w:rsidR="00EA1532" w:rsidRDefault="00EA1532" w:rsidP="00EA1532">
          <w:pPr>
            <w:pStyle w:val="Heading3"/>
          </w:pPr>
          <w:r>
            <w:t>Mutation Strategy One</w:t>
          </w:r>
        </w:p>
        <w:p w14:paraId="46E24F81" w14:textId="3671EB81" w:rsidR="00017DB6" w:rsidRPr="00017DB6" w:rsidRDefault="00017DB6" w:rsidP="00017DB6">
          <w:r>
            <w:t xml:space="preserve">There was some tuning done to reach better outcomes.  The number of times that each mutation strategies was iterated over was explored.  When different loops were given different numbers of iterations the outcomes varied.  There were times that adding more rotations to the loop worked better, but the minimum was not maintained and often the algorithm would move away from the found minimum value.   </w:t>
          </w:r>
        </w:p>
        <w:p w14:paraId="6470ECE6" w14:textId="2474AE0A" w:rsidR="00EA1532" w:rsidRDefault="00EA1532" w:rsidP="00EA1532">
          <w:pPr>
            <w:pStyle w:val="Heading1"/>
          </w:pPr>
          <w:r>
            <w:t xml:space="preserve">Number of Generations </w:t>
          </w:r>
        </w:p>
        <w:p w14:paraId="2B4572DA" w14:textId="132B2E2E" w:rsidR="00EA1532" w:rsidRDefault="00017DB6" w:rsidP="00EA1532">
          <w:r>
            <w:t xml:space="preserve">The number of generations used was limited to 50,000 generations.  Many more generations than that did not lead to better outcomes. </w:t>
          </w:r>
          <w:r w:rsidR="00045B4D">
            <w:t>When fewer</w:t>
          </w:r>
          <w:r>
            <w:t xml:space="preserve"> generations </w:t>
          </w:r>
          <w:r w:rsidR="00045B4D">
            <w:t xml:space="preserve">were used </w:t>
          </w:r>
          <w:r>
            <w:t xml:space="preserve">the fitness of the model was not consistent. </w:t>
          </w:r>
        </w:p>
        <w:p w14:paraId="059385A6" w14:textId="63886ACE" w:rsidR="00EA1532" w:rsidRDefault="00EA1532" w:rsidP="00EA1532">
          <w:pPr>
            <w:pStyle w:val="Heading1"/>
          </w:pPr>
          <w:r>
            <w:t xml:space="preserve">Population Size </w:t>
          </w:r>
        </w:p>
        <w:p w14:paraId="03764E29" w14:textId="5AA2C2BE" w:rsidR="00EA1532" w:rsidRDefault="00017DB6" w:rsidP="00EA1532">
          <w:r>
            <w:t xml:space="preserve">The population was maintained at 20.  More than that did not lead to better outcomes and made the program unmanageably slow.  Less people in the population lead to too little biodiversity. </w:t>
          </w:r>
        </w:p>
        <w:p w14:paraId="7E90E346" w14:textId="3115E48B" w:rsidR="00EA1532" w:rsidRDefault="00EA1532" w:rsidP="00EA1532">
          <w:pPr>
            <w:pStyle w:val="Heading1"/>
          </w:pPr>
          <w:r>
            <w:t>Mutation Rate</w:t>
          </w:r>
        </w:p>
        <w:p w14:paraId="13427551" w14:textId="495A9752" w:rsidR="003D45BA" w:rsidRPr="00017DB6" w:rsidRDefault="00017DB6" w:rsidP="003D45BA">
          <w:r>
            <w:t xml:space="preserve">The final run with the best outcome had a mutation rate of 85.  The checks present in the implementation of a mutation insured that too much mutation did not occur. Even though this is a high mutation rate there were logs stretches where no changes took place.  </w:t>
          </w:r>
        </w:p>
        <w:p w14:paraId="636962BA" w14:textId="77777777" w:rsidR="00017DB6" w:rsidRDefault="00017DB6" w:rsidP="00EA1532">
          <w:pPr>
            <w:pStyle w:val="Heading1"/>
          </w:pPr>
          <w:r>
            <w:lastRenderedPageBreak/>
            <w:t>Data Outcomes</w:t>
          </w:r>
        </w:p>
        <w:p w14:paraId="4A4C9F3A" w14:textId="08CA3381" w:rsidR="00EA1532" w:rsidRPr="00017DB6" w:rsidRDefault="00017DB6" w:rsidP="00017DB6">
          <w:r>
            <w:rPr>
              <w:noProof/>
            </w:rPr>
            <w:drawing>
              <wp:inline distT="0" distB="0" distL="0" distR="0" wp14:anchorId="5026A3DE" wp14:editId="7D40A913">
                <wp:extent cx="6196084" cy="3964674"/>
                <wp:effectExtent l="0" t="0" r="0" b="0"/>
                <wp:docPr id="3" name="Chart 3">
                  <a:extLst xmlns:a="http://schemas.openxmlformats.org/drawingml/2006/main">
                    <a:ext uri="{FF2B5EF4-FFF2-40B4-BE49-F238E27FC236}">
                      <a16:creationId xmlns:a16="http://schemas.microsoft.com/office/drawing/2014/main" id="{F5FE57FE-BDBE-4E3F-8EF8-269762337A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sdtContent>
    </w:sdt>
    <w:p w14:paraId="7A306769" w14:textId="12EEF933" w:rsidR="00650A74" w:rsidRDefault="00017DB6" w:rsidP="00EA1532">
      <w:r>
        <w:rPr>
          <w:noProof/>
        </w:rPr>
        <w:drawing>
          <wp:inline distT="0" distB="0" distL="0" distR="0" wp14:anchorId="1AD75392" wp14:editId="58B51B22">
            <wp:extent cx="5943600" cy="33655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65500"/>
                    </a:xfrm>
                    <a:prstGeom prst="rect">
                      <a:avLst/>
                    </a:prstGeom>
                  </pic:spPr>
                </pic:pic>
              </a:graphicData>
            </a:graphic>
          </wp:inline>
        </w:drawing>
      </w:r>
    </w:p>
    <w:p w14:paraId="74DAD731" w14:textId="0A7E5F73" w:rsidR="00017DB6" w:rsidRDefault="00017DB6" w:rsidP="00EA1532"/>
    <w:p w14:paraId="17AEB395" w14:textId="77777777" w:rsidR="00017DB6" w:rsidRDefault="00017DB6" w:rsidP="00017DB6">
      <w:pPr>
        <w:sectPr w:rsidR="00017DB6" w:rsidSect="00EA1532">
          <w:pgSz w:w="12240" w:h="15840"/>
          <w:pgMar w:top="1440" w:right="1440" w:bottom="1440" w:left="1440" w:header="720" w:footer="720" w:gutter="0"/>
          <w:pgNumType w:start="0"/>
          <w:cols w:space="720"/>
          <w:titlePg/>
          <w:docGrid w:linePitch="360"/>
        </w:sectPr>
      </w:pPr>
    </w:p>
    <w:p w14:paraId="52FF5FF0" w14:textId="47B22127" w:rsidR="00017DB6" w:rsidRDefault="00017DB6" w:rsidP="00017DB6">
      <w:r>
        <w:lastRenderedPageBreak/>
        <w:t xml:space="preserve"> 1. Johnson City, TN</w:t>
      </w:r>
    </w:p>
    <w:p w14:paraId="2A10517B" w14:textId="77777777" w:rsidR="00017DB6" w:rsidRDefault="00017DB6" w:rsidP="00017DB6">
      <w:r>
        <w:t xml:space="preserve"> 2. Jonesborough, TN</w:t>
      </w:r>
    </w:p>
    <w:p w14:paraId="4F12A69C" w14:textId="77777777" w:rsidR="00017DB6" w:rsidRDefault="00017DB6" w:rsidP="00017DB6">
      <w:r>
        <w:t xml:space="preserve"> 3. </w:t>
      </w:r>
      <w:proofErr w:type="spellStart"/>
      <w:r>
        <w:t>Jimtown</w:t>
      </w:r>
      <w:proofErr w:type="spellEnd"/>
      <w:r>
        <w:t>, TN</w:t>
      </w:r>
    </w:p>
    <w:p w14:paraId="198EA117" w14:textId="77777777" w:rsidR="00017DB6" w:rsidRDefault="00017DB6" w:rsidP="00017DB6">
      <w:r>
        <w:t xml:space="preserve"> 4. Jaybird, TN</w:t>
      </w:r>
    </w:p>
    <w:p w14:paraId="0FC6B0D9" w14:textId="77777777" w:rsidR="00017DB6" w:rsidRDefault="00017DB6" w:rsidP="00017DB6">
      <w:r>
        <w:t xml:space="preserve"> 5. Jenkins Mill, TN</w:t>
      </w:r>
    </w:p>
    <w:p w14:paraId="547B1EDE" w14:textId="77777777" w:rsidR="00017DB6" w:rsidRDefault="00017DB6" w:rsidP="00017DB6">
      <w:r>
        <w:t xml:space="preserve"> 6. Jefferson City, TN</w:t>
      </w:r>
    </w:p>
    <w:p w14:paraId="125C00AB" w14:textId="77777777" w:rsidR="00017DB6" w:rsidRDefault="00017DB6" w:rsidP="00017DB6">
      <w:r>
        <w:t xml:space="preserve"> 7. John Sevier, TN</w:t>
      </w:r>
    </w:p>
    <w:p w14:paraId="6E9267AD" w14:textId="77777777" w:rsidR="00017DB6" w:rsidRDefault="00017DB6" w:rsidP="00017DB6">
      <w:r>
        <w:t xml:space="preserve"> 8. Jackson Hills, TN</w:t>
      </w:r>
    </w:p>
    <w:p w14:paraId="01A04399" w14:textId="77777777" w:rsidR="00017DB6" w:rsidRDefault="00017DB6" w:rsidP="00017DB6">
      <w:r>
        <w:t xml:space="preserve"> 9. Jena, TN</w:t>
      </w:r>
    </w:p>
    <w:p w14:paraId="7C4DFFD9" w14:textId="77777777" w:rsidR="00017DB6" w:rsidRDefault="00017DB6" w:rsidP="00017DB6">
      <w:r>
        <w:t xml:space="preserve">10. </w:t>
      </w:r>
      <w:proofErr w:type="spellStart"/>
      <w:r>
        <w:t>Jacktown</w:t>
      </w:r>
      <w:proofErr w:type="spellEnd"/>
      <w:r>
        <w:t>, TN</w:t>
      </w:r>
    </w:p>
    <w:p w14:paraId="575D1BAC" w14:textId="77777777" w:rsidR="00017DB6" w:rsidRDefault="00017DB6" w:rsidP="00017DB6">
      <w:r>
        <w:t>11. Johnston Circle, TN</w:t>
      </w:r>
    </w:p>
    <w:p w14:paraId="29FB73D2" w14:textId="77777777" w:rsidR="00017DB6" w:rsidRDefault="00017DB6" w:rsidP="00017DB6">
      <w:r>
        <w:t>12. Jeffery Acres, TN</w:t>
      </w:r>
    </w:p>
    <w:p w14:paraId="2E970D11" w14:textId="77777777" w:rsidR="00017DB6" w:rsidRDefault="00017DB6" w:rsidP="00017DB6">
      <w:r>
        <w:t>13. Jersey, TN</w:t>
      </w:r>
    </w:p>
    <w:p w14:paraId="73DD0D7B" w14:textId="77777777" w:rsidR="00017DB6" w:rsidRDefault="00017DB6" w:rsidP="00017DB6">
      <w:r>
        <w:t>14. Jasper, TN</w:t>
      </w:r>
    </w:p>
    <w:p w14:paraId="025B0C64" w14:textId="77777777" w:rsidR="00017DB6" w:rsidRDefault="00017DB6" w:rsidP="00017DB6">
      <w:r>
        <w:t>15. Jessie, TN</w:t>
      </w:r>
    </w:p>
    <w:p w14:paraId="79F71099" w14:textId="77777777" w:rsidR="00017DB6" w:rsidRDefault="00017DB6" w:rsidP="00017DB6">
      <w:r>
        <w:t xml:space="preserve">16. </w:t>
      </w:r>
      <w:proofErr w:type="spellStart"/>
      <w:r>
        <w:t>Jerrerson</w:t>
      </w:r>
      <w:proofErr w:type="spellEnd"/>
      <w:r>
        <w:t xml:space="preserve"> Farms, TN</w:t>
      </w:r>
    </w:p>
    <w:p w14:paraId="72E6EF74" w14:textId="77777777" w:rsidR="00017DB6" w:rsidRDefault="00017DB6" w:rsidP="00017DB6">
      <w:r>
        <w:t>17. Juniper Acres, TN</w:t>
      </w:r>
    </w:p>
    <w:p w14:paraId="62D077B2" w14:textId="71F8DA98" w:rsidR="00017DB6" w:rsidRDefault="00017DB6" w:rsidP="00017DB6">
      <w:r>
        <w:t xml:space="preserve">18. </w:t>
      </w:r>
      <w:proofErr w:type="spellStart"/>
      <w:r>
        <w:t>Joneswood</w:t>
      </w:r>
      <w:proofErr w:type="spellEnd"/>
      <w:r>
        <w:t>, TN</w:t>
      </w:r>
    </w:p>
    <w:p w14:paraId="728CCBC4" w14:textId="77777777" w:rsidR="00017DB6" w:rsidRDefault="00017DB6" w:rsidP="00017DB6">
      <w:r>
        <w:t>19. Jefferson Springs, TN</w:t>
      </w:r>
    </w:p>
    <w:p w14:paraId="7C57DB07" w14:textId="77777777" w:rsidR="00017DB6" w:rsidRDefault="00017DB6" w:rsidP="00017DB6"/>
    <w:p w14:paraId="640F8A3D" w14:textId="77777777" w:rsidR="00017DB6" w:rsidRDefault="00017DB6" w:rsidP="00017DB6"/>
    <w:p w14:paraId="36578037" w14:textId="77777777" w:rsidR="00017DB6" w:rsidRDefault="00017DB6" w:rsidP="00017DB6"/>
    <w:p w14:paraId="547F26F9" w14:textId="3B8F1301" w:rsidR="00017DB6" w:rsidRDefault="00017DB6" w:rsidP="003D45BA">
      <w:pPr>
        <w:pStyle w:val="Heading1"/>
      </w:pPr>
    </w:p>
    <w:p w14:paraId="00D1DD61" w14:textId="77777777" w:rsidR="00017DB6" w:rsidRDefault="00017DB6" w:rsidP="00017DB6"/>
    <w:p w14:paraId="7599FE06" w14:textId="77777777" w:rsidR="00017DB6" w:rsidRDefault="00017DB6" w:rsidP="00017DB6"/>
    <w:p w14:paraId="05AB050C" w14:textId="77777777" w:rsidR="00017DB6" w:rsidRDefault="00017DB6" w:rsidP="00017DB6"/>
    <w:p w14:paraId="060F6141" w14:textId="77777777" w:rsidR="00017DB6" w:rsidRDefault="00017DB6" w:rsidP="00017DB6"/>
    <w:p w14:paraId="45737A15" w14:textId="77777777" w:rsidR="00017DB6" w:rsidRDefault="00017DB6" w:rsidP="00017DB6"/>
    <w:p w14:paraId="2122FC23" w14:textId="77777777" w:rsidR="00017DB6" w:rsidRDefault="00017DB6" w:rsidP="00017DB6"/>
    <w:p w14:paraId="76CF720E" w14:textId="77777777" w:rsidR="00017DB6" w:rsidRDefault="00017DB6" w:rsidP="00017DB6"/>
    <w:p w14:paraId="1E7211D2" w14:textId="562F7CB1" w:rsidR="00017DB6" w:rsidRDefault="00017DB6" w:rsidP="00017DB6">
      <w:r>
        <w:t>20. Jefferson Pike, TN</w:t>
      </w:r>
    </w:p>
    <w:p w14:paraId="19226342" w14:textId="77777777" w:rsidR="00017DB6" w:rsidRDefault="00017DB6" w:rsidP="00017DB6">
      <w:r>
        <w:t>21. Jordan Acres, TN</w:t>
      </w:r>
    </w:p>
    <w:p w14:paraId="574696C5" w14:textId="77777777" w:rsidR="00017DB6" w:rsidRDefault="00017DB6" w:rsidP="00017DB6">
      <w:r>
        <w:t>22. Jerusalem, TN</w:t>
      </w:r>
    </w:p>
    <w:p w14:paraId="4A12DB75" w14:textId="77777777" w:rsidR="00017DB6" w:rsidRDefault="00017DB6" w:rsidP="00017DB6">
      <w:r>
        <w:t>23. Jonestown, TN</w:t>
      </w:r>
    </w:p>
    <w:p w14:paraId="5079F3D1" w14:textId="77777777" w:rsidR="00017DB6" w:rsidRDefault="00017DB6" w:rsidP="00017DB6">
      <w:r>
        <w:t>24. Johnsons Mill, TN</w:t>
      </w:r>
    </w:p>
    <w:p w14:paraId="718B6A5F" w14:textId="77777777" w:rsidR="00017DB6" w:rsidRDefault="00017DB6" w:rsidP="00017DB6">
      <w:r>
        <w:t>25. Jeannette, TN</w:t>
      </w:r>
    </w:p>
    <w:p w14:paraId="0C7CA95D" w14:textId="77777777" w:rsidR="00017DB6" w:rsidRDefault="00017DB6" w:rsidP="00017DB6">
      <w:r>
        <w:t>26. Jumbo, TN</w:t>
      </w:r>
    </w:p>
    <w:p w14:paraId="257A0929" w14:textId="77777777" w:rsidR="00017DB6" w:rsidRDefault="00017DB6" w:rsidP="00017DB6">
      <w:r>
        <w:t>27. Juno, TN</w:t>
      </w:r>
    </w:p>
    <w:p w14:paraId="55BE4275" w14:textId="77777777" w:rsidR="00017DB6" w:rsidRDefault="00017DB6" w:rsidP="00017DB6">
      <w:r>
        <w:t>28. Jackson, TN</w:t>
      </w:r>
    </w:p>
    <w:p w14:paraId="7F08772A" w14:textId="77777777" w:rsidR="00017DB6" w:rsidRDefault="00017DB6" w:rsidP="00017DB6">
      <w:r>
        <w:t>29. Jones, TN</w:t>
      </w:r>
    </w:p>
    <w:p w14:paraId="02D07F59" w14:textId="77777777" w:rsidR="00017DB6" w:rsidRDefault="00017DB6" w:rsidP="00017DB6">
      <w:r>
        <w:t>30. Johnsons Grove, TN</w:t>
      </w:r>
    </w:p>
    <w:p w14:paraId="13B21AD4" w14:textId="77777777" w:rsidR="00017DB6" w:rsidRDefault="00017DB6" w:rsidP="00017DB6">
      <w:r>
        <w:t xml:space="preserve">31. </w:t>
      </w:r>
      <w:proofErr w:type="spellStart"/>
      <w:r>
        <w:t>Jenkinsville</w:t>
      </w:r>
      <w:proofErr w:type="spellEnd"/>
      <w:r>
        <w:t>, TN</w:t>
      </w:r>
    </w:p>
    <w:p w14:paraId="32BBF1EA" w14:textId="77777777" w:rsidR="00017DB6" w:rsidRDefault="00017DB6" w:rsidP="00017DB6">
      <w:r>
        <w:t>32. Jacksonville, TN</w:t>
      </w:r>
    </w:p>
    <w:p w14:paraId="6F3C5FA4" w14:textId="77777777" w:rsidR="00017DB6" w:rsidRDefault="00017DB6" w:rsidP="00017DB6">
      <w:r>
        <w:t>33. Jewell, TN</w:t>
      </w:r>
    </w:p>
    <w:p w14:paraId="7A2E1B46" w14:textId="77777777" w:rsidR="00017DB6" w:rsidRDefault="00017DB6" w:rsidP="00017DB6">
      <w:r>
        <w:t>34. Jarrell, TN</w:t>
      </w:r>
    </w:p>
    <w:p w14:paraId="55D940A4" w14:textId="150A9382" w:rsidR="00017DB6" w:rsidRDefault="00017DB6" w:rsidP="00017DB6">
      <w:r>
        <w:t>35. Johnsonville, TN</w:t>
      </w:r>
    </w:p>
    <w:p w14:paraId="51C99A7F" w14:textId="3E38E3C9" w:rsidR="003D45BA" w:rsidRDefault="003D45BA" w:rsidP="00017DB6"/>
    <w:p w14:paraId="27877435" w14:textId="1281D519" w:rsidR="003D45BA" w:rsidRDefault="003D45BA" w:rsidP="00017DB6"/>
    <w:p w14:paraId="19D8CA45" w14:textId="2CD476A9" w:rsidR="003D45BA" w:rsidRDefault="003D45BA" w:rsidP="00017DB6"/>
    <w:p w14:paraId="6DD8F0B5" w14:textId="36973C40" w:rsidR="003D45BA" w:rsidRDefault="003D45BA">
      <w:r>
        <w:br w:type="page"/>
      </w:r>
    </w:p>
    <w:p w14:paraId="1D21CE0F" w14:textId="77777777" w:rsidR="003D45BA" w:rsidRDefault="003D45BA" w:rsidP="00017DB6">
      <w:pPr>
        <w:sectPr w:rsidR="003D45BA" w:rsidSect="00017DB6">
          <w:type w:val="continuous"/>
          <w:pgSz w:w="12240" w:h="15840"/>
          <w:pgMar w:top="1440" w:right="1440" w:bottom="1440" w:left="1440" w:header="720" w:footer="720" w:gutter="0"/>
          <w:pgNumType w:start="0"/>
          <w:cols w:num="2" w:space="720"/>
          <w:titlePg/>
          <w:docGrid w:linePitch="360"/>
        </w:sectPr>
      </w:pPr>
    </w:p>
    <w:p w14:paraId="62EF3DB0" w14:textId="3178555C" w:rsidR="003D45BA" w:rsidRDefault="003D45BA" w:rsidP="00017DB6">
      <w:r>
        <w:rPr>
          <w:noProof/>
        </w:rPr>
        <w:lastRenderedPageBreak/>
        <w:drawing>
          <wp:inline distT="0" distB="0" distL="0" distR="0" wp14:anchorId="2D05CAA3" wp14:editId="4B9515F6">
            <wp:extent cx="5943600" cy="31610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61030"/>
                    </a:xfrm>
                    <a:prstGeom prst="rect">
                      <a:avLst/>
                    </a:prstGeom>
                  </pic:spPr>
                </pic:pic>
              </a:graphicData>
            </a:graphic>
          </wp:inline>
        </w:drawing>
      </w:r>
    </w:p>
    <w:p w14:paraId="706F7FD6" w14:textId="3A06EA55" w:rsidR="003D45BA" w:rsidRDefault="003D45BA" w:rsidP="00017DB6">
      <w:r>
        <w:t xml:space="preserve">This was the initial run.  At this point it was determined that long jumps between the different points led to poorer outcomes.  It was observed that big switches from the top of the list to the bottom of the list would lead to better outcomes. </w:t>
      </w:r>
    </w:p>
    <w:p w14:paraId="7D355705" w14:textId="02585FD1" w:rsidR="003D45BA" w:rsidRDefault="003D45BA" w:rsidP="00017DB6"/>
    <w:p w14:paraId="1360984A" w14:textId="76C22A55" w:rsidR="003D45BA" w:rsidRDefault="003D45BA" w:rsidP="00017DB6">
      <w:r>
        <w:rPr>
          <w:noProof/>
        </w:rPr>
        <w:drawing>
          <wp:inline distT="0" distB="0" distL="0" distR="0" wp14:anchorId="3EEEDB5F" wp14:editId="4872CA28">
            <wp:extent cx="5943600" cy="31794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9445"/>
                    </a:xfrm>
                    <a:prstGeom prst="rect">
                      <a:avLst/>
                    </a:prstGeom>
                  </pic:spPr>
                </pic:pic>
              </a:graphicData>
            </a:graphic>
          </wp:inline>
        </w:drawing>
      </w:r>
    </w:p>
    <w:p w14:paraId="3E030CA4" w14:textId="77777777" w:rsidR="003D45BA" w:rsidRDefault="003D45BA" w:rsidP="00017DB6">
      <w:proofErr w:type="gramStart"/>
      <w:r>
        <w:t>In order to</w:t>
      </w:r>
      <w:proofErr w:type="gramEnd"/>
      <w:r>
        <w:t xml:space="preserve"> get to the point where a more complicated mutation strategy is possible it has to be established that the crossover strategy was effective on its own when using a simple mutation strategy.  This graph represents a fixed central crossover strategy as well as a random mutation strategy set to a </w:t>
      </w:r>
      <w:r>
        <w:lastRenderedPageBreak/>
        <w:t>low level.  As can be seen in this graph the crossover strategy used led to far better outcomes, but there was a lot of crossover of paths in the center.</w:t>
      </w:r>
    </w:p>
    <w:p w14:paraId="197F6689" w14:textId="77777777" w:rsidR="003D45BA" w:rsidRDefault="003D45BA" w:rsidP="00017DB6">
      <w:r>
        <w:rPr>
          <w:noProof/>
        </w:rPr>
        <w:drawing>
          <wp:inline distT="0" distB="0" distL="0" distR="0" wp14:anchorId="3C6C68E6" wp14:editId="0C7729DB">
            <wp:extent cx="5943600" cy="32435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43580"/>
                    </a:xfrm>
                    <a:prstGeom prst="rect">
                      <a:avLst/>
                    </a:prstGeom>
                  </pic:spPr>
                </pic:pic>
              </a:graphicData>
            </a:graphic>
          </wp:inline>
        </w:drawing>
      </w:r>
    </w:p>
    <w:p w14:paraId="586375AD" w14:textId="77777777" w:rsidR="003D45BA" w:rsidRDefault="003D45BA" w:rsidP="00017DB6">
      <w:r>
        <w:t xml:space="preserve">The same strategy was used as above but with a random crossover point rather than a fixed crossover point </w:t>
      </w:r>
    </w:p>
    <w:p w14:paraId="08A28FCF" w14:textId="77777777" w:rsidR="003D45BA" w:rsidRDefault="003D45BA" w:rsidP="00017DB6">
      <w:r>
        <w:rPr>
          <w:noProof/>
        </w:rPr>
        <w:drawing>
          <wp:inline distT="0" distB="0" distL="0" distR="0" wp14:anchorId="3434FD60" wp14:editId="32F696FF">
            <wp:extent cx="5943600" cy="32651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65170"/>
                    </a:xfrm>
                    <a:prstGeom prst="rect">
                      <a:avLst/>
                    </a:prstGeom>
                  </pic:spPr>
                </pic:pic>
              </a:graphicData>
            </a:graphic>
          </wp:inline>
        </w:drawing>
      </w:r>
    </w:p>
    <w:p w14:paraId="59671977" w14:textId="77777777" w:rsidR="003D45BA" w:rsidRDefault="003D45BA" w:rsidP="00017DB6">
      <w:r>
        <w:t xml:space="preserve">Once the more complicated mutation strategy was created and tested it lead to much better fitness. To maximize on the success of the mutation strategy being implemented the mutation rate was increased and ended in the final 933 </w:t>
      </w:r>
      <w:proofErr w:type="gramStart"/>
      <w:r>
        <w:t>outcome</w:t>
      </w:r>
      <w:proofErr w:type="gramEnd"/>
      <w:r>
        <w:t xml:space="preserve">. </w:t>
      </w:r>
    </w:p>
    <w:p w14:paraId="0F69F570" w14:textId="50776D89" w:rsidR="003D45BA" w:rsidRDefault="003D45BA" w:rsidP="00017DB6">
      <w:r>
        <w:rPr>
          <w:noProof/>
        </w:rPr>
        <w:lastRenderedPageBreak/>
        <w:drawing>
          <wp:inline distT="0" distB="0" distL="0" distR="0" wp14:anchorId="7BB04006" wp14:editId="70A59152">
            <wp:extent cx="5943600" cy="33655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65500"/>
                    </a:xfrm>
                    <a:prstGeom prst="rect">
                      <a:avLst/>
                    </a:prstGeom>
                  </pic:spPr>
                </pic:pic>
              </a:graphicData>
            </a:graphic>
          </wp:inline>
        </w:drawing>
      </w:r>
    </w:p>
    <w:p w14:paraId="10B1FFA2" w14:textId="6F3B4A62" w:rsidR="003D45BA" w:rsidRDefault="00811686" w:rsidP="00017DB6">
      <w:r>
        <w:t xml:space="preserve">This is a </w:t>
      </w:r>
      <w:r w:rsidR="003D45BA">
        <w:t xml:space="preserve">closer look at the time distribution of finding the lowest value.  The lowest value was found </w:t>
      </w:r>
      <w:proofErr w:type="gramStart"/>
      <w:r w:rsidR="003D45BA">
        <w:t>fairly early</w:t>
      </w:r>
      <w:proofErr w:type="gramEnd"/>
      <w:r w:rsidR="003D45BA">
        <w:t>, but the model was run for 100,000 generations to see what extended amounts of generations would glean.  There were only a few point</w:t>
      </w:r>
      <w:r>
        <w:t>s</w:t>
      </w:r>
      <w:r w:rsidR="003D45BA">
        <w:t xml:space="preserve"> gain</w:t>
      </w:r>
      <w:r>
        <w:t>ed</w:t>
      </w:r>
      <w:r w:rsidR="003D45BA">
        <w:t xml:space="preserve"> in the last 90,000 generations while using a ton of memory and </w:t>
      </w:r>
      <w:proofErr w:type="spellStart"/>
      <w:r w:rsidR="003D45BA">
        <w:t>cpu</w:t>
      </w:r>
      <w:proofErr w:type="spellEnd"/>
      <w:r w:rsidR="003D45BA">
        <w:t xml:space="preserve"> power. </w:t>
      </w:r>
    </w:p>
    <w:p w14:paraId="3A926001" w14:textId="77777777" w:rsidR="003D45BA" w:rsidRDefault="003D45BA" w:rsidP="00017DB6">
      <w:r>
        <w:rPr>
          <w:noProof/>
        </w:rPr>
        <w:drawing>
          <wp:inline distT="0" distB="0" distL="0" distR="0" wp14:anchorId="718AF13A" wp14:editId="7A5537E7">
            <wp:extent cx="4572000" cy="2743200"/>
            <wp:effectExtent l="0" t="0" r="0" b="0"/>
            <wp:docPr id="10" name="Chart 10">
              <a:extLst xmlns:a="http://schemas.openxmlformats.org/drawingml/2006/main">
                <a:ext uri="{FF2B5EF4-FFF2-40B4-BE49-F238E27FC236}">
                  <a16:creationId xmlns:a16="http://schemas.microsoft.com/office/drawing/2014/main" id="{C70DFCF5-C057-4753-90C2-CE5DF9EC16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7D6CAA0" w14:textId="77777777" w:rsidR="003D45BA" w:rsidRDefault="003D45BA" w:rsidP="00017DB6">
      <w:r>
        <w:rPr>
          <w:noProof/>
        </w:rPr>
        <w:lastRenderedPageBreak/>
        <w:drawing>
          <wp:inline distT="0" distB="0" distL="0" distR="0" wp14:anchorId="0A19A263" wp14:editId="14775CA0">
            <wp:extent cx="4572000" cy="2743200"/>
            <wp:effectExtent l="0" t="0" r="0" b="0"/>
            <wp:docPr id="11" name="Chart 11">
              <a:extLst xmlns:a="http://schemas.openxmlformats.org/drawingml/2006/main">
                <a:ext uri="{FF2B5EF4-FFF2-40B4-BE49-F238E27FC236}">
                  <a16:creationId xmlns:a16="http://schemas.microsoft.com/office/drawing/2014/main" id="{3330AFEF-920A-4AAE-AC61-4F34291896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1DF0754" w14:textId="50A1861E" w:rsidR="003D45BA" w:rsidRDefault="003D45BA" w:rsidP="00017DB6">
      <w:bookmarkStart w:id="0" w:name="_GoBack"/>
      <w:bookmarkEnd w:id="0"/>
      <w:r>
        <w:t xml:space="preserve"> </w:t>
      </w:r>
    </w:p>
    <w:p w14:paraId="7C4ADB4D" w14:textId="77777777" w:rsidR="003D45BA" w:rsidRDefault="003D45BA" w:rsidP="00017DB6"/>
    <w:p w14:paraId="2D2080F1" w14:textId="77777777" w:rsidR="00017DB6" w:rsidRPr="00EA1532" w:rsidRDefault="00017DB6" w:rsidP="00EA1532"/>
    <w:sectPr w:rsidR="00017DB6" w:rsidRPr="00EA1532" w:rsidSect="003D45BA">
      <w:type w:val="continuous"/>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Y0AxJGpmZmRmbmpko6SsGpxcWZ+XkgBca1AK8lCXosAAAA"/>
  </w:docVars>
  <w:rsids>
    <w:rsidRoot w:val="00EA1532"/>
    <w:rsid w:val="00017DB6"/>
    <w:rsid w:val="0004460E"/>
    <w:rsid w:val="00045B4D"/>
    <w:rsid w:val="003D45BA"/>
    <w:rsid w:val="004A7912"/>
    <w:rsid w:val="00650A74"/>
    <w:rsid w:val="00811686"/>
    <w:rsid w:val="00872BF3"/>
    <w:rsid w:val="00A554A2"/>
    <w:rsid w:val="00CD0B0B"/>
    <w:rsid w:val="00E621D5"/>
    <w:rsid w:val="00EA1532"/>
    <w:rsid w:val="00F16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EF9C5"/>
  <w15:chartTrackingRefBased/>
  <w15:docId w15:val="{0C7E025B-5E98-4867-87F9-D10A0E1B1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1532"/>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next w:val="Normal"/>
    <w:link w:val="Heading2Char"/>
    <w:uiPriority w:val="9"/>
    <w:unhideWhenUsed/>
    <w:qFormat/>
    <w:rsid w:val="00EA1532"/>
    <w:pPr>
      <w:keepNext/>
      <w:keepLines/>
      <w:spacing w:before="40" w:after="0"/>
      <w:outlineLvl w:val="1"/>
    </w:pPr>
    <w:rPr>
      <w:rFonts w:asciiTheme="majorHAnsi" w:eastAsiaTheme="majorEastAsia" w:hAnsiTheme="majorHAnsi" w:cstheme="majorBidi"/>
      <w:color w:val="A5A5A5" w:themeColor="accent1" w:themeShade="BF"/>
      <w:sz w:val="26"/>
      <w:szCs w:val="26"/>
    </w:rPr>
  </w:style>
  <w:style w:type="paragraph" w:styleId="Heading3">
    <w:name w:val="heading 3"/>
    <w:basedOn w:val="Normal"/>
    <w:next w:val="Normal"/>
    <w:link w:val="Heading3Char"/>
    <w:uiPriority w:val="9"/>
    <w:unhideWhenUsed/>
    <w:qFormat/>
    <w:rsid w:val="00EA1532"/>
    <w:pPr>
      <w:keepNext/>
      <w:keepLines/>
      <w:spacing w:before="40" w:after="0"/>
      <w:outlineLvl w:val="2"/>
    </w:pPr>
    <w:rPr>
      <w:rFonts w:asciiTheme="majorHAnsi" w:eastAsiaTheme="majorEastAsia" w:hAnsiTheme="majorHAnsi" w:cstheme="majorBidi"/>
      <w:color w:val="6E6E6E" w:themeColor="accent1" w:themeShade="7F"/>
      <w:sz w:val="24"/>
      <w:szCs w:val="24"/>
    </w:rPr>
  </w:style>
  <w:style w:type="paragraph" w:styleId="Heading4">
    <w:name w:val="heading 4"/>
    <w:basedOn w:val="Normal"/>
    <w:next w:val="Normal"/>
    <w:link w:val="Heading4Char"/>
    <w:uiPriority w:val="9"/>
    <w:unhideWhenUsed/>
    <w:qFormat/>
    <w:rsid w:val="00EA1532"/>
    <w:pPr>
      <w:keepNext/>
      <w:keepLines/>
      <w:spacing w:before="40" w:after="0"/>
      <w:outlineLvl w:val="3"/>
    </w:pPr>
    <w:rPr>
      <w:rFonts w:asciiTheme="majorHAnsi" w:eastAsiaTheme="majorEastAsia" w:hAnsiTheme="majorHAnsi" w:cstheme="majorBidi"/>
      <w:i/>
      <w:iCs/>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15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1532"/>
    <w:rPr>
      <w:rFonts w:asciiTheme="majorHAnsi" w:eastAsiaTheme="majorEastAsia" w:hAnsiTheme="majorHAnsi" w:cstheme="majorBidi"/>
      <w:spacing w:val="-10"/>
      <w:kern w:val="28"/>
      <w:sz w:val="56"/>
      <w:szCs w:val="56"/>
    </w:rPr>
  </w:style>
  <w:style w:type="paragraph" w:styleId="NoSpacing">
    <w:name w:val="No Spacing"/>
    <w:uiPriority w:val="1"/>
    <w:qFormat/>
    <w:rsid w:val="00EA1532"/>
    <w:pPr>
      <w:spacing w:after="0" w:line="240" w:lineRule="auto"/>
    </w:pPr>
    <w:rPr>
      <w:color w:val="000000" w:themeColor="text2"/>
      <w:sz w:val="20"/>
      <w:szCs w:val="20"/>
    </w:rPr>
  </w:style>
  <w:style w:type="character" w:customStyle="1" w:styleId="Heading1Char">
    <w:name w:val="Heading 1 Char"/>
    <w:basedOn w:val="DefaultParagraphFont"/>
    <w:link w:val="Heading1"/>
    <w:uiPriority w:val="9"/>
    <w:rsid w:val="00EA1532"/>
    <w:rPr>
      <w:rFonts w:asciiTheme="majorHAnsi" w:eastAsiaTheme="majorEastAsia" w:hAnsiTheme="majorHAnsi" w:cstheme="majorBidi"/>
      <w:color w:val="A5A5A5" w:themeColor="accent1" w:themeShade="BF"/>
      <w:sz w:val="32"/>
      <w:szCs w:val="32"/>
    </w:rPr>
  </w:style>
  <w:style w:type="character" w:customStyle="1" w:styleId="Heading2Char">
    <w:name w:val="Heading 2 Char"/>
    <w:basedOn w:val="DefaultParagraphFont"/>
    <w:link w:val="Heading2"/>
    <w:uiPriority w:val="9"/>
    <w:rsid w:val="00EA1532"/>
    <w:rPr>
      <w:rFonts w:asciiTheme="majorHAnsi" w:eastAsiaTheme="majorEastAsia" w:hAnsiTheme="majorHAnsi" w:cstheme="majorBidi"/>
      <w:color w:val="A5A5A5" w:themeColor="accent1" w:themeShade="BF"/>
      <w:sz w:val="26"/>
      <w:szCs w:val="26"/>
    </w:rPr>
  </w:style>
  <w:style w:type="character" w:customStyle="1" w:styleId="Heading3Char">
    <w:name w:val="Heading 3 Char"/>
    <w:basedOn w:val="DefaultParagraphFont"/>
    <w:link w:val="Heading3"/>
    <w:uiPriority w:val="9"/>
    <w:rsid w:val="00EA1532"/>
    <w:rPr>
      <w:rFonts w:asciiTheme="majorHAnsi" w:eastAsiaTheme="majorEastAsia" w:hAnsiTheme="majorHAnsi" w:cstheme="majorBidi"/>
      <w:color w:val="6E6E6E" w:themeColor="accent1" w:themeShade="7F"/>
      <w:sz w:val="24"/>
      <w:szCs w:val="24"/>
    </w:rPr>
  </w:style>
  <w:style w:type="character" w:customStyle="1" w:styleId="Heading4Char">
    <w:name w:val="Heading 4 Char"/>
    <w:basedOn w:val="DefaultParagraphFont"/>
    <w:link w:val="Heading4"/>
    <w:uiPriority w:val="9"/>
    <w:rsid w:val="00EA1532"/>
    <w:rPr>
      <w:rFonts w:asciiTheme="majorHAnsi" w:eastAsiaTheme="majorEastAsia" w:hAnsiTheme="majorHAnsi" w:cstheme="majorBidi"/>
      <w:i/>
      <w:iCs/>
      <w:color w:val="A5A5A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047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flickr.com/photos/jfraissi/3710938389" TargetMode="External"/><Relationship Id="rId12" Type="http://schemas.openxmlformats.org/officeDocument/2006/relationships/image" Target="media/image4.png"/><Relationship Id="rId17" Type="http://schemas.openxmlformats.org/officeDocument/2006/relationships/chart" Target="charts/chart3.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chart" Target="charts/chart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bastiaandegoede.deviantart.com/art/Commision-for-DNA-Projecten-BV-Version-2-1-LOGO-371937101" TargetMode="External"/><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Sheet1"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arent Percentage and Mutation Rate Leading to Fitness Levels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areaChart>
        <c:grouping val="stacked"/>
        <c:varyColors val="0"/>
        <c:ser>
          <c:idx val="0"/>
          <c:order val="0"/>
          <c:tx>
            <c:strRef>
              <c:f>'Mutation Strategy'!$A$2</c:f>
              <c:strCache>
                <c:ptCount val="1"/>
                <c:pt idx="0">
                  <c:v>Top Parent Pool Percentag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balanced" dir="t">
                <a:rot lat="0" lon="0" rev="1080000"/>
              </a:lightRig>
            </a:scene3d>
            <a:sp3d>
              <a:bevelT w="38100" h="12700" prst="softRound"/>
            </a:sp3d>
          </c:spPr>
          <c:val>
            <c:numRef>
              <c:f>'Mutation Strategy'!$B$2:$G$2</c:f>
              <c:numCache>
                <c:formatCode>General</c:formatCode>
                <c:ptCount val="6"/>
                <c:pt idx="0" formatCode="0%">
                  <c:v>0.2</c:v>
                </c:pt>
                <c:pt idx="1">
                  <c:v>25</c:v>
                </c:pt>
                <c:pt idx="2">
                  <c:v>25</c:v>
                </c:pt>
                <c:pt idx="3">
                  <c:v>20</c:v>
                </c:pt>
                <c:pt idx="4">
                  <c:v>25</c:v>
                </c:pt>
                <c:pt idx="5">
                  <c:v>20</c:v>
                </c:pt>
              </c:numCache>
            </c:numRef>
          </c:val>
          <c:extLst>
            <c:ext xmlns:c16="http://schemas.microsoft.com/office/drawing/2014/chart" uri="{C3380CC4-5D6E-409C-BE32-E72D297353CC}">
              <c16:uniqueId val="{00000000-570D-41A2-A673-CD10877624C5}"/>
            </c:ext>
          </c:extLst>
        </c:ser>
        <c:ser>
          <c:idx val="1"/>
          <c:order val="1"/>
          <c:tx>
            <c:strRef>
              <c:f>'Mutation Strategy'!$A$5</c:f>
              <c:strCache>
                <c:ptCount val="1"/>
                <c:pt idx="0">
                  <c:v>Mutation Rate Percentage</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balanced" dir="t">
                <a:rot lat="0" lon="0" rev="1080000"/>
              </a:lightRig>
            </a:scene3d>
            <a:sp3d>
              <a:bevelT w="38100" h="12700" prst="softRound"/>
            </a:sp3d>
          </c:spPr>
          <c:val>
            <c:numRef>
              <c:f>'Mutation Strategy'!$B$5:$G$5</c:f>
              <c:numCache>
                <c:formatCode>General</c:formatCode>
                <c:ptCount val="6"/>
                <c:pt idx="0">
                  <c:v>50</c:v>
                </c:pt>
                <c:pt idx="1">
                  <c:v>60</c:v>
                </c:pt>
                <c:pt idx="2">
                  <c:v>70</c:v>
                </c:pt>
                <c:pt idx="3">
                  <c:v>80</c:v>
                </c:pt>
                <c:pt idx="4">
                  <c:v>85</c:v>
                </c:pt>
                <c:pt idx="5">
                  <c:v>85</c:v>
                </c:pt>
              </c:numCache>
            </c:numRef>
          </c:val>
          <c:extLst>
            <c:ext xmlns:c16="http://schemas.microsoft.com/office/drawing/2014/chart" uri="{C3380CC4-5D6E-409C-BE32-E72D297353CC}">
              <c16:uniqueId val="{00000001-570D-41A2-A673-CD10877624C5}"/>
            </c:ext>
          </c:extLst>
        </c:ser>
        <c:dLbls>
          <c:showLegendKey val="0"/>
          <c:showVal val="0"/>
          <c:showCatName val="0"/>
          <c:showSerName val="0"/>
          <c:showPercent val="0"/>
          <c:showBubbleSize val="0"/>
        </c:dLbls>
        <c:axId val="652595752"/>
        <c:axId val="652594112"/>
      </c:areaChart>
      <c:barChart>
        <c:barDir val="col"/>
        <c:grouping val="clustered"/>
        <c:varyColors val="0"/>
        <c:ser>
          <c:idx val="2"/>
          <c:order val="2"/>
          <c:tx>
            <c:strRef>
              <c:f>'Mutation Strategy'!$A$7</c:f>
              <c:strCache>
                <c:ptCount val="1"/>
                <c:pt idx="0">
                  <c:v>Fitness Ab. Value</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balanced" dir="t">
                <a:rot lat="0" lon="0" rev="1080000"/>
              </a:lightRig>
            </a:scene3d>
            <a:sp3d>
              <a:bevelT w="38100" h="12700" prst="softRound"/>
            </a:sp3d>
          </c:spPr>
          <c:invertIfNegative val="0"/>
          <c:val>
            <c:numRef>
              <c:f>'Mutation Strategy'!$B$7:$G$7</c:f>
              <c:numCache>
                <c:formatCode>General</c:formatCode>
                <c:ptCount val="6"/>
                <c:pt idx="0">
                  <c:v>954</c:v>
                </c:pt>
                <c:pt idx="1">
                  <c:v>950</c:v>
                </c:pt>
                <c:pt idx="2">
                  <c:v>947</c:v>
                </c:pt>
                <c:pt idx="3">
                  <c:v>942</c:v>
                </c:pt>
                <c:pt idx="4">
                  <c:v>935</c:v>
                </c:pt>
                <c:pt idx="5">
                  <c:v>933</c:v>
                </c:pt>
              </c:numCache>
            </c:numRef>
          </c:val>
          <c:extLst>
            <c:ext xmlns:c16="http://schemas.microsoft.com/office/drawing/2014/chart" uri="{C3380CC4-5D6E-409C-BE32-E72D297353CC}">
              <c16:uniqueId val="{00000002-570D-41A2-A673-CD10877624C5}"/>
            </c:ext>
          </c:extLst>
        </c:ser>
        <c:dLbls>
          <c:showLegendKey val="0"/>
          <c:showVal val="0"/>
          <c:showCatName val="0"/>
          <c:showSerName val="0"/>
          <c:showPercent val="0"/>
          <c:showBubbleSize val="0"/>
        </c:dLbls>
        <c:gapWidth val="219"/>
        <c:overlap val="-27"/>
        <c:axId val="652150064"/>
        <c:axId val="652151376"/>
      </c:barChart>
      <c:catAx>
        <c:axId val="652595752"/>
        <c:scaling>
          <c:orientation val="minMax"/>
        </c:scaling>
        <c:delete val="0"/>
        <c:axPos val="b"/>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52594112"/>
        <c:crosses val="autoZero"/>
        <c:auto val="1"/>
        <c:lblAlgn val="ctr"/>
        <c:lblOffset val="100"/>
        <c:noMultiLvlLbl val="0"/>
      </c:catAx>
      <c:valAx>
        <c:axId val="65259411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52595752"/>
        <c:crosses val="autoZero"/>
        <c:crossBetween val="between"/>
      </c:valAx>
      <c:valAx>
        <c:axId val="652151376"/>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52150064"/>
        <c:crosses val="max"/>
        <c:crossBetween val="between"/>
      </c:valAx>
      <c:catAx>
        <c:axId val="652150064"/>
        <c:scaling>
          <c:orientation val="minMax"/>
        </c:scaling>
        <c:delete val="1"/>
        <c:axPos val="b"/>
        <c:majorTickMark val="none"/>
        <c:minorTickMark val="none"/>
        <c:tickLblPos val="nextTo"/>
        <c:crossAx val="652151376"/>
        <c:crosses val="autoZero"/>
        <c:auto val="1"/>
        <c:lblAlgn val="ctr"/>
        <c:lblOffset val="100"/>
        <c:noMultiLvlLbl val="0"/>
      </c:cat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Fitness of</a:t>
            </a:r>
            <a:r>
              <a:rPr lang="en-US" baseline="0"/>
              <a:t> 100,000</a:t>
            </a:r>
            <a:r>
              <a:rPr lang="en-US"/>
              <a:t> Generation </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smoothMarker"/>
        <c:varyColors val="0"/>
        <c:ser>
          <c:idx val="0"/>
          <c:order val="0"/>
          <c:spPr>
            <a:ln w="22225" cap="rnd">
              <a:solidFill>
                <a:schemeClr val="accent1"/>
              </a:solidFill>
            </a:ln>
            <a:effectLst>
              <a:glow rad="139700">
                <a:schemeClr val="accent1">
                  <a:satMod val="175000"/>
                  <a:alpha val="14000"/>
                </a:schemeClr>
              </a:glow>
            </a:effectLst>
          </c:spPr>
          <c:marker>
            <c:symbol val="none"/>
          </c:marker>
          <c:xVal>
            <c:numRef>
              <c:f>Sheet2!$A$1:$A$1001</c:f>
              <c:numCache>
                <c:formatCode>General</c:formatCode>
                <c:ptCount val="1001"/>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pt idx="99">
                  <c:v>10000</c:v>
                </c:pt>
                <c:pt idx="100">
                  <c:v>10100</c:v>
                </c:pt>
                <c:pt idx="101">
                  <c:v>10200</c:v>
                </c:pt>
                <c:pt idx="102">
                  <c:v>10300</c:v>
                </c:pt>
                <c:pt idx="103">
                  <c:v>10400</c:v>
                </c:pt>
                <c:pt idx="104">
                  <c:v>10500</c:v>
                </c:pt>
                <c:pt idx="105">
                  <c:v>10600</c:v>
                </c:pt>
                <c:pt idx="106">
                  <c:v>10700</c:v>
                </c:pt>
                <c:pt idx="107">
                  <c:v>10800</c:v>
                </c:pt>
                <c:pt idx="108">
                  <c:v>10900</c:v>
                </c:pt>
                <c:pt idx="109">
                  <c:v>11000</c:v>
                </c:pt>
                <c:pt idx="110">
                  <c:v>11100</c:v>
                </c:pt>
                <c:pt idx="111">
                  <c:v>11200</c:v>
                </c:pt>
                <c:pt idx="112">
                  <c:v>11300</c:v>
                </c:pt>
                <c:pt idx="113">
                  <c:v>11400</c:v>
                </c:pt>
                <c:pt idx="114">
                  <c:v>11500</c:v>
                </c:pt>
                <c:pt idx="115">
                  <c:v>11600</c:v>
                </c:pt>
                <c:pt idx="116">
                  <c:v>11700</c:v>
                </c:pt>
                <c:pt idx="117">
                  <c:v>11800</c:v>
                </c:pt>
                <c:pt idx="118">
                  <c:v>11900</c:v>
                </c:pt>
                <c:pt idx="119">
                  <c:v>12000</c:v>
                </c:pt>
                <c:pt idx="120">
                  <c:v>12100</c:v>
                </c:pt>
                <c:pt idx="121">
                  <c:v>12200</c:v>
                </c:pt>
                <c:pt idx="122">
                  <c:v>12300</c:v>
                </c:pt>
                <c:pt idx="123">
                  <c:v>12400</c:v>
                </c:pt>
                <c:pt idx="124">
                  <c:v>12500</c:v>
                </c:pt>
                <c:pt idx="125">
                  <c:v>12600</c:v>
                </c:pt>
                <c:pt idx="126">
                  <c:v>12700</c:v>
                </c:pt>
                <c:pt idx="127">
                  <c:v>12800</c:v>
                </c:pt>
                <c:pt idx="128">
                  <c:v>12900</c:v>
                </c:pt>
                <c:pt idx="129">
                  <c:v>13000</c:v>
                </c:pt>
                <c:pt idx="130">
                  <c:v>13100</c:v>
                </c:pt>
                <c:pt idx="131">
                  <c:v>13200</c:v>
                </c:pt>
                <c:pt idx="132">
                  <c:v>13300</c:v>
                </c:pt>
                <c:pt idx="133">
                  <c:v>13400</c:v>
                </c:pt>
                <c:pt idx="134">
                  <c:v>13500</c:v>
                </c:pt>
                <c:pt idx="135">
                  <c:v>13600</c:v>
                </c:pt>
                <c:pt idx="136">
                  <c:v>13700</c:v>
                </c:pt>
                <c:pt idx="137">
                  <c:v>13800</c:v>
                </c:pt>
                <c:pt idx="138">
                  <c:v>13900</c:v>
                </c:pt>
                <c:pt idx="139">
                  <c:v>14000</c:v>
                </c:pt>
                <c:pt idx="140">
                  <c:v>14100</c:v>
                </c:pt>
                <c:pt idx="141">
                  <c:v>14200</c:v>
                </c:pt>
                <c:pt idx="142">
                  <c:v>14300</c:v>
                </c:pt>
                <c:pt idx="143">
                  <c:v>14400</c:v>
                </c:pt>
                <c:pt idx="144">
                  <c:v>14500</c:v>
                </c:pt>
                <c:pt idx="145">
                  <c:v>14600</c:v>
                </c:pt>
                <c:pt idx="146">
                  <c:v>14700</c:v>
                </c:pt>
                <c:pt idx="147">
                  <c:v>14800</c:v>
                </c:pt>
                <c:pt idx="148">
                  <c:v>14900</c:v>
                </c:pt>
                <c:pt idx="149">
                  <c:v>15000</c:v>
                </c:pt>
                <c:pt idx="150">
                  <c:v>15100</c:v>
                </c:pt>
                <c:pt idx="151">
                  <c:v>15200</c:v>
                </c:pt>
                <c:pt idx="152">
                  <c:v>15300</c:v>
                </c:pt>
                <c:pt idx="153">
                  <c:v>15400</c:v>
                </c:pt>
                <c:pt idx="154">
                  <c:v>15500</c:v>
                </c:pt>
                <c:pt idx="155">
                  <c:v>15600</c:v>
                </c:pt>
                <c:pt idx="156">
                  <c:v>15700</c:v>
                </c:pt>
                <c:pt idx="157">
                  <c:v>15800</c:v>
                </c:pt>
                <c:pt idx="158">
                  <c:v>15900</c:v>
                </c:pt>
                <c:pt idx="159">
                  <c:v>16000</c:v>
                </c:pt>
                <c:pt idx="160">
                  <c:v>16100</c:v>
                </c:pt>
                <c:pt idx="161">
                  <c:v>16200</c:v>
                </c:pt>
                <c:pt idx="162">
                  <c:v>16300</c:v>
                </c:pt>
                <c:pt idx="163">
                  <c:v>16400</c:v>
                </c:pt>
                <c:pt idx="164">
                  <c:v>16500</c:v>
                </c:pt>
                <c:pt idx="165">
                  <c:v>16600</c:v>
                </c:pt>
                <c:pt idx="166">
                  <c:v>16700</c:v>
                </c:pt>
                <c:pt idx="167">
                  <c:v>16800</c:v>
                </c:pt>
                <c:pt idx="168">
                  <c:v>16900</c:v>
                </c:pt>
                <c:pt idx="169">
                  <c:v>17000</c:v>
                </c:pt>
                <c:pt idx="170">
                  <c:v>17100</c:v>
                </c:pt>
                <c:pt idx="171">
                  <c:v>17200</c:v>
                </c:pt>
                <c:pt idx="172">
                  <c:v>17300</c:v>
                </c:pt>
                <c:pt idx="173">
                  <c:v>17400</c:v>
                </c:pt>
                <c:pt idx="174">
                  <c:v>17500</c:v>
                </c:pt>
                <c:pt idx="175">
                  <c:v>17600</c:v>
                </c:pt>
                <c:pt idx="176">
                  <c:v>17700</c:v>
                </c:pt>
                <c:pt idx="177">
                  <c:v>17800</c:v>
                </c:pt>
                <c:pt idx="178">
                  <c:v>17900</c:v>
                </c:pt>
                <c:pt idx="179">
                  <c:v>18000</c:v>
                </c:pt>
                <c:pt idx="180">
                  <c:v>18100</c:v>
                </c:pt>
                <c:pt idx="181">
                  <c:v>18200</c:v>
                </c:pt>
                <c:pt idx="182">
                  <c:v>18300</c:v>
                </c:pt>
                <c:pt idx="183">
                  <c:v>18400</c:v>
                </c:pt>
                <c:pt idx="184">
                  <c:v>18500</c:v>
                </c:pt>
                <c:pt idx="185">
                  <c:v>18600</c:v>
                </c:pt>
                <c:pt idx="186">
                  <c:v>18700</c:v>
                </c:pt>
                <c:pt idx="187">
                  <c:v>18800</c:v>
                </c:pt>
                <c:pt idx="188">
                  <c:v>18900</c:v>
                </c:pt>
                <c:pt idx="189">
                  <c:v>19000</c:v>
                </c:pt>
                <c:pt idx="190">
                  <c:v>19100</c:v>
                </c:pt>
                <c:pt idx="191">
                  <c:v>19200</c:v>
                </c:pt>
                <c:pt idx="192">
                  <c:v>19300</c:v>
                </c:pt>
                <c:pt idx="193">
                  <c:v>19400</c:v>
                </c:pt>
                <c:pt idx="194">
                  <c:v>19500</c:v>
                </c:pt>
                <c:pt idx="195">
                  <c:v>19600</c:v>
                </c:pt>
                <c:pt idx="196">
                  <c:v>19700</c:v>
                </c:pt>
                <c:pt idx="197">
                  <c:v>19800</c:v>
                </c:pt>
                <c:pt idx="198">
                  <c:v>19900</c:v>
                </c:pt>
                <c:pt idx="199">
                  <c:v>20000</c:v>
                </c:pt>
                <c:pt idx="200">
                  <c:v>20100</c:v>
                </c:pt>
                <c:pt idx="201">
                  <c:v>20200</c:v>
                </c:pt>
                <c:pt idx="202">
                  <c:v>20300</c:v>
                </c:pt>
                <c:pt idx="203">
                  <c:v>20400</c:v>
                </c:pt>
                <c:pt idx="204">
                  <c:v>20500</c:v>
                </c:pt>
                <c:pt idx="205">
                  <c:v>20600</c:v>
                </c:pt>
                <c:pt idx="206">
                  <c:v>20700</c:v>
                </c:pt>
                <c:pt idx="207">
                  <c:v>20800</c:v>
                </c:pt>
                <c:pt idx="208">
                  <c:v>20900</c:v>
                </c:pt>
                <c:pt idx="209">
                  <c:v>21000</c:v>
                </c:pt>
                <c:pt idx="210">
                  <c:v>21100</c:v>
                </c:pt>
                <c:pt idx="211">
                  <c:v>21200</c:v>
                </c:pt>
                <c:pt idx="212">
                  <c:v>21300</c:v>
                </c:pt>
                <c:pt idx="213">
                  <c:v>21400</c:v>
                </c:pt>
                <c:pt idx="214">
                  <c:v>21500</c:v>
                </c:pt>
                <c:pt idx="215">
                  <c:v>21600</c:v>
                </c:pt>
                <c:pt idx="216">
                  <c:v>21700</c:v>
                </c:pt>
                <c:pt idx="217">
                  <c:v>21800</c:v>
                </c:pt>
                <c:pt idx="218">
                  <c:v>21900</c:v>
                </c:pt>
                <c:pt idx="219">
                  <c:v>22000</c:v>
                </c:pt>
                <c:pt idx="220">
                  <c:v>22100</c:v>
                </c:pt>
                <c:pt idx="221">
                  <c:v>22200</c:v>
                </c:pt>
                <c:pt idx="222">
                  <c:v>22300</c:v>
                </c:pt>
                <c:pt idx="223">
                  <c:v>22400</c:v>
                </c:pt>
                <c:pt idx="224">
                  <c:v>22500</c:v>
                </c:pt>
                <c:pt idx="225">
                  <c:v>22600</c:v>
                </c:pt>
                <c:pt idx="226">
                  <c:v>22700</c:v>
                </c:pt>
                <c:pt idx="227">
                  <c:v>22800</c:v>
                </c:pt>
                <c:pt idx="228">
                  <c:v>22900</c:v>
                </c:pt>
                <c:pt idx="229">
                  <c:v>23000</c:v>
                </c:pt>
                <c:pt idx="230">
                  <c:v>23100</c:v>
                </c:pt>
                <c:pt idx="231">
                  <c:v>23200</c:v>
                </c:pt>
                <c:pt idx="232">
                  <c:v>23300</c:v>
                </c:pt>
                <c:pt idx="233">
                  <c:v>23400</c:v>
                </c:pt>
                <c:pt idx="234">
                  <c:v>23500</c:v>
                </c:pt>
                <c:pt idx="235">
                  <c:v>23600</c:v>
                </c:pt>
                <c:pt idx="236">
                  <c:v>23700</c:v>
                </c:pt>
                <c:pt idx="237">
                  <c:v>23800</c:v>
                </c:pt>
                <c:pt idx="238">
                  <c:v>23900</c:v>
                </c:pt>
                <c:pt idx="239">
                  <c:v>24000</c:v>
                </c:pt>
                <c:pt idx="240">
                  <c:v>24100</c:v>
                </c:pt>
                <c:pt idx="241">
                  <c:v>24200</c:v>
                </c:pt>
                <c:pt idx="242">
                  <c:v>24300</c:v>
                </c:pt>
                <c:pt idx="243">
                  <c:v>24400</c:v>
                </c:pt>
                <c:pt idx="244">
                  <c:v>24500</c:v>
                </c:pt>
                <c:pt idx="245">
                  <c:v>24600</c:v>
                </c:pt>
                <c:pt idx="246">
                  <c:v>24700</c:v>
                </c:pt>
                <c:pt idx="247">
                  <c:v>24800</c:v>
                </c:pt>
                <c:pt idx="248">
                  <c:v>24900</c:v>
                </c:pt>
                <c:pt idx="249">
                  <c:v>25000</c:v>
                </c:pt>
                <c:pt idx="250">
                  <c:v>25100</c:v>
                </c:pt>
                <c:pt idx="251">
                  <c:v>25200</c:v>
                </c:pt>
                <c:pt idx="252">
                  <c:v>25300</c:v>
                </c:pt>
                <c:pt idx="253">
                  <c:v>25400</c:v>
                </c:pt>
                <c:pt idx="254">
                  <c:v>25500</c:v>
                </c:pt>
                <c:pt idx="255">
                  <c:v>25600</c:v>
                </c:pt>
                <c:pt idx="256">
                  <c:v>25700</c:v>
                </c:pt>
                <c:pt idx="257">
                  <c:v>25800</c:v>
                </c:pt>
                <c:pt idx="258">
                  <c:v>25900</c:v>
                </c:pt>
                <c:pt idx="259">
                  <c:v>26000</c:v>
                </c:pt>
                <c:pt idx="260">
                  <c:v>26100</c:v>
                </c:pt>
                <c:pt idx="261">
                  <c:v>26200</c:v>
                </c:pt>
                <c:pt idx="262">
                  <c:v>26300</c:v>
                </c:pt>
                <c:pt idx="263">
                  <c:v>26400</c:v>
                </c:pt>
                <c:pt idx="264">
                  <c:v>26500</c:v>
                </c:pt>
                <c:pt idx="265">
                  <c:v>26600</c:v>
                </c:pt>
                <c:pt idx="266">
                  <c:v>26700</c:v>
                </c:pt>
                <c:pt idx="267">
                  <c:v>26800</c:v>
                </c:pt>
                <c:pt idx="268">
                  <c:v>26900</c:v>
                </c:pt>
                <c:pt idx="269">
                  <c:v>27000</c:v>
                </c:pt>
                <c:pt idx="270">
                  <c:v>27100</c:v>
                </c:pt>
                <c:pt idx="271">
                  <c:v>27200</c:v>
                </c:pt>
                <c:pt idx="272">
                  <c:v>27300</c:v>
                </c:pt>
                <c:pt idx="273">
                  <c:v>27400</c:v>
                </c:pt>
                <c:pt idx="274">
                  <c:v>27500</c:v>
                </c:pt>
                <c:pt idx="275">
                  <c:v>27600</c:v>
                </c:pt>
                <c:pt idx="276">
                  <c:v>27700</c:v>
                </c:pt>
                <c:pt idx="277">
                  <c:v>27800</c:v>
                </c:pt>
                <c:pt idx="278">
                  <c:v>27900</c:v>
                </c:pt>
                <c:pt idx="279">
                  <c:v>28000</c:v>
                </c:pt>
                <c:pt idx="280">
                  <c:v>28100</c:v>
                </c:pt>
                <c:pt idx="281">
                  <c:v>28200</c:v>
                </c:pt>
                <c:pt idx="282">
                  <c:v>28300</c:v>
                </c:pt>
                <c:pt idx="283">
                  <c:v>28400</c:v>
                </c:pt>
                <c:pt idx="284">
                  <c:v>28500</c:v>
                </c:pt>
                <c:pt idx="285">
                  <c:v>28600</c:v>
                </c:pt>
                <c:pt idx="286">
                  <c:v>28700</c:v>
                </c:pt>
                <c:pt idx="287">
                  <c:v>28800</c:v>
                </c:pt>
                <c:pt idx="288">
                  <c:v>28900</c:v>
                </c:pt>
                <c:pt idx="289">
                  <c:v>29000</c:v>
                </c:pt>
                <c:pt idx="290">
                  <c:v>29100</c:v>
                </c:pt>
                <c:pt idx="291">
                  <c:v>29200</c:v>
                </c:pt>
                <c:pt idx="292">
                  <c:v>29300</c:v>
                </c:pt>
                <c:pt idx="293">
                  <c:v>29400</c:v>
                </c:pt>
                <c:pt idx="294">
                  <c:v>29500</c:v>
                </c:pt>
                <c:pt idx="295">
                  <c:v>29600</c:v>
                </c:pt>
                <c:pt idx="296">
                  <c:v>29700</c:v>
                </c:pt>
                <c:pt idx="297">
                  <c:v>29800</c:v>
                </c:pt>
                <c:pt idx="298">
                  <c:v>29900</c:v>
                </c:pt>
                <c:pt idx="299">
                  <c:v>30000</c:v>
                </c:pt>
                <c:pt idx="300">
                  <c:v>30100</c:v>
                </c:pt>
                <c:pt idx="301">
                  <c:v>30200</c:v>
                </c:pt>
                <c:pt idx="302">
                  <c:v>30300</c:v>
                </c:pt>
                <c:pt idx="303">
                  <c:v>30400</c:v>
                </c:pt>
                <c:pt idx="304">
                  <c:v>30500</c:v>
                </c:pt>
                <c:pt idx="305">
                  <c:v>30600</c:v>
                </c:pt>
                <c:pt idx="306">
                  <c:v>30700</c:v>
                </c:pt>
                <c:pt idx="307">
                  <c:v>30800</c:v>
                </c:pt>
                <c:pt idx="308">
                  <c:v>30900</c:v>
                </c:pt>
                <c:pt idx="309">
                  <c:v>31000</c:v>
                </c:pt>
                <c:pt idx="310">
                  <c:v>31100</c:v>
                </c:pt>
                <c:pt idx="311">
                  <c:v>31200</c:v>
                </c:pt>
                <c:pt idx="312">
                  <c:v>31300</c:v>
                </c:pt>
                <c:pt idx="313">
                  <c:v>31400</c:v>
                </c:pt>
                <c:pt idx="314">
                  <c:v>31500</c:v>
                </c:pt>
                <c:pt idx="315">
                  <c:v>31600</c:v>
                </c:pt>
                <c:pt idx="316">
                  <c:v>31700</c:v>
                </c:pt>
                <c:pt idx="317">
                  <c:v>31800</c:v>
                </c:pt>
                <c:pt idx="318">
                  <c:v>31900</c:v>
                </c:pt>
                <c:pt idx="319">
                  <c:v>32000</c:v>
                </c:pt>
                <c:pt idx="320">
                  <c:v>32100</c:v>
                </c:pt>
                <c:pt idx="321">
                  <c:v>32200</c:v>
                </c:pt>
                <c:pt idx="322">
                  <c:v>32300</c:v>
                </c:pt>
                <c:pt idx="323">
                  <c:v>32400</c:v>
                </c:pt>
                <c:pt idx="324">
                  <c:v>32500</c:v>
                </c:pt>
                <c:pt idx="325">
                  <c:v>32600</c:v>
                </c:pt>
                <c:pt idx="326">
                  <c:v>32700</c:v>
                </c:pt>
                <c:pt idx="327">
                  <c:v>32800</c:v>
                </c:pt>
                <c:pt idx="328">
                  <c:v>32900</c:v>
                </c:pt>
                <c:pt idx="329">
                  <c:v>33000</c:v>
                </c:pt>
                <c:pt idx="330">
                  <c:v>33100</c:v>
                </c:pt>
                <c:pt idx="331">
                  <c:v>33200</c:v>
                </c:pt>
                <c:pt idx="332">
                  <c:v>33300</c:v>
                </c:pt>
                <c:pt idx="333">
                  <c:v>33400</c:v>
                </c:pt>
                <c:pt idx="334">
                  <c:v>33500</c:v>
                </c:pt>
                <c:pt idx="335">
                  <c:v>33600</c:v>
                </c:pt>
                <c:pt idx="336">
                  <c:v>33700</c:v>
                </c:pt>
                <c:pt idx="337">
                  <c:v>33800</c:v>
                </c:pt>
                <c:pt idx="338">
                  <c:v>33900</c:v>
                </c:pt>
                <c:pt idx="339">
                  <c:v>34000</c:v>
                </c:pt>
                <c:pt idx="340">
                  <c:v>34100</c:v>
                </c:pt>
                <c:pt idx="341">
                  <c:v>34200</c:v>
                </c:pt>
                <c:pt idx="342">
                  <c:v>34300</c:v>
                </c:pt>
                <c:pt idx="343">
                  <c:v>34400</c:v>
                </c:pt>
                <c:pt idx="344">
                  <c:v>34500</c:v>
                </c:pt>
                <c:pt idx="345">
                  <c:v>34600</c:v>
                </c:pt>
                <c:pt idx="346">
                  <c:v>34700</c:v>
                </c:pt>
                <c:pt idx="347">
                  <c:v>34800</c:v>
                </c:pt>
                <c:pt idx="348">
                  <c:v>34900</c:v>
                </c:pt>
                <c:pt idx="349">
                  <c:v>35000</c:v>
                </c:pt>
                <c:pt idx="350">
                  <c:v>35100</c:v>
                </c:pt>
                <c:pt idx="351">
                  <c:v>35200</c:v>
                </c:pt>
                <c:pt idx="352">
                  <c:v>35300</c:v>
                </c:pt>
                <c:pt idx="353">
                  <c:v>35400</c:v>
                </c:pt>
                <c:pt idx="354">
                  <c:v>35500</c:v>
                </c:pt>
                <c:pt idx="355">
                  <c:v>35600</c:v>
                </c:pt>
                <c:pt idx="356">
                  <c:v>35700</c:v>
                </c:pt>
                <c:pt idx="357">
                  <c:v>35800</c:v>
                </c:pt>
                <c:pt idx="358">
                  <c:v>35900</c:v>
                </c:pt>
                <c:pt idx="359">
                  <c:v>36000</c:v>
                </c:pt>
                <c:pt idx="360">
                  <c:v>36100</c:v>
                </c:pt>
                <c:pt idx="361">
                  <c:v>36200</c:v>
                </c:pt>
                <c:pt idx="362">
                  <c:v>36300</c:v>
                </c:pt>
                <c:pt idx="363">
                  <c:v>36400</c:v>
                </c:pt>
                <c:pt idx="364">
                  <c:v>36500</c:v>
                </c:pt>
                <c:pt idx="365">
                  <c:v>36600</c:v>
                </c:pt>
                <c:pt idx="366">
                  <c:v>36700</c:v>
                </c:pt>
                <c:pt idx="367">
                  <c:v>36800</c:v>
                </c:pt>
                <c:pt idx="368">
                  <c:v>36900</c:v>
                </c:pt>
                <c:pt idx="369">
                  <c:v>37000</c:v>
                </c:pt>
                <c:pt idx="370">
                  <c:v>37100</c:v>
                </c:pt>
                <c:pt idx="371">
                  <c:v>37200</c:v>
                </c:pt>
                <c:pt idx="372">
                  <c:v>37300</c:v>
                </c:pt>
                <c:pt idx="373">
                  <c:v>37400</c:v>
                </c:pt>
                <c:pt idx="374">
                  <c:v>37500</c:v>
                </c:pt>
                <c:pt idx="375">
                  <c:v>37600</c:v>
                </c:pt>
                <c:pt idx="376">
                  <c:v>37700</c:v>
                </c:pt>
                <c:pt idx="377">
                  <c:v>37800</c:v>
                </c:pt>
                <c:pt idx="378">
                  <c:v>37900</c:v>
                </c:pt>
                <c:pt idx="379">
                  <c:v>38000</c:v>
                </c:pt>
                <c:pt idx="380">
                  <c:v>38100</c:v>
                </c:pt>
                <c:pt idx="381">
                  <c:v>38200</c:v>
                </c:pt>
                <c:pt idx="382">
                  <c:v>38300</c:v>
                </c:pt>
                <c:pt idx="383">
                  <c:v>38400</c:v>
                </c:pt>
                <c:pt idx="384">
                  <c:v>38500</c:v>
                </c:pt>
                <c:pt idx="385">
                  <c:v>38600</c:v>
                </c:pt>
                <c:pt idx="386">
                  <c:v>38700</c:v>
                </c:pt>
                <c:pt idx="387">
                  <c:v>38800</c:v>
                </c:pt>
                <c:pt idx="388">
                  <c:v>38900</c:v>
                </c:pt>
                <c:pt idx="389">
                  <c:v>39000</c:v>
                </c:pt>
                <c:pt idx="390">
                  <c:v>39100</c:v>
                </c:pt>
                <c:pt idx="391">
                  <c:v>39200</c:v>
                </c:pt>
                <c:pt idx="392">
                  <c:v>39300</c:v>
                </c:pt>
                <c:pt idx="393">
                  <c:v>39400</c:v>
                </c:pt>
                <c:pt idx="394">
                  <c:v>39500</c:v>
                </c:pt>
                <c:pt idx="395">
                  <c:v>39600</c:v>
                </c:pt>
                <c:pt idx="396">
                  <c:v>39700</c:v>
                </c:pt>
                <c:pt idx="397">
                  <c:v>39800</c:v>
                </c:pt>
                <c:pt idx="398">
                  <c:v>39900</c:v>
                </c:pt>
                <c:pt idx="399">
                  <c:v>40000</c:v>
                </c:pt>
                <c:pt idx="400">
                  <c:v>40100</c:v>
                </c:pt>
                <c:pt idx="401">
                  <c:v>40200</c:v>
                </c:pt>
                <c:pt idx="402">
                  <c:v>40300</c:v>
                </c:pt>
                <c:pt idx="403">
                  <c:v>40400</c:v>
                </c:pt>
                <c:pt idx="404">
                  <c:v>40500</c:v>
                </c:pt>
                <c:pt idx="405">
                  <c:v>40600</c:v>
                </c:pt>
                <c:pt idx="406">
                  <c:v>40700</c:v>
                </c:pt>
                <c:pt idx="407">
                  <c:v>40800</c:v>
                </c:pt>
                <c:pt idx="408">
                  <c:v>40900</c:v>
                </c:pt>
                <c:pt idx="409">
                  <c:v>41000</c:v>
                </c:pt>
                <c:pt idx="410">
                  <c:v>41100</c:v>
                </c:pt>
                <c:pt idx="411">
                  <c:v>41200</c:v>
                </c:pt>
                <c:pt idx="412">
                  <c:v>41300</c:v>
                </c:pt>
                <c:pt idx="413">
                  <c:v>41400</c:v>
                </c:pt>
                <c:pt idx="414">
                  <c:v>41500</c:v>
                </c:pt>
                <c:pt idx="415">
                  <c:v>41600</c:v>
                </c:pt>
                <c:pt idx="416">
                  <c:v>41700</c:v>
                </c:pt>
                <c:pt idx="417">
                  <c:v>41800</c:v>
                </c:pt>
                <c:pt idx="418">
                  <c:v>41900</c:v>
                </c:pt>
                <c:pt idx="419">
                  <c:v>42000</c:v>
                </c:pt>
                <c:pt idx="420">
                  <c:v>42100</c:v>
                </c:pt>
                <c:pt idx="421">
                  <c:v>42200</c:v>
                </c:pt>
                <c:pt idx="422">
                  <c:v>42300</c:v>
                </c:pt>
                <c:pt idx="423">
                  <c:v>42400</c:v>
                </c:pt>
                <c:pt idx="424">
                  <c:v>42500</c:v>
                </c:pt>
                <c:pt idx="425">
                  <c:v>42600</c:v>
                </c:pt>
                <c:pt idx="426">
                  <c:v>42700</c:v>
                </c:pt>
                <c:pt idx="427">
                  <c:v>42800</c:v>
                </c:pt>
                <c:pt idx="428">
                  <c:v>42900</c:v>
                </c:pt>
                <c:pt idx="429">
                  <c:v>43000</c:v>
                </c:pt>
                <c:pt idx="430">
                  <c:v>43100</c:v>
                </c:pt>
                <c:pt idx="431">
                  <c:v>43200</c:v>
                </c:pt>
                <c:pt idx="432">
                  <c:v>43300</c:v>
                </c:pt>
                <c:pt idx="433">
                  <c:v>43400</c:v>
                </c:pt>
                <c:pt idx="434">
                  <c:v>43500</c:v>
                </c:pt>
                <c:pt idx="435">
                  <c:v>43600</c:v>
                </c:pt>
                <c:pt idx="436">
                  <c:v>43700</c:v>
                </c:pt>
                <c:pt idx="437">
                  <c:v>43800</c:v>
                </c:pt>
                <c:pt idx="438">
                  <c:v>43900</c:v>
                </c:pt>
                <c:pt idx="439">
                  <c:v>44000</c:v>
                </c:pt>
                <c:pt idx="440">
                  <c:v>44100</c:v>
                </c:pt>
                <c:pt idx="441">
                  <c:v>44200</c:v>
                </c:pt>
                <c:pt idx="442">
                  <c:v>44300</c:v>
                </c:pt>
                <c:pt idx="443">
                  <c:v>44400</c:v>
                </c:pt>
                <c:pt idx="444">
                  <c:v>44500</c:v>
                </c:pt>
                <c:pt idx="445">
                  <c:v>44600</c:v>
                </c:pt>
                <c:pt idx="446">
                  <c:v>44700</c:v>
                </c:pt>
                <c:pt idx="447">
                  <c:v>44800</c:v>
                </c:pt>
                <c:pt idx="448">
                  <c:v>44900</c:v>
                </c:pt>
                <c:pt idx="449">
                  <c:v>45000</c:v>
                </c:pt>
                <c:pt idx="450">
                  <c:v>45100</c:v>
                </c:pt>
                <c:pt idx="451">
                  <c:v>45200</c:v>
                </c:pt>
                <c:pt idx="452">
                  <c:v>45300</c:v>
                </c:pt>
                <c:pt idx="453">
                  <c:v>45400</c:v>
                </c:pt>
                <c:pt idx="454">
                  <c:v>45500</c:v>
                </c:pt>
                <c:pt idx="455">
                  <c:v>45600</c:v>
                </c:pt>
                <c:pt idx="456">
                  <c:v>45700</c:v>
                </c:pt>
                <c:pt idx="457">
                  <c:v>45800</c:v>
                </c:pt>
                <c:pt idx="458">
                  <c:v>45900</c:v>
                </c:pt>
                <c:pt idx="459">
                  <c:v>46000</c:v>
                </c:pt>
                <c:pt idx="460">
                  <c:v>46100</c:v>
                </c:pt>
                <c:pt idx="461">
                  <c:v>46200</c:v>
                </c:pt>
                <c:pt idx="462">
                  <c:v>46300</c:v>
                </c:pt>
                <c:pt idx="463">
                  <c:v>46400</c:v>
                </c:pt>
                <c:pt idx="464">
                  <c:v>46500</c:v>
                </c:pt>
                <c:pt idx="465">
                  <c:v>46600</c:v>
                </c:pt>
                <c:pt idx="466">
                  <c:v>46700</c:v>
                </c:pt>
                <c:pt idx="467">
                  <c:v>46800</c:v>
                </c:pt>
                <c:pt idx="468">
                  <c:v>46900</c:v>
                </c:pt>
                <c:pt idx="469">
                  <c:v>47000</c:v>
                </c:pt>
                <c:pt idx="470">
                  <c:v>47100</c:v>
                </c:pt>
                <c:pt idx="471">
                  <c:v>47200</c:v>
                </c:pt>
                <c:pt idx="472">
                  <c:v>47300</c:v>
                </c:pt>
                <c:pt idx="473">
                  <c:v>47400</c:v>
                </c:pt>
                <c:pt idx="474">
                  <c:v>47500</c:v>
                </c:pt>
                <c:pt idx="475">
                  <c:v>47600</c:v>
                </c:pt>
                <c:pt idx="476">
                  <c:v>47700</c:v>
                </c:pt>
                <c:pt idx="477">
                  <c:v>47800</c:v>
                </c:pt>
                <c:pt idx="478">
                  <c:v>47900</c:v>
                </c:pt>
                <c:pt idx="479">
                  <c:v>48000</c:v>
                </c:pt>
                <c:pt idx="480">
                  <c:v>48100</c:v>
                </c:pt>
                <c:pt idx="481">
                  <c:v>48200</c:v>
                </c:pt>
                <c:pt idx="482">
                  <c:v>48300</c:v>
                </c:pt>
                <c:pt idx="483">
                  <c:v>48400</c:v>
                </c:pt>
                <c:pt idx="484">
                  <c:v>48500</c:v>
                </c:pt>
                <c:pt idx="485">
                  <c:v>48600</c:v>
                </c:pt>
                <c:pt idx="486">
                  <c:v>48700</c:v>
                </c:pt>
                <c:pt idx="487">
                  <c:v>48800</c:v>
                </c:pt>
                <c:pt idx="488">
                  <c:v>48900</c:v>
                </c:pt>
                <c:pt idx="489">
                  <c:v>49000</c:v>
                </c:pt>
                <c:pt idx="490">
                  <c:v>49100</c:v>
                </c:pt>
                <c:pt idx="491">
                  <c:v>49200</c:v>
                </c:pt>
                <c:pt idx="492">
                  <c:v>49300</c:v>
                </c:pt>
                <c:pt idx="493">
                  <c:v>49400</c:v>
                </c:pt>
                <c:pt idx="494">
                  <c:v>49500</c:v>
                </c:pt>
                <c:pt idx="495">
                  <c:v>49600</c:v>
                </c:pt>
                <c:pt idx="496">
                  <c:v>49700</c:v>
                </c:pt>
                <c:pt idx="497">
                  <c:v>49800</c:v>
                </c:pt>
                <c:pt idx="498">
                  <c:v>49900</c:v>
                </c:pt>
                <c:pt idx="499">
                  <c:v>50000</c:v>
                </c:pt>
                <c:pt idx="500">
                  <c:v>50100</c:v>
                </c:pt>
                <c:pt idx="501">
                  <c:v>50200</c:v>
                </c:pt>
                <c:pt idx="502">
                  <c:v>50300</c:v>
                </c:pt>
                <c:pt idx="503">
                  <c:v>50400</c:v>
                </c:pt>
                <c:pt idx="504">
                  <c:v>50500</c:v>
                </c:pt>
                <c:pt idx="505">
                  <c:v>50600</c:v>
                </c:pt>
                <c:pt idx="506">
                  <c:v>50700</c:v>
                </c:pt>
                <c:pt idx="507">
                  <c:v>50800</c:v>
                </c:pt>
                <c:pt idx="508">
                  <c:v>50900</c:v>
                </c:pt>
                <c:pt idx="509">
                  <c:v>51000</c:v>
                </c:pt>
                <c:pt idx="510">
                  <c:v>51100</c:v>
                </c:pt>
                <c:pt idx="511">
                  <c:v>51200</c:v>
                </c:pt>
                <c:pt idx="512">
                  <c:v>51300</c:v>
                </c:pt>
                <c:pt idx="513">
                  <c:v>51400</c:v>
                </c:pt>
                <c:pt idx="514">
                  <c:v>51500</c:v>
                </c:pt>
                <c:pt idx="515">
                  <c:v>51600</c:v>
                </c:pt>
                <c:pt idx="516">
                  <c:v>51700</c:v>
                </c:pt>
                <c:pt idx="517">
                  <c:v>51800</c:v>
                </c:pt>
                <c:pt idx="518">
                  <c:v>51900</c:v>
                </c:pt>
                <c:pt idx="519">
                  <c:v>52000</c:v>
                </c:pt>
                <c:pt idx="520">
                  <c:v>52100</c:v>
                </c:pt>
                <c:pt idx="521">
                  <c:v>52200</c:v>
                </c:pt>
                <c:pt idx="522">
                  <c:v>52300</c:v>
                </c:pt>
                <c:pt idx="523">
                  <c:v>52400</c:v>
                </c:pt>
                <c:pt idx="524">
                  <c:v>52500</c:v>
                </c:pt>
                <c:pt idx="525">
                  <c:v>52600</c:v>
                </c:pt>
                <c:pt idx="526">
                  <c:v>52700</c:v>
                </c:pt>
                <c:pt idx="527">
                  <c:v>52800</c:v>
                </c:pt>
                <c:pt idx="528">
                  <c:v>52900</c:v>
                </c:pt>
                <c:pt idx="529">
                  <c:v>53000</c:v>
                </c:pt>
                <c:pt idx="530">
                  <c:v>53100</c:v>
                </c:pt>
                <c:pt idx="531">
                  <c:v>53200</c:v>
                </c:pt>
                <c:pt idx="532">
                  <c:v>53300</c:v>
                </c:pt>
                <c:pt idx="533">
                  <c:v>53400</c:v>
                </c:pt>
                <c:pt idx="534">
                  <c:v>53500</c:v>
                </c:pt>
                <c:pt idx="535">
                  <c:v>53600</c:v>
                </c:pt>
                <c:pt idx="536">
                  <c:v>53700</c:v>
                </c:pt>
                <c:pt idx="537">
                  <c:v>53800</c:v>
                </c:pt>
                <c:pt idx="538">
                  <c:v>53900</c:v>
                </c:pt>
                <c:pt idx="539">
                  <c:v>54000</c:v>
                </c:pt>
                <c:pt idx="540">
                  <c:v>54100</c:v>
                </c:pt>
                <c:pt idx="541">
                  <c:v>54200</c:v>
                </c:pt>
                <c:pt idx="542">
                  <c:v>54300</c:v>
                </c:pt>
                <c:pt idx="543">
                  <c:v>54400</c:v>
                </c:pt>
                <c:pt idx="544">
                  <c:v>54500</c:v>
                </c:pt>
                <c:pt idx="545">
                  <c:v>54600</c:v>
                </c:pt>
                <c:pt idx="546">
                  <c:v>54700</c:v>
                </c:pt>
                <c:pt idx="547">
                  <c:v>54800</c:v>
                </c:pt>
                <c:pt idx="548">
                  <c:v>54900</c:v>
                </c:pt>
                <c:pt idx="549">
                  <c:v>55000</c:v>
                </c:pt>
                <c:pt idx="550">
                  <c:v>55100</c:v>
                </c:pt>
                <c:pt idx="551">
                  <c:v>55200</c:v>
                </c:pt>
                <c:pt idx="552">
                  <c:v>55300</c:v>
                </c:pt>
                <c:pt idx="553">
                  <c:v>55400</c:v>
                </c:pt>
                <c:pt idx="554">
                  <c:v>55500</c:v>
                </c:pt>
                <c:pt idx="555">
                  <c:v>55600</c:v>
                </c:pt>
                <c:pt idx="556">
                  <c:v>55700</c:v>
                </c:pt>
                <c:pt idx="557">
                  <c:v>55800</c:v>
                </c:pt>
                <c:pt idx="558">
                  <c:v>55900</c:v>
                </c:pt>
                <c:pt idx="559">
                  <c:v>56000</c:v>
                </c:pt>
                <c:pt idx="560">
                  <c:v>56100</c:v>
                </c:pt>
                <c:pt idx="561">
                  <c:v>56200</c:v>
                </c:pt>
                <c:pt idx="562">
                  <c:v>56300</c:v>
                </c:pt>
                <c:pt idx="563">
                  <c:v>56400</c:v>
                </c:pt>
                <c:pt idx="564">
                  <c:v>56500</c:v>
                </c:pt>
                <c:pt idx="565">
                  <c:v>56600</c:v>
                </c:pt>
                <c:pt idx="566">
                  <c:v>56700</c:v>
                </c:pt>
                <c:pt idx="567">
                  <c:v>56800</c:v>
                </c:pt>
                <c:pt idx="568">
                  <c:v>56900</c:v>
                </c:pt>
                <c:pt idx="569">
                  <c:v>57000</c:v>
                </c:pt>
                <c:pt idx="570">
                  <c:v>57100</c:v>
                </c:pt>
                <c:pt idx="571">
                  <c:v>57200</c:v>
                </c:pt>
                <c:pt idx="572">
                  <c:v>57300</c:v>
                </c:pt>
                <c:pt idx="573">
                  <c:v>57400</c:v>
                </c:pt>
                <c:pt idx="574">
                  <c:v>57500</c:v>
                </c:pt>
                <c:pt idx="575">
                  <c:v>57600</c:v>
                </c:pt>
                <c:pt idx="576">
                  <c:v>57700</c:v>
                </c:pt>
                <c:pt idx="577">
                  <c:v>57800</c:v>
                </c:pt>
                <c:pt idx="578">
                  <c:v>57900</c:v>
                </c:pt>
                <c:pt idx="579">
                  <c:v>58000</c:v>
                </c:pt>
                <c:pt idx="580">
                  <c:v>58100</c:v>
                </c:pt>
                <c:pt idx="581">
                  <c:v>58200</c:v>
                </c:pt>
                <c:pt idx="582">
                  <c:v>58300</c:v>
                </c:pt>
                <c:pt idx="583">
                  <c:v>58400</c:v>
                </c:pt>
                <c:pt idx="584">
                  <c:v>58500</c:v>
                </c:pt>
                <c:pt idx="585">
                  <c:v>58600</c:v>
                </c:pt>
                <c:pt idx="586">
                  <c:v>58700</c:v>
                </c:pt>
                <c:pt idx="587">
                  <c:v>58800</c:v>
                </c:pt>
                <c:pt idx="588">
                  <c:v>58900</c:v>
                </c:pt>
                <c:pt idx="589">
                  <c:v>59000</c:v>
                </c:pt>
                <c:pt idx="590">
                  <c:v>59100</c:v>
                </c:pt>
                <c:pt idx="591">
                  <c:v>59200</c:v>
                </c:pt>
                <c:pt idx="592">
                  <c:v>59300</c:v>
                </c:pt>
                <c:pt idx="593">
                  <c:v>59400</c:v>
                </c:pt>
                <c:pt idx="594">
                  <c:v>59500</c:v>
                </c:pt>
                <c:pt idx="595">
                  <c:v>59600</c:v>
                </c:pt>
                <c:pt idx="596">
                  <c:v>59700</c:v>
                </c:pt>
                <c:pt idx="597">
                  <c:v>59800</c:v>
                </c:pt>
                <c:pt idx="598">
                  <c:v>59900</c:v>
                </c:pt>
                <c:pt idx="599">
                  <c:v>60000</c:v>
                </c:pt>
                <c:pt idx="600">
                  <c:v>60100</c:v>
                </c:pt>
                <c:pt idx="601">
                  <c:v>60200</c:v>
                </c:pt>
                <c:pt idx="602">
                  <c:v>60300</c:v>
                </c:pt>
                <c:pt idx="603">
                  <c:v>60400</c:v>
                </c:pt>
                <c:pt idx="604">
                  <c:v>60500</c:v>
                </c:pt>
                <c:pt idx="605">
                  <c:v>60600</c:v>
                </c:pt>
                <c:pt idx="606">
                  <c:v>60700</c:v>
                </c:pt>
                <c:pt idx="607">
                  <c:v>60800</c:v>
                </c:pt>
                <c:pt idx="608">
                  <c:v>60900</c:v>
                </c:pt>
                <c:pt idx="609">
                  <c:v>61000</c:v>
                </c:pt>
                <c:pt idx="610">
                  <c:v>61100</c:v>
                </c:pt>
                <c:pt idx="611">
                  <c:v>61200</c:v>
                </c:pt>
                <c:pt idx="612">
                  <c:v>61300</c:v>
                </c:pt>
                <c:pt idx="613">
                  <c:v>61400</c:v>
                </c:pt>
                <c:pt idx="614">
                  <c:v>61500</c:v>
                </c:pt>
                <c:pt idx="615">
                  <c:v>61600</c:v>
                </c:pt>
                <c:pt idx="616">
                  <c:v>61700</c:v>
                </c:pt>
                <c:pt idx="617">
                  <c:v>61800</c:v>
                </c:pt>
                <c:pt idx="618">
                  <c:v>61900</c:v>
                </c:pt>
                <c:pt idx="619">
                  <c:v>62000</c:v>
                </c:pt>
                <c:pt idx="620">
                  <c:v>62100</c:v>
                </c:pt>
                <c:pt idx="621">
                  <c:v>62200</c:v>
                </c:pt>
                <c:pt idx="622">
                  <c:v>62300</c:v>
                </c:pt>
                <c:pt idx="623">
                  <c:v>62400</c:v>
                </c:pt>
                <c:pt idx="624">
                  <c:v>62500</c:v>
                </c:pt>
                <c:pt idx="625">
                  <c:v>62600</c:v>
                </c:pt>
                <c:pt idx="626">
                  <c:v>62700</c:v>
                </c:pt>
                <c:pt idx="627">
                  <c:v>62800</c:v>
                </c:pt>
                <c:pt idx="628">
                  <c:v>62900</c:v>
                </c:pt>
                <c:pt idx="629">
                  <c:v>63000</c:v>
                </c:pt>
                <c:pt idx="630">
                  <c:v>63100</c:v>
                </c:pt>
                <c:pt idx="631">
                  <c:v>63200</c:v>
                </c:pt>
                <c:pt idx="632">
                  <c:v>63300</c:v>
                </c:pt>
                <c:pt idx="633">
                  <c:v>63400</c:v>
                </c:pt>
                <c:pt idx="634">
                  <c:v>63500</c:v>
                </c:pt>
                <c:pt idx="635">
                  <c:v>63600</c:v>
                </c:pt>
                <c:pt idx="636">
                  <c:v>63700</c:v>
                </c:pt>
                <c:pt idx="637">
                  <c:v>63800</c:v>
                </c:pt>
                <c:pt idx="638">
                  <c:v>63900</c:v>
                </c:pt>
                <c:pt idx="639">
                  <c:v>64000</c:v>
                </c:pt>
                <c:pt idx="640">
                  <c:v>64100</c:v>
                </c:pt>
                <c:pt idx="641">
                  <c:v>64200</c:v>
                </c:pt>
                <c:pt idx="642">
                  <c:v>64300</c:v>
                </c:pt>
                <c:pt idx="643">
                  <c:v>64400</c:v>
                </c:pt>
                <c:pt idx="644">
                  <c:v>64500</c:v>
                </c:pt>
                <c:pt idx="645">
                  <c:v>64600</c:v>
                </c:pt>
                <c:pt idx="646">
                  <c:v>64700</c:v>
                </c:pt>
                <c:pt idx="647">
                  <c:v>64800</c:v>
                </c:pt>
                <c:pt idx="648">
                  <c:v>64900</c:v>
                </c:pt>
                <c:pt idx="649">
                  <c:v>65000</c:v>
                </c:pt>
                <c:pt idx="650">
                  <c:v>65100</c:v>
                </c:pt>
                <c:pt idx="651">
                  <c:v>65200</c:v>
                </c:pt>
                <c:pt idx="652">
                  <c:v>65300</c:v>
                </c:pt>
                <c:pt idx="653">
                  <c:v>65400</c:v>
                </c:pt>
                <c:pt idx="654">
                  <c:v>65500</c:v>
                </c:pt>
                <c:pt idx="655">
                  <c:v>65600</c:v>
                </c:pt>
                <c:pt idx="656">
                  <c:v>65700</c:v>
                </c:pt>
                <c:pt idx="657">
                  <c:v>65800</c:v>
                </c:pt>
                <c:pt idx="658">
                  <c:v>65900</c:v>
                </c:pt>
                <c:pt idx="659">
                  <c:v>66000</c:v>
                </c:pt>
                <c:pt idx="660">
                  <c:v>66100</c:v>
                </c:pt>
                <c:pt idx="661">
                  <c:v>66200</c:v>
                </c:pt>
                <c:pt idx="662">
                  <c:v>66300</c:v>
                </c:pt>
                <c:pt idx="663">
                  <c:v>66400</c:v>
                </c:pt>
                <c:pt idx="664">
                  <c:v>66500</c:v>
                </c:pt>
                <c:pt idx="665">
                  <c:v>66600</c:v>
                </c:pt>
                <c:pt idx="666">
                  <c:v>66700</c:v>
                </c:pt>
                <c:pt idx="667">
                  <c:v>66800</c:v>
                </c:pt>
                <c:pt idx="668">
                  <c:v>66900</c:v>
                </c:pt>
                <c:pt idx="669">
                  <c:v>67000</c:v>
                </c:pt>
                <c:pt idx="670">
                  <c:v>67100</c:v>
                </c:pt>
                <c:pt idx="671">
                  <c:v>67200</c:v>
                </c:pt>
                <c:pt idx="672">
                  <c:v>67300</c:v>
                </c:pt>
                <c:pt idx="673">
                  <c:v>67400</c:v>
                </c:pt>
                <c:pt idx="674">
                  <c:v>67500</c:v>
                </c:pt>
                <c:pt idx="675">
                  <c:v>67600</c:v>
                </c:pt>
                <c:pt idx="676">
                  <c:v>67700</c:v>
                </c:pt>
                <c:pt idx="677">
                  <c:v>67800</c:v>
                </c:pt>
                <c:pt idx="678">
                  <c:v>67900</c:v>
                </c:pt>
                <c:pt idx="679">
                  <c:v>68000</c:v>
                </c:pt>
                <c:pt idx="680">
                  <c:v>68100</c:v>
                </c:pt>
                <c:pt idx="681">
                  <c:v>68200</c:v>
                </c:pt>
                <c:pt idx="682">
                  <c:v>68300</c:v>
                </c:pt>
                <c:pt idx="683">
                  <c:v>68400</c:v>
                </c:pt>
                <c:pt idx="684">
                  <c:v>68500</c:v>
                </c:pt>
                <c:pt idx="685">
                  <c:v>68600</c:v>
                </c:pt>
                <c:pt idx="686">
                  <c:v>68700</c:v>
                </c:pt>
                <c:pt idx="687">
                  <c:v>68800</c:v>
                </c:pt>
                <c:pt idx="688">
                  <c:v>68900</c:v>
                </c:pt>
                <c:pt idx="689">
                  <c:v>69000</c:v>
                </c:pt>
                <c:pt idx="690">
                  <c:v>69100</c:v>
                </c:pt>
                <c:pt idx="691">
                  <c:v>69200</c:v>
                </c:pt>
                <c:pt idx="692">
                  <c:v>69300</c:v>
                </c:pt>
                <c:pt idx="693">
                  <c:v>69400</c:v>
                </c:pt>
                <c:pt idx="694">
                  <c:v>69500</c:v>
                </c:pt>
                <c:pt idx="695">
                  <c:v>69600</c:v>
                </c:pt>
                <c:pt idx="696">
                  <c:v>69700</c:v>
                </c:pt>
                <c:pt idx="697">
                  <c:v>69800</c:v>
                </c:pt>
                <c:pt idx="698">
                  <c:v>69900</c:v>
                </c:pt>
                <c:pt idx="699">
                  <c:v>70000</c:v>
                </c:pt>
                <c:pt idx="700">
                  <c:v>70100</c:v>
                </c:pt>
                <c:pt idx="701">
                  <c:v>70200</c:v>
                </c:pt>
                <c:pt idx="702">
                  <c:v>70300</c:v>
                </c:pt>
                <c:pt idx="703">
                  <c:v>70400</c:v>
                </c:pt>
                <c:pt idx="704">
                  <c:v>70500</c:v>
                </c:pt>
                <c:pt idx="705">
                  <c:v>70600</c:v>
                </c:pt>
                <c:pt idx="706">
                  <c:v>70700</c:v>
                </c:pt>
                <c:pt idx="707">
                  <c:v>70800</c:v>
                </c:pt>
                <c:pt idx="708">
                  <c:v>70900</c:v>
                </c:pt>
                <c:pt idx="709">
                  <c:v>71000</c:v>
                </c:pt>
                <c:pt idx="710">
                  <c:v>71100</c:v>
                </c:pt>
                <c:pt idx="711">
                  <c:v>71200</c:v>
                </c:pt>
                <c:pt idx="712">
                  <c:v>71300</c:v>
                </c:pt>
                <c:pt idx="713">
                  <c:v>71400</c:v>
                </c:pt>
                <c:pt idx="714">
                  <c:v>71500</c:v>
                </c:pt>
                <c:pt idx="715">
                  <c:v>71600</c:v>
                </c:pt>
                <c:pt idx="716">
                  <c:v>71700</c:v>
                </c:pt>
                <c:pt idx="717">
                  <c:v>71800</c:v>
                </c:pt>
                <c:pt idx="718">
                  <c:v>71900</c:v>
                </c:pt>
                <c:pt idx="719">
                  <c:v>72000</c:v>
                </c:pt>
                <c:pt idx="720">
                  <c:v>72100</c:v>
                </c:pt>
                <c:pt idx="721">
                  <c:v>72200</c:v>
                </c:pt>
                <c:pt idx="722">
                  <c:v>72300</c:v>
                </c:pt>
                <c:pt idx="723">
                  <c:v>72400</c:v>
                </c:pt>
                <c:pt idx="724">
                  <c:v>72500</c:v>
                </c:pt>
                <c:pt idx="725">
                  <c:v>72600</c:v>
                </c:pt>
                <c:pt idx="726">
                  <c:v>72700</c:v>
                </c:pt>
                <c:pt idx="727">
                  <c:v>72800</c:v>
                </c:pt>
                <c:pt idx="728">
                  <c:v>72900</c:v>
                </c:pt>
                <c:pt idx="729">
                  <c:v>73000</c:v>
                </c:pt>
                <c:pt idx="730">
                  <c:v>73100</c:v>
                </c:pt>
                <c:pt idx="731">
                  <c:v>73200</c:v>
                </c:pt>
                <c:pt idx="732">
                  <c:v>73300</c:v>
                </c:pt>
                <c:pt idx="733">
                  <c:v>73400</c:v>
                </c:pt>
                <c:pt idx="734">
                  <c:v>73500</c:v>
                </c:pt>
                <c:pt idx="735">
                  <c:v>73600</c:v>
                </c:pt>
                <c:pt idx="736">
                  <c:v>73700</c:v>
                </c:pt>
                <c:pt idx="737">
                  <c:v>73800</c:v>
                </c:pt>
                <c:pt idx="738">
                  <c:v>73900</c:v>
                </c:pt>
                <c:pt idx="739">
                  <c:v>74000</c:v>
                </c:pt>
                <c:pt idx="740">
                  <c:v>74100</c:v>
                </c:pt>
                <c:pt idx="741">
                  <c:v>74200</c:v>
                </c:pt>
                <c:pt idx="742">
                  <c:v>74300</c:v>
                </c:pt>
                <c:pt idx="743">
                  <c:v>74400</c:v>
                </c:pt>
                <c:pt idx="744">
                  <c:v>74500</c:v>
                </c:pt>
                <c:pt idx="745">
                  <c:v>74600</c:v>
                </c:pt>
                <c:pt idx="746">
                  <c:v>74700</c:v>
                </c:pt>
                <c:pt idx="747">
                  <c:v>74800</c:v>
                </c:pt>
                <c:pt idx="748">
                  <c:v>74900</c:v>
                </c:pt>
                <c:pt idx="749">
                  <c:v>75000</c:v>
                </c:pt>
                <c:pt idx="750">
                  <c:v>75100</c:v>
                </c:pt>
                <c:pt idx="751">
                  <c:v>75200</c:v>
                </c:pt>
                <c:pt idx="752">
                  <c:v>75300</c:v>
                </c:pt>
                <c:pt idx="753">
                  <c:v>75400</c:v>
                </c:pt>
                <c:pt idx="754">
                  <c:v>75500</c:v>
                </c:pt>
                <c:pt idx="755">
                  <c:v>75600</c:v>
                </c:pt>
                <c:pt idx="756">
                  <c:v>75700</c:v>
                </c:pt>
                <c:pt idx="757">
                  <c:v>75800</c:v>
                </c:pt>
                <c:pt idx="758">
                  <c:v>75900</c:v>
                </c:pt>
                <c:pt idx="759">
                  <c:v>76000</c:v>
                </c:pt>
                <c:pt idx="760">
                  <c:v>76100</c:v>
                </c:pt>
                <c:pt idx="761">
                  <c:v>76200</c:v>
                </c:pt>
                <c:pt idx="762">
                  <c:v>76300</c:v>
                </c:pt>
                <c:pt idx="763">
                  <c:v>76400</c:v>
                </c:pt>
                <c:pt idx="764">
                  <c:v>76500</c:v>
                </c:pt>
                <c:pt idx="765">
                  <c:v>76600</c:v>
                </c:pt>
                <c:pt idx="766">
                  <c:v>76700</c:v>
                </c:pt>
                <c:pt idx="767">
                  <c:v>76800</c:v>
                </c:pt>
                <c:pt idx="768">
                  <c:v>76900</c:v>
                </c:pt>
                <c:pt idx="769">
                  <c:v>77000</c:v>
                </c:pt>
                <c:pt idx="770">
                  <c:v>77100</c:v>
                </c:pt>
                <c:pt idx="771">
                  <c:v>77200</c:v>
                </c:pt>
                <c:pt idx="772">
                  <c:v>77300</c:v>
                </c:pt>
                <c:pt idx="773">
                  <c:v>77400</c:v>
                </c:pt>
                <c:pt idx="774">
                  <c:v>77500</c:v>
                </c:pt>
                <c:pt idx="775">
                  <c:v>77600</c:v>
                </c:pt>
                <c:pt idx="776">
                  <c:v>77700</c:v>
                </c:pt>
                <c:pt idx="777">
                  <c:v>77800</c:v>
                </c:pt>
                <c:pt idx="778">
                  <c:v>77900</c:v>
                </c:pt>
                <c:pt idx="779">
                  <c:v>78000</c:v>
                </c:pt>
                <c:pt idx="780">
                  <c:v>78100</c:v>
                </c:pt>
                <c:pt idx="781">
                  <c:v>78200</c:v>
                </c:pt>
                <c:pt idx="782">
                  <c:v>78300</c:v>
                </c:pt>
                <c:pt idx="783">
                  <c:v>78400</c:v>
                </c:pt>
                <c:pt idx="784">
                  <c:v>78500</c:v>
                </c:pt>
                <c:pt idx="785">
                  <c:v>78600</c:v>
                </c:pt>
                <c:pt idx="786">
                  <c:v>78700</c:v>
                </c:pt>
                <c:pt idx="787">
                  <c:v>78800</c:v>
                </c:pt>
                <c:pt idx="788">
                  <c:v>78900</c:v>
                </c:pt>
                <c:pt idx="789">
                  <c:v>79000</c:v>
                </c:pt>
                <c:pt idx="790">
                  <c:v>79100</c:v>
                </c:pt>
                <c:pt idx="791">
                  <c:v>79200</c:v>
                </c:pt>
                <c:pt idx="792">
                  <c:v>79300</c:v>
                </c:pt>
                <c:pt idx="793">
                  <c:v>79400</c:v>
                </c:pt>
                <c:pt idx="794">
                  <c:v>79500</c:v>
                </c:pt>
                <c:pt idx="795">
                  <c:v>79600</c:v>
                </c:pt>
                <c:pt idx="796">
                  <c:v>79700</c:v>
                </c:pt>
                <c:pt idx="797">
                  <c:v>79800</c:v>
                </c:pt>
                <c:pt idx="798">
                  <c:v>79900</c:v>
                </c:pt>
                <c:pt idx="799">
                  <c:v>80000</c:v>
                </c:pt>
                <c:pt idx="800">
                  <c:v>80100</c:v>
                </c:pt>
                <c:pt idx="801">
                  <c:v>80200</c:v>
                </c:pt>
                <c:pt idx="802">
                  <c:v>80300</c:v>
                </c:pt>
                <c:pt idx="803">
                  <c:v>80400</c:v>
                </c:pt>
                <c:pt idx="804">
                  <c:v>80500</c:v>
                </c:pt>
                <c:pt idx="805">
                  <c:v>80600</c:v>
                </c:pt>
                <c:pt idx="806">
                  <c:v>80700</c:v>
                </c:pt>
                <c:pt idx="807">
                  <c:v>80800</c:v>
                </c:pt>
                <c:pt idx="808">
                  <c:v>80900</c:v>
                </c:pt>
                <c:pt idx="809">
                  <c:v>81000</c:v>
                </c:pt>
                <c:pt idx="810">
                  <c:v>81100</c:v>
                </c:pt>
                <c:pt idx="811">
                  <c:v>81200</c:v>
                </c:pt>
                <c:pt idx="812">
                  <c:v>81300</c:v>
                </c:pt>
                <c:pt idx="813">
                  <c:v>81400</c:v>
                </c:pt>
                <c:pt idx="814">
                  <c:v>81500</c:v>
                </c:pt>
                <c:pt idx="815">
                  <c:v>81600</c:v>
                </c:pt>
                <c:pt idx="816">
                  <c:v>81700</c:v>
                </c:pt>
                <c:pt idx="817">
                  <c:v>81800</c:v>
                </c:pt>
                <c:pt idx="818">
                  <c:v>81900</c:v>
                </c:pt>
                <c:pt idx="819">
                  <c:v>82000</c:v>
                </c:pt>
                <c:pt idx="820">
                  <c:v>82100</c:v>
                </c:pt>
                <c:pt idx="821">
                  <c:v>82200</c:v>
                </c:pt>
                <c:pt idx="822">
                  <c:v>82300</c:v>
                </c:pt>
                <c:pt idx="823">
                  <c:v>82400</c:v>
                </c:pt>
                <c:pt idx="824">
                  <c:v>82500</c:v>
                </c:pt>
                <c:pt idx="825">
                  <c:v>82600</c:v>
                </c:pt>
                <c:pt idx="826">
                  <c:v>82700</c:v>
                </c:pt>
                <c:pt idx="827">
                  <c:v>82800</c:v>
                </c:pt>
                <c:pt idx="828">
                  <c:v>82900</c:v>
                </c:pt>
                <c:pt idx="829">
                  <c:v>83000</c:v>
                </c:pt>
                <c:pt idx="830">
                  <c:v>83100</c:v>
                </c:pt>
                <c:pt idx="831">
                  <c:v>83200</c:v>
                </c:pt>
                <c:pt idx="832">
                  <c:v>83300</c:v>
                </c:pt>
                <c:pt idx="833">
                  <c:v>83400</c:v>
                </c:pt>
                <c:pt idx="834">
                  <c:v>83500</c:v>
                </c:pt>
                <c:pt idx="835">
                  <c:v>83600</c:v>
                </c:pt>
                <c:pt idx="836">
                  <c:v>83700</c:v>
                </c:pt>
                <c:pt idx="837">
                  <c:v>83800</c:v>
                </c:pt>
                <c:pt idx="838">
                  <c:v>83900</c:v>
                </c:pt>
                <c:pt idx="839">
                  <c:v>84000</c:v>
                </c:pt>
                <c:pt idx="840">
                  <c:v>84100</c:v>
                </c:pt>
                <c:pt idx="841">
                  <c:v>84200</c:v>
                </c:pt>
                <c:pt idx="842">
                  <c:v>84300</c:v>
                </c:pt>
                <c:pt idx="843">
                  <c:v>84400</c:v>
                </c:pt>
                <c:pt idx="844">
                  <c:v>84500</c:v>
                </c:pt>
                <c:pt idx="845">
                  <c:v>84600</c:v>
                </c:pt>
                <c:pt idx="846">
                  <c:v>84700</c:v>
                </c:pt>
                <c:pt idx="847">
                  <c:v>84800</c:v>
                </c:pt>
                <c:pt idx="848">
                  <c:v>84900</c:v>
                </c:pt>
                <c:pt idx="849">
                  <c:v>85000</c:v>
                </c:pt>
                <c:pt idx="850">
                  <c:v>85100</c:v>
                </c:pt>
                <c:pt idx="851">
                  <c:v>85200</c:v>
                </c:pt>
                <c:pt idx="852">
                  <c:v>85300</c:v>
                </c:pt>
                <c:pt idx="853">
                  <c:v>85400</c:v>
                </c:pt>
                <c:pt idx="854">
                  <c:v>85500</c:v>
                </c:pt>
                <c:pt idx="855">
                  <c:v>85600</c:v>
                </c:pt>
                <c:pt idx="856">
                  <c:v>85700</c:v>
                </c:pt>
                <c:pt idx="857">
                  <c:v>85800</c:v>
                </c:pt>
                <c:pt idx="858">
                  <c:v>85900</c:v>
                </c:pt>
                <c:pt idx="859">
                  <c:v>86000</c:v>
                </c:pt>
                <c:pt idx="860">
                  <c:v>86100</c:v>
                </c:pt>
                <c:pt idx="861">
                  <c:v>86200</c:v>
                </c:pt>
                <c:pt idx="862">
                  <c:v>86300</c:v>
                </c:pt>
                <c:pt idx="863">
                  <c:v>86400</c:v>
                </c:pt>
                <c:pt idx="864">
                  <c:v>86500</c:v>
                </c:pt>
                <c:pt idx="865">
                  <c:v>86600</c:v>
                </c:pt>
                <c:pt idx="866">
                  <c:v>86700</c:v>
                </c:pt>
                <c:pt idx="867">
                  <c:v>86800</c:v>
                </c:pt>
                <c:pt idx="868">
                  <c:v>86900</c:v>
                </c:pt>
                <c:pt idx="869">
                  <c:v>87000</c:v>
                </c:pt>
                <c:pt idx="870">
                  <c:v>87100</c:v>
                </c:pt>
                <c:pt idx="871">
                  <c:v>87200</c:v>
                </c:pt>
                <c:pt idx="872">
                  <c:v>87300</c:v>
                </c:pt>
                <c:pt idx="873">
                  <c:v>87400</c:v>
                </c:pt>
                <c:pt idx="874">
                  <c:v>87500</c:v>
                </c:pt>
                <c:pt idx="875">
                  <c:v>87600</c:v>
                </c:pt>
                <c:pt idx="876">
                  <c:v>87700</c:v>
                </c:pt>
                <c:pt idx="877">
                  <c:v>87800</c:v>
                </c:pt>
                <c:pt idx="878">
                  <c:v>87900</c:v>
                </c:pt>
                <c:pt idx="879">
                  <c:v>88000</c:v>
                </c:pt>
                <c:pt idx="880">
                  <c:v>88100</c:v>
                </c:pt>
                <c:pt idx="881">
                  <c:v>88200</c:v>
                </c:pt>
                <c:pt idx="882">
                  <c:v>88300</c:v>
                </c:pt>
                <c:pt idx="883">
                  <c:v>88400</c:v>
                </c:pt>
                <c:pt idx="884">
                  <c:v>88500</c:v>
                </c:pt>
                <c:pt idx="885">
                  <c:v>88600</c:v>
                </c:pt>
                <c:pt idx="886">
                  <c:v>88700</c:v>
                </c:pt>
                <c:pt idx="887">
                  <c:v>88800</c:v>
                </c:pt>
                <c:pt idx="888">
                  <c:v>88900</c:v>
                </c:pt>
                <c:pt idx="889">
                  <c:v>89000</c:v>
                </c:pt>
                <c:pt idx="890">
                  <c:v>89100</c:v>
                </c:pt>
                <c:pt idx="891">
                  <c:v>89200</c:v>
                </c:pt>
                <c:pt idx="892">
                  <c:v>89300</c:v>
                </c:pt>
                <c:pt idx="893">
                  <c:v>89400</c:v>
                </c:pt>
                <c:pt idx="894">
                  <c:v>89500</c:v>
                </c:pt>
                <c:pt idx="895">
                  <c:v>89600</c:v>
                </c:pt>
                <c:pt idx="896">
                  <c:v>89700</c:v>
                </c:pt>
                <c:pt idx="897">
                  <c:v>89800</c:v>
                </c:pt>
                <c:pt idx="898">
                  <c:v>89900</c:v>
                </c:pt>
                <c:pt idx="899">
                  <c:v>90000</c:v>
                </c:pt>
                <c:pt idx="900">
                  <c:v>90100</c:v>
                </c:pt>
                <c:pt idx="901">
                  <c:v>90200</c:v>
                </c:pt>
                <c:pt idx="902">
                  <c:v>90300</c:v>
                </c:pt>
                <c:pt idx="903">
                  <c:v>90400</c:v>
                </c:pt>
                <c:pt idx="904">
                  <c:v>90500</c:v>
                </c:pt>
                <c:pt idx="905">
                  <c:v>90600</c:v>
                </c:pt>
                <c:pt idx="906">
                  <c:v>90700</c:v>
                </c:pt>
                <c:pt idx="907">
                  <c:v>90800</c:v>
                </c:pt>
                <c:pt idx="908">
                  <c:v>90900</c:v>
                </c:pt>
                <c:pt idx="909">
                  <c:v>91000</c:v>
                </c:pt>
                <c:pt idx="910">
                  <c:v>91100</c:v>
                </c:pt>
                <c:pt idx="911">
                  <c:v>91200</c:v>
                </c:pt>
                <c:pt idx="912">
                  <c:v>91300</c:v>
                </c:pt>
                <c:pt idx="913">
                  <c:v>91400</c:v>
                </c:pt>
                <c:pt idx="914">
                  <c:v>91500</c:v>
                </c:pt>
                <c:pt idx="915">
                  <c:v>91600</c:v>
                </c:pt>
                <c:pt idx="916">
                  <c:v>91700</c:v>
                </c:pt>
                <c:pt idx="917">
                  <c:v>91800</c:v>
                </c:pt>
                <c:pt idx="918">
                  <c:v>91900</c:v>
                </c:pt>
                <c:pt idx="919">
                  <c:v>92000</c:v>
                </c:pt>
                <c:pt idx="920">
                  <c:v>92100</c:v>
                </c:pt>
                <c:pt idx="921">
                  <c:v>92200</c:v>
                </c:pt>
                <c:pt idx="922">
                  <c:v>92300</c:v>
                </c:pt>
                <c:pt idx="923">
                  <c:v>92400</c:v>
                </c:pt>
                <c:pt idx="924">
                  <c:v>92500</c:v>
                </c:pt>
                <c:pt idx="925">
                  <c:v>92600</c:v>
                </c:pt>
                <c:pt idx="926">
                  <c:v>92700</c:v>
                </c:pt>
                <c:pt idx="927">
                  <c:v>92800</c:v>
                </c:pt>
                <c:pt idx="928">
                  <c:v>92900</c:v>
                </c:pt>
                <c:pt idx="929">
                  <c:v>93000</c:v>
                </c:pt>
                <c:pt idx="930">
                  <c:v>93100</c:v>
                </c:pt>
                <c:pt idx="931">
                  <c:v>93200</c:v>
                </c:pt>
                <c:pt idx="932">
                  <c:v>93300</c:v>
                </c:pt>
                <c:pt idx="933">
                  <c:v>93400</c:v>
                </c:pt>
                <c:pt idx="934">
                  <c:v>93500</c:v>
                </c:pt>
                <c:pt idx="935">
                  <c:v>93600</c:v>
                </c:pt>
                <c:pt idx="936">
                  <c:v>93700</c:v>
                </c:pt>
                <c:pt idx="937">
                  <c:v>93800</c:v>
                </c:pt>
                <c:pt idx="938">
                  <c:v>93900</c:v>
                </c:pt>
                <c:pt idx="939">
                  <c:v>94000</c:v>
                </c:pt>
                <c:pt idx="940">
                  <c:v>94100</c:v>
                </c:pt>
                <c:pt idx="941">
                  <c:v>94200</c:v>
                </c:pt>
                <c:pt idx="942">
                  <c:v>94300</c:v>
                </c:pt>
                <c:pt idx="943">
                  <c:v>94400</c:v>
                </c:pt>
                <c:pt idx="944">
                  <c:v>94500</c:v>
                </c:pt>
                <c:pt idx="945">
                  <c:v>94600</c:v>
                </c:pt>
                <c:pt idx="946">
                  <c:v>94700</c:v>
                </c:pt>
                <c:pt idx="947">
                  <c:v>94800</c:v>
                </c:pt>
                <c:pt idx="948">
                  <c:v>94900</c:v>
                </c:pt>
                <c:pt idx="949">
                  <c:v>95000</c:v>
                </c:pt>
                <c:pt idx="950">
                  <c:v>95100</c:v>
                </c:pt>
                <c:pt idx="951">
                  <c:v>95200</c:v>
                </c:pt>
                <c:pt idx="952">
                  <c:v>95300</c:v>
                </c:pt>
                <c:pt idx="953">
                  <c:v>95400</c:v>
                </c:pt>
                <c:pt idx="954">
                  <c:v>95500</c:v>
                </c:pt>
                <c:pt idx="955">
                  <c:v>95600</c:v>
                </c:pt>
                <c:pt idx="956">
                  <c:v>95700</c:v>
                </c:pt>
                <c:pt idx="957">
                  <c:v>95800</c:v>
                </c:pt>
                <c:pt idx="958">
                  <c:v>95900</c:v>
                </c:pt>
                <c:pt idx="959">
                  <c:v>96000</c:v>
                </c:pt>
                <c:pt idx="960">
                  <c:v>96100</c:v>
                </c:pt>
                <c:pt idx="961">
                  <c:v>96200</c:v>
                </c:pt>
                <c:pt idx="962">
                  <c:v>96300</c:v>
                </c:pt>
                <c:pt idx="963">
                  <c:v>96400</c:v>
                </c:pt>
                <c:pt idx="964">
                  <c:v>96500</c:v>
                </c:pt>
                <c:pt idx="965">
                  <c:v>96600</c:v>
                </c:pt>
                <c:pt idx="966">
                  <c:v>96700</c:v>
                </c:pt>
                <c:pt idx="967">
                  <c:v>96800</c:v>
                </c:pt>
                <c:pt idx="968">
                  <c:v>96900</c:v>
                </c:pt>
                <c:pt idx="969">
                  <c:v>97000</c:v>
                </c:pt>
                <c:pt idx="970">
                  <c:v>97100</c:v>
                </c:pt>
                <c:pt idx="971">
                  <c:v>97200</c:v>
                </c:pt>
                <c:pt idx="972">
                  <c:v>97300</c:v>
                </c:pt>
                <c:pt idx="973">
                  <c:v>97400</c:v>
                </c:pt>
                <c:pt idx="974">
                  <c:v>97500</c:v>
                </c:pt>
                <c:pt idx="975">
                  <c:v>97600</c:v>
                </c:pt>
                <c:pt idx="976">
                  <c:v>97700</c:v>
                </c:pt>
                <c:pt idx="977">
                  <c:v>97800</c:v>
                </c:pt>
                <c:pt idx="978">
                  <c:v>97900</c:v>
                </c:pt>
                <c:pt idx="979">
                  <c:v>98000</c:v>
                </c:pt>
                <c:pt idx="980">
                  <c:v>98100</c:v>
                </c:pt>
                <c:pt idx="981">
                  <c:v>98200</c:v>
                </c:pt>
                <c:pt idx="982">
                  <c:v>98300</c:v>
                </c:pt>
                <c:pt idx="983">
                  <c:v>98400</c:v>
                </c:pt>
                <c:pt idx="984">
                  <c:v>98500</c:v>
                </c:pt>
                <c:pt idx="985">
                  <c:v>98600</c:v>
                </c:pt>
                <c:pt idx="986">
                  <c:v>98700</c:v>
                </c:pt>
                <c:pt idx="987">
                  <c:v>98800</c:v>
                </c:pt>
                <c:pt idx="988">
                  <c:v>98900</c:v>
                </c:pt>
                <c:pt idx="989">
                  <c:v>99000</c:v>
                </c:pt>
                <c:pt idx="990">
                  <c:v>99100</c:v>
                </c:pt>
                <c:pt idx="991">
                  <c:v>99200</c:v>
                </c:pt>
                <c:pt idx="992">
                  <c:v>99300</c:v>
                </c:pt>
                <c:pt idx="993">
                  <c:v>99400</c:v>
                </c:pt>
                <c:pt idx="994">
                  <c:v>99500</c:v>
                </c:pt>
                <c:pt idx="995">
                  <c:v>99600</c:v>
                </c:pt>
                <c:pt idx="996">
                  <c:v>99700</c:v>
                </c:pt>
                <c:pt idx="997">
                  <c:v>99800</c:v>
                </c:pt>
                <c:pt idx="998">
                  <c:v>99900</c:v>
                </c:pt>
                <c:pt idx="999">
                  <c:v>100000</c:v>
                </c:pt>
                <c:pt idx="1000">
                  <c:v>100001</c:v>
                </c:pt>
              </c:numCache>
            </c:numRef>
          </c:xVal>
          <c:yVal>
            <c:numRef>
              <c:f>Sheet2!$C$1:$C$1001</c:f>
              <c:numCache>
                <c:formatCode>General</c:formatCode>
                <c:ptCount val="1001"/>
                <c:pt idx="0">
                  <c:v>1539.739182</c:v>
                </c:pt>
                <c:pt idx="1">
                  <c:v>1506.9315160000001</c:v>
                </c:pt>
                <c:pt idx="2">
                  <c:v>1264.232393</c:v>
                </c:pt>
                <c:pt idx="3">
                  <c:v>1194.2233209999999</c:v>
                </c:pt>
                <c:pt idx="4">
                  <c:v>1080.36724</c:v>
                </c:pt>
                <c:pt idx="5">
                  <c:v>1080.36724</c:v>
                </c:pt>
                <c:pt idx="6">
                  <c:v>1055.2849040000001</c:v>
                </c:pt>
                <c:pt idx="7">
                  <c:v>1055.2849040000001</c:v>
                </c:pt>
                <c:pt idx="8">
                  <c:v>1055.2849040000001</c:v>
                </c:pt>
                <c:pt idx="9">
                  <c:v>1055.2849040000001</c:v>
                </c:pt>
                <c:pt idx="10">
                  <c:v>1000.327147</c:v>
                </c:pt>
                <c:pt idx="11">
                  <c:v>1000.327147</c:v>
                </c:pt>
                <c:pt idx="12">
                  <c:v>996.03581699999995</c:v>
                </c:pt>
                <c:pt idx="13">
                  <c:v>994.31702700000005</c:v>
                </c:pt>
                <c:pt idx="14">
                  <c:v>978.038408</c:v>
                </c:pt>
                <c:pt idx="15">
                  <c:v>978.038408</c:v>
                </c:pt>
                <c:pt idx="16">
                  <c:v>978.038408</c:v>
                </c:pt>
                <c:pt idx="17">
                  <c:v>981.25266099999999</c:v>
                </c:pt>
                <c:pt idx="18">
                  <c:v>978.038408</c:v>
                </c:pt>
                <c:pt idx="19">
                  <c:v>980.36475900000005</c:v>
                </c:pt>
                <c:pt idx="20">
                  <c:v>981.25266099999999</c:v>
                </c:pt>
                <c:pt idx="21">
                  <c:v>978.038408</c:v>
                </c:pt>
                <c:pt idx="22">
                  <c:v>978.038408</c:v>
                </c:pt>
                <c:pt idx="23">
                  <c:v>978.038408</c:v>
                </c:pt>
                <c:pt idx="24">
                  <c:v>978.038408</c:v>
                </c:pt>
                <c:pt idx="25">
                  <c:v>971.66301399999998</c:v>
                </c:pt>
                <c:pt idx="26">
                  <c:v>971.66301399999998</c:v>
                </c:pt>
                <c:pt idx="27">
                  <c:v>971.66301399999998</c:v>
                </c:pt>
                <c:pt idx="28">
                  <c:v>971.66301399999998</c:v>
                </c:pt>
                <c:pt idx="29">
                  <c:v>971.66301399999998</c:v>
                </c:pt>
                <c:pt idx="30">
                  <c:v>971.66301399999998</c:v>
                </c:pt>
                <c:pt idx="31">
                  <c:v>971.66301399999998</c:v>
                </c:pt>
                <c:pt idx="32">
                  <c:v>971.66301399999998</c:v>
                </c:pt>
                <c:pt idx="33">
                  <c:v>971.66301399999998</c:v>
                </c:pt>
                <c:pt idx="34">
                  <c:v>971.66301399999998</c:v>
                </c:pt>
                <c:pt idx="35">
                  <c:v>971.66301399999998</c:v>
                </c:pt>
                <c:pt idx="36">
                  <c:v>971.66301399999998</c:v>
                </c:pt>
                <c:pt idx="37">
                  <c:v>971.66301399999998</c:v>
                </c:pt>
                <c:pt idx="38">
                  <c:v>971.66301399999998</c:v>
                </c:pt>
                <c:pt idx="39">
                  <c:v>970.30864799999995</c:v>
                </c:pt>
                <c:pt idx="40">
                  <c:v>970.30864799999995</c:v>
                </c:pt>
                <c:pt idx="41">
                  <c:v>970.30864799999995</c:v>
                </c:pt>
                <c:pt idx="42">
                  <c:v>970.30864799999995</c:v>
                </c:pt>
                <c:pt idx="43">
                  <c:v>970.30864799999995</c:v>
                </c:pt>
                <c:pt idx="44">
                  <c:v>970.30864799999995</c:v>
                </c:pt>
                <c:pt idx="45">
                  <c:v>970.30864799999995</c:v>
                </c:pt>
                <c:pt idx="46">
                  <c:v>970.30864799999995</c:v>
                </c:pt>
                <c:pt idx="47">
                  <c:v>970.30864799999995</c:v>
                </c:pt>
                <c:pt idx="48">
                  <c:v>970.30864799999995</c:v>
                </c:pt>
                <c:pt idx="49">
                  <c:v>968.02105500000005</c:v>
                </c:pt>
                <c:pt idx="50">
                  <c:v>968.02105500000005</c:v>
                </c:pt>
                <c:pt idx="51">
                  <c:v>968.02105500000005</c:v>
                </c:pt>
                <c:pt idx="52">
                  <c:v>968.02105500000005</c:v>
                </c:pt>
                <c:pt idx="53">
                  <c:v>965.71495800000002</c:v>
                </c:pt>
                <c:pt idx="54">
                  <c:v>965.71495800000002</c:v>
                </c:pt>
                <c:pt idx="55">
                  <c:v>965.71495800000002</c:v>
                </c:pt>
                <c:pt idx="56">
                  <c:v>965.71495800000002</c:v>
                </c:pt>
                <c:pt idx="57">
                  <c:v>965.71495800000002</c:v>
                </c:pt>
                <c:pt idx="58">
                  <c:v>965.71495800000002</c:v>
                </c:pt>
                <c:pt idx="59">
                  <c:v>965.71495800000002</c:v>
                </c:pt>
                <c:pt idx="60">
                  <c:v>965.71495800000002</c:v>
                </c:pt>
                <c:pt idx="61">
                  <c:v>965.71495800000002</c:v>
                </c:pt>
                <c:pt idx="62">
                  <c:v>968.52938800000004</c:v>
                </c:pt>
                <c:pt idx="63">
                  <c:v>965.71495800000002</c:v>
                </c:pt>
                <c:pt idx="64">
                  <c:v>965.71495800000002</c:v>
                </c:pt>
                <c:pt idx="65">
                  <c:v>965.44978800000001</c:v>
                </c:pt>
                <c:pt idx="66">
                  <c:v>968.26421800000003</c:v>
                </c:pt>
                <c:pt idx="67">
                  <c:v>965.44978800000001</c:v>
                </c:pt>
                <c:pt idx="68">
                  <c:v>965.44978800000001</c:v>
                </c:pt>
                <c:pt idx="69">
                  <c:v>965.44978800000001</c:v>
                </c:pt>
                <c:pt idx="70">
                  <c:v>965.44978800000001</c:v>
                </c:pt>
                <c:pt idx="71">
                  <c:v>965.44978800000001</c:v>
                </c:pt>
                <c:pt idx="72">
                  <c:v>965.44978800000001</c:v>
                </c:pt>
                <c:pt idx="73">
                  <c:v>965.44978800000001</c:v>
                </c:pt>
                <c:pt idx="74">
                  <c:v>965.44978800000001</c:v>
                </c:pt>
                <c:pt idx="75">
                  <c:v>965.44978800000001</c:v>
                </c:pt>
                <c:pt idx="76">
                  <c:v>965.44978800000001</c:v>
                </c:pt>
                <c:pt idx="77">
                  <c:v>965.44978800000001</c:v>
                </c:pt>
                <c:pt idx="78">
                  <c:v>965.44978800000001</c:v>
                </c:pt>
                <c:pt idx="79">
                  <c:v>965.44978800000001</c:v>
                </c:pt>
                <c:pt idx="80">
                  <c:v>968.26421800000003</c:v>
                </c:pt>
                <c:pt idx="81">
                  <c:v>965.44978800000001</c:v>
                </c:pt>
                <c:pt idx="82">
                  <c:v>965.44978800000001</c:v>
                </c:pt>
                <c:pt idx="83">
                  <c:v>965.44978800000001</c:v>
                </c:pt>
                <c:pt idx="84">
                  <c:v>965.44978800000001</c:v>
                </c:pt>
                <c:pt idx="85">
                  <c:v>965.44978800000001</c:v>
                </c:pt>
                <c:pt idx="86">
                  <c:v>965.44978800000001</c:v>
                </c:pt>
                <c:pt idx="87">
                  <c:v>965.44978800000001</c:v>
                </c:pt>
                <c:pt idx="88">
                  <c:v>968.26421800000003</c:v>
                </c:pt>
                <c:pt idx="89">
                  <c:v>965.44978800000001</c:v>
                </c:pt>
                <c:pt idx="90">
                  <c:v>965.44978800000001</c:v>
                </c:pt>
                <c:pt idx="91">
                  <c:v>965.44978800000001</c:v>
                </c:pt>
                <c:pt idx="92">
                  <c:v>965.44978800000001</c:v>
                </c:pt>
                <c:pt idx="93">
                  <c:v>965.44978800000001</c:v>
                </c:pt>
                <c:pt idx="94">
                  <c:v>965.44978800000001</c:v>
                </c:pt>
                <c:pt idx="95">
                  <c:v>965.44978800000001</c:v>
                </c:pt>
                <c:pt idx="96">
                  <c:v>965.44978800000001</c:v>
                </c:pt>
                <c:pt idx="97">
                  <c:v>965.44978800000001</c:v>
                </c:pt>
                <c:pt idx="98">
                  <c:v>965.44978800000001</c:v>
                </c:pt>
                <c:pt idx="99">
                  <c:v>967.77613899999994</c:v>
                </c:pt>
                <c:pt idx="100">
                  <c:v>965.44978800000001</c:v>
                </c:pt>
                <c:pt idx="101">
                  <c:v>965.44978800000001</c:v>
                </c:pt>
                <c:pt idx="102">
                  <c:v>965.44978800000001</c:v>
                </c:pt>
                <c:pt idx="103">
                  <c:v>965.44978800000001</c:v>
                </c:pt>
                <c:pt idx="104">
                  <c:v>965.44978800000001</c:v>
                </c:pt>
                <c:pt idx="105">
                  <c:v>965.44978800000001</c:v>
                </c:pt>
                <c:pt idx="106">
                  <c:v>965.44978800000001</c:v>
                </c:pt>
                <c:pt idx="107">
                  <c:v>965.44978800000001</c:v>
                </c:pt>
                <c:pt idx="108">
                  <c:v>965.44978800000001</c:v>
                </c:pt>
                <c:pt idx="109">
                  <c:v>965.44978800000001</c:v>
                </c:pt>
                <c:pt idx="110">
                  <c:v>965.44978800000001</c:v>
                </c:pt>
                <c:pt idx="111">
                  <c:v>968.26421800000003</c:v>
                </c:pt>
                <c:pt idx="112">
                  <c:v>965.44978800000001</c:v>
                </c:pt>
                <c:pt idx="113">
                  <c:v>968.26421800000003</c:v>
                </c:pt>
                <c:pt idx="114">
                  <c:v>965.44978800000001</c:v>
                </c:pt>
                <c:pt idx="115">
                  <c:v>965.44978800000001</c:v>
                </c:pt>
                <c:pt idx="116">
                  <c:v>965.44978800000001</c:v>
                </c:pt>
                <c:pt idx="117">
                  <c:v>965.44978800000001</c:v>
                </c:pt>
                <c:pt idx="118">
                  <c:v>965.44978800000001</c:v>
                </c:pt>
                <c:pt idx="119">
                  <c:v>959.55506400000002</c:v>
                </c:pt>
                <c:pt idx="120">
                  <c:v>959.55506400000002</c:v>
                </c:pt>
                <c:pt idx="121">
                  <c:v>962.36949400000003</c:v>
                </c:pt>
                <c:pt idx="122">
                  <c:v>959.55506400000002</c:v>
                </c:pt>
                <c:pt idx="123">
                  <c:v>959.55506400000002</c:v>
                </c:pt>
                <c:pt idx="124">
                  <c:v>955.50239499999998</c:v>
                </c:pt>
                <c:pt idx="125">
                  <c:v>955.50239499999998</c:v>
                </c:pt>
                <c:pt idx="126">
                  <c:v>955.50239499999998</c:v>
                </c:pt>
                <c:pt idx="127">
                  <c:v>955.50239499999998</c:v>
                </c:pt>
                <c:pt idx="128">
                  <c:v>955.50239499999998</c:v>
                </c:pt>
                <c:pt idx="129">
                  <c:v>955.50239499999998</c:v>
                </c:pt>
                <c:pt idx="130">
                  <c:v>955.50239499999998</c:v>
                </c:pt>
                <c:pt idx="131">
                  <c:v>955.50239499999998</c:v>
                </c:pt>
                <c:pt idx="132">
                  <c:v>955.50239499999998</c:v>
                </c:pt>
                <c:pt idx="133">
                  <c:v>955.50239499999998</c:v>
                </c:pt>
                <c:pt idx="134">
                  <c:v>958.31682499999999</c:v>
                </c:pt>
                <c:pt idx="135">
                  <c:v>955.50239499999998</c:v>
                </c:pt>
                <c:pt idx="136">
                  <c:v>955.50239499999998</c:v>
                </c:pt>
                <c:pt idx="137">
                  <c:v>955.50239499999998</c:v>
                </c:pt>
                <c:pt idx="138">
                  <c:v>955.50239499999998</c:v>
                </c:pt>
                <c:pt idx="139">
                  <c:v>955.50239499999998</c:v>
                </c:pt>
                <c:pt idx="140">
                  <c:v>952.05773999999997</c:v>
                </c:pt>
                <c:pt idx="141">
                  <c:v>952.05773999999997</c:v>
                </c:pt>
                <c:pt idx="142">
                  <c:v>952.05773999999997</c:v>
                </c:pt>
                <c:pt idx="143">
                  <c:v>952.05773999999997</c:v>
                </c:pt>
                <c:pt idx="144">
                  <c:v>952.05773999999997</c:v>
                </c:pt>
                <c:pt idx="145">
                  <c:v>952.05773999999997</c:v>
                </c:pt>
                <c:pt idx="146">
                  <c:v>952.05773999999997</c:v>
                </c:pt>
                <c:pt idx="147">
                  <c:v>952.05773999999997</c:v>
                </c:pt>
                <c:pt idx="148">
                  <c:v>949.56874600000003</c:v>
                </c:pt>
                <c:pt idx="149">
                  <c:v>949.56874600000003</c:v>
                </c:pt>
                <c:pt idx="150">
                  <c:v>952.38317600000005</c:v>
                </c:pt>
                <c:pt idx="151">
                  <c:v>949.56874600000003</c:v>
                </c:pt>
                <c:pt idx="152">
                  <c:v>952.38317600000005</c:v>
                </c:pt>
                <c:pt idx="153">
                  <c:v>949.56874600000003</c:v>
                </c:pt>
                <c:pt idx="154">
                  <c:v>948.11551899999995</c:v>
                </c:pt>
                <c:pt idx="155">
                  <c:v>948.11551899999995</c:v>
                </c:pt>
                <c:pt idx="156">
                  <c:v>948.11551899999995</c:v>
                </c:pt>
                <c:pt idx="157">
                  <c:v>948.11551899999995</c:v>
                </c:pt>
                <c:pt idx="158">
                  <c:v>948.11551899999995</c:v>
                </c:pt>
                <c:pt idx="159">
                  <c:v>948.11551899999995</c:v>
                </c:pt>
                <c:pt idx="160">
                  <c:v>948.11551899999995</c:v>
                </c:pt>
                <c:pt idx="161">
                  <c:v>948.11551899999995</c:v>
                </c:pt>
                <c:pt idx="162">
                  <c:v>950.92994899999997</c:v>
                </c:pt>
                <c:pt idx="163">
                  <c:v>948.11551899999995</c:v>
                </c:pt>
                <c:pt idx="164">
                  <c:v>948.11551899999995</c:v>
                </c:pt>
                <c:pt idx="165">
                  <c:v>948.11551899999995</c:v>
                </c:pt>
                <c:pt idx="166">
                  <c:v>948.11551899999995</c:v>
                </c:pt>
                <c:pt idx="167">
                  <c:v>948.11551899999995</c:v>
                </c:pt>
                <c:pt idx="168">
                  <c:v>948.11551899999995</c:v>
                </c:pt>
                <c:pt idx="169">
                  <c:v>948.11551899999995</c:v>
                </c:pt>
                <c:pt idx="170">
                  <c:v>948.11551899999995</c:v>
                </c:pt>
                <c:pt idx="171">
                  <c:v>950.92994899999997</c:v>
                </c:pt>
                <c:pt idx="172">
                  <c:v>948.11551899999995</c:v>
                </c:pt>
                <c:pt idx="173">
                  <c:v>948.11551899999995</c:v>
                </c:pt>
                <c:pt idx="174">
                  <c:v>948.11551899999995</c:v>
                </c:pt>
                <c:pt idx="175">
                  <c:v>948.11551899999995</c:v>
                </c:pt>
                <c:pt idx="176">
                  <c:v>948.11551899999995</c:v>
                </c:pt>
                <c:pt idx="177">
                  <c:v>948.11551899999995</c:v>
                </c:pt>
                <c:pt idx="178">
                  <c:v>947.57047</c:v>
                </c:pt>
                <c:pt idx="179">
                  <c:v>947.57047</c:v>
                </c:pt>
                <c:pt idx="180">
                  <c:v>947.57047</c:v>
                </c:pt>
                <c:pt idx="181">
                  <c:v>947.57047</c:v>
                </c:pt>
                <c:pt idx="182">
                  <c:v>947.57047</c:v>
                </c:pt>
                <c:pt idx="183">
                  <c:v>947.57047</c:v>
                </c:pt>
                <c:pt idx="184">
                  <c:v>947.57047</c:v>
                </c:pt>
                <c:pt idx="185">
                  <c:v>947.57047</c:v>
                </c:pt>
                <c:pt idx="186">
                  <c:v>947.57047</c:v>
                </c:pt>
                <c:pt idx="187">
                  <c:v>947.57047</c:v>
                </c:pt>
                <c:pt idx="188">
                  <c:v>947.57047</c:v>
                </c:pt>
                <c:pt idx="189">
                  <c:v>947.57047</c:v>
                </c:pt>
                <c:pt idx="190">
                  <c:v>947.57047</c:v>
                </c:pt>
                <c:pt idx="191">
                  <c:v>947.57047</c:v>
                </c:pt>
                <c:pt idx="192">
                  <c:v>947.57047</c:v>
                </c:pt>
                <c:pt idx="193">
                  <c:v>947.57047</c:v>
                </c:pt>
                <c:pt idx="194">
                  <c:v>947.57047</c:v>
                </c:pt>
                <c:pt idx="195">
                  <c:v>945.90157199999999</c:v>
                </c:pt>
                <c:pt idx="196">
                  <c:v>945.90157199999999</c:v>
                </c:pt>
                <c:pt idx="197">
                  <c:v>945.90157199999999</c:v>
                </c:pt>
                <c:pt idx="198">
                  <c:v>945.90157199999999</c:v>
                </c:pt>
                <c:pt idx="199">
                  <c:v>945.90157199999999</c:v>
                </c:pt>
                <c:pt idx="200">
                  <c:v>948.716002</c:v>
                </c:pt>
                <c:pt idx="201">
                  <c:v>948.716002</c:v>
                </c:pt>
                <c:pt idx="202">
                  <c:v>945.90157199999999</c:v>
                </c:pt>
                <c:pt idx="203">
                  <c:v>945.90157199999999</c:v>
                </c:pt>
                <c:pt idx="204">
                  <c:v>945.35652300000004</c:v>
                </c:pt>
                <c:pt idx="205">
                  <c:v>945.35652300000004</c:v>
                </c:pt>
                <c:pt idx="206">
                  <c:v>948.17095300000005</c:v>
                </c:pt>
                <c:pt idx="207">
                  <c:v>945.35652300000004</c:v>
                </c:pt>
                <c:pt idx="208">
                  <c:v>945.35652300000004</c:v>
                </c:pt>
                <c:pt idx="209">
                  <c:v>945.35652300000004</c:v>
                </c:pt>
                <c:pt idx="210">
                  <c:v>945.35652300000004</c:v>
                </c:pt>
                <c:pt idx="211">
                  <c:v>945.35652300000004</c:v>
                </c:pt>
                <c:pt idx="212">
                  <c:v>945.35652300000004</c:v>
                </c:pt>
                <c:pt idx="213">
                  <c:v>945.35652300000004</c:v>
                </c:pt>
                <c:pt idx="214">
                  <c:v>945.35652300000004</c:v>
                </c:pt>
                <c:pt idx="215">
                  <c:v>945.35652300000004</c:v>
                </c:pt>
                <c:pt idx="216">
                  <c:v>945.35652300000004</c:v>
                </c:pt>
                <c:pt idx="217">
                  <c:v>945.35652300000004</c:v>
                </c:pt>
                <c:pt idx="218">
                  <c:v>947.68287499999997</c:v>
                </c:pt>
                <c:pt idx="219">
                  <c:v>945.35652300000004</c:v>
                </c:pt>
                <c:pt idx="220">
                  <c:v>945.35652300000004</c:v>
                </c:pt>
                <c:pt idx="221">
                  <c:v>945.35652300000004</c:v>
                </c:pt>
                <c:pt idx="222">
                  <c:v>945.35652300000004</c:v>
                </c:pt>
                <c:pt idx="223">
                  <c:v>945.35652300000004</c:v>
                </c:pt>
                <c:pt idx="224">
                  <c:v>945.35652300000004</c:v>
                </c:pt>
                <c:pt idx="225">
                  <c:v>945.35652300000004</c:v>
                </c:pt>
                <c:pt idx="226">
                  <c:v>948.17095300000005</c:v>
                </c:pt>
                <c:pt idx="227">
                  <c:v>945.35652300000004</c:v>
                </c:pt>
                <c:pt idx="228">
                  <c:v>945.35652300000004</c:v>
                </c:pt>
                <c:pt idx="229">
                  <c:v>945.35652300000004</c:v>
                </c:pt>
                <c:pt idx="230">
                  <c:v>945.35652300000004</c:v>
                </c:pt>
                <c:pt idx="231">
                  <c:v>945.35652300000004</c:v>
                </c:pt>
                <c:pt idx="232">
                  <c:v>945.35652300000004</c:v>
                </c:pt>
                <c:pt idx="233">
                  <c:v>945.35652300000004</c:v>
                </c:pt>
                <c:pt idx="234">
                  <c:v>945.35652300000004</c:v>
                </c:pt>
                <c:pt idx="235">
                  <c:v>945.35652300000004</c:v>
                </c:pt>
                <c:pt idx="236">
                  <c:v>945.35652300000004</c:v>
                </c:pt>
                <c:pt idx="237">
                  <c:v>945.35652300000004</c:v>
                </c:pt>
                <c:pt idx="238">
                  <c:v>945.35652300000004</c:v>
                </c:pt>
                <c:pt idx="239">
                  <c:v>945.35652300000004</c:v>
                </c:pt>
                <c:pt idx="240">
                  <c:v>945.35652300000004</c:v>
                </c:pt>
                <c:pt idx="241">
                  <c:v>945.35652300000004</c:v>
                </c:pt>
                <c:pt idx="242">
                  <c:v>945.35652300000004</c:v>
                </c:pt>
                <c:pt idx="243">
                  <c:v>945.35652300000004</c:v>
                </c:pt>
                <c:pt idx="244">
                  <c:v>945.35652300000004</c:v>
                </c:pt>
                <c:pt idx="245">
                  <c:v>945.35652300000004</c:v>
                </c:pt>
                <c:pt idx="246">
                  <c:v>945.35652300000004</c:v>
                </c:pt>
                <c:pt idx="247">
                  <c:v>945.35652300000004</c:v>
                </c:pt>
                <c:pt idx="248">
                  <c:v>945.35652300000004</c:v>
                </c:pt>
                <c:pt idx="249">
                  <c:v>945.35652300000004</c:v>
                </c:pt>
                <c:pt idx="250">
                  <c:v>948.17095300000005</c:v>
                </c:pt>
                <c:pt idx="251">
                  <c:v>945.35652300000004</c:v>
                </c:pt>
                <c:pt idx="252">
                  <c:v>945.35652300000004</c:v>
                </c:pt>
                <c:pt idx="253">
                  <c:v>945.35652300000004</c:v>
                </c:pt>
                <c:pt idx="254">
                  <c:v>945.35652300000004</c:v>
                </c:pt>
                <c:pt idx="255">
                  <c:v>945.35652300000004</c:v>
                </c:pt>
                <c:pt idx="256">
                  <c:v>945.35652300000004</c:v>
                </c:pt>
                <c:pt idx="257">
                  <c:v>945.35652300000004</c:v>
                </c:pt>
                <c:pt idx="258">
                  <c:v>945.35652300000004</c:v>
                </c:pt>
                <c:pt idx="259">
                  <c:v>945.35652300000004</c:v>
                </c:pt>
                <c:pt idx="260">
                  <c:v>947.68287499999997</c:v>
                </c:pt>
                <c:pt idx="261">
                  <c:v>945.35652300000004</c:v>
                </c:pt>
                <c:pt idx="262">
                  <c:v>945.35652300000004</c:v>
                </c:pt>
                <c:pt idx="263">
                  <c:v>945.35652300000004</c:v>
                </c:pt>
                <c:pt idx="264">
                  <c:v>945.35652300000004</c:v>
                </c:pt>
                <c:pt idx="265">
                  <c:v>945.35652300000004</c:v>
                </c:pt>
                <c:pt idx="266">
                  <c:v>945.35652300000004</c:v>
                </c:pt>
                <c:pt idx="267">
                  <c:v>945.35652300000004</c:v>
                </c:pt>
                <c:pt idx="268">
                  <c:v>945.35652300000004</c:v>
                </c:pt>
                <c:pt idx="269">
                  <c:v>945.35652300000004</c:v>
                </c:pt>
                <c:pt idx="270">
                  <c:v>948.17095300000005</c:v>
                </c:pt>
                <c:pt idx="271">
                  <c:v>945.35652300000004</c:v>
                </c:pt>
                <c:pt idx="272">
                  <c:v>945.35652300000004</c:v>
                </c:pt>
                <c:pt idx="273">
                  <c:v>945.35652300000004</c:v>
                </c:pt>
                <c:pt idx="274">
                  <c:v>945.35652300000004</c:v>
                </c:pt>
                <c:pt idx="275">
                  <c:v>945.35652300000004</c:v>
                </c:pt>
                <c:pt idx="276">
                  <c:v>945.35652300000004</c:v>
                </c:pt>
                <c:pt idx="277">
                  <c:v>945.35652300000004</c:v>
                </c:pt>
                <c:pt idx="278">
                  <c:v>945.35652300000004</c:v>
                </c:pt>
                <c:pt idx="279">
                  <c:v>945.35652300000004</c:v>
                </c:pt>
                <c:pt idx="280">
                  <c:v>945.35652300000004</c:v>
                </c:pt>
                <c:pt idx="281">
                  <c:v>948.17095300000005</c:v>
                </c:pt>
                <c:pt idx="282">
                  <c:v>945.35652300000004</c:v>
                </c:pt>
                <c:pt idx="283">
                  <c:v>945.35652300000004</c:v>
                </c:pt>
                <c:pt idx="284">
                  <c:v>945.35652300000004</c:v>
                </c:pt>
                <c:pt idx="285">
                  <c:v>945.35652300000004</c:v>
                </c:pt>
                <c:pt idx="286">
                  <c:v>945.35652300000004</c:v>
                </c:pt>
                <c:pt idx="287">
                  <c:v>945.35652300000004</c:v>
                </c:pt>
                <c:pt idx="288">
                  <c:v>945.35652300000004</c:v>
                </c:pt>
                <c:pt idx="289">
                  <c:v>945.35652300000004</c:v>
                </c:pt>
                <c:pt idx="290">
                  <c:v>945.35652300000004</c:v>
                </c:pt>
                <c:pt idx="291">
                  <c:v>945.35652300000004</c:v>
                </c:pt>
                <c:pt idx="292">
                  <c:v>948.17095300000005</c:v>
                </c:pt>
                <c:pt idx="293">
                  <c:v>945.35652300000004</c:v>
                </c:pt>
                <c:pt idx="294">
                  <c:v>945.35652300000004</c:v>
                </c:pt>
                <c:pt idx="295">
                  <c:v>945.35652300000004</c:v>
                </c:pt>
                <c:pt idx="296">
                  <c:v>945.35652300000004</c:v>
                </c:pt>
                <c:pt idx="297">
                  <c:v>945.35652300000004</c:v>
                </c:pt>
                <c:pt idx="298">
                  <c:v>945.35652300000004</c:v>
                </c:pt>
                <c:pt idx="299">
                  <c:v>948.17095300000005</c:v>
                </c:pt>
                <c:pt idx="300">
                  <c:v>945.35652300000004</c:v>
                </c:pt>
                <c:pt idx="301">
                  <c:v>945.35652300000004</c:v>
                </c:pt>
                <c:pt idx="302">
                  <c:v>945.35652300000004</c:v>
                </c:pt>
                <c:pt idx="303">
                  <c:v>945.35652300000004</c:v>
                </c:pt>
                <c:pt idx="304">
                  <c:v>945.35652300000004</c:v>
                </c:pt>
                <c:pt idx="305">
                  <c:v>945.35652300000004</c:v>
                </c:pt>
                <c:pt idx="306">
                  <c:v>945.35652300000004</c:v>
                </c:pt>
                <c:pt idx="307">
                  <c:v>945.35652300000004</c:v>
                </c:pt>
                <c:pt idx="308">
                  <c:v>948.17095300000005</c:v>
                </c:pt>
                <c:pt idx="309">
                  <c:v>945.35652300000004</c:v>
                </c:pt>
                <c:pt idx="310">
                  <c:v>945.35652300000004</c:v>
                </c:pt>
                <c:pt idx="311">
                  <c:v>945.35652300000004</c:v>
                </c:pt>
                <c:pt idx="312">
                  <c:v>945.35652300000004</c:v>
                </c:pt>
                <c:pt idx="313">
                  <c:v>945.35652300000004</c:v>
                </c:pt>
                <c:pt idx="314">
                  <c:v>945.35652300000004</c:v>
                </c:pt>
                <c:pt idx="315">
                  <c:v>945.35652300000004</c:v>
                </c:pt>
                <c:pt idx="316">
                  <c:v>945.35652300000004</c:v>
                </c:pt>
                <c:pt idx="317">
                  <c:v>945.35652300000004</c:v>
                </c:pt>
                <c:pt idx="318">
                  <c:v>945.35652300000004</c:v>
                </c:pt>
                <c:pt idx="319">
                  <c:v>945.35652300000004</c:v>
                </c:pt>
                <c:pt idx="320">
                  <c:v>945.35652300000004</c:v>
                </c:pt>
                <c:pt idx="321">
                  <c:v>945.35652300000004</c:v>
                </c:pt>
                <c:pt idx="322">
                  <c:v>945.35652300000004</c:v>
                </c:pt>
                <c:pt idx="323">
                  <c:v>945.35652300000004</c:v>
                </c:pt>
                <c:pt idx="324">
                  <c:v>945.35652300000004</c:v>
                </c:pt>
                <c:pt idx="325">
                  <c:v>945.35652300000004</c:v>
                </c:pt>
                <c:pt idx="326">
                  <c:v>945.35652300000004</c:v>
                </c:pt>
                <c:pt idx="327">
                  <c:v>945.35652300000004</c:v>
                </c:pt>
                <c:pt idx="328">
                  <c:v>945.35652300000004</c:v>
                </c:pt>
                <c:pt idx="329">
                  <c:v>945.35652300000004</c:v>
                </c:pt>
                <c:pt idx="330">
                  <c:v>945.35652300000004</c:v>
                </c:pt>
                <c:pt idx="331">
                  <c:v>945.35652300000004</c:v>
                </c:pt>
                <c:pt idx="332">
                  <c:v>945.35652300000004</c:v>
                </c:pt>
                <c:pt idx="333">
                  <c:v>945.35652300000004</c:v>
                </c:pt>
                <c:pt idx="334">
                  <c:v>945.35652300000004</c:v>
                </c:pt>
                <c:pt idx="335">
                  <c:v>945.35652300000004</c:v>
                </c:pt>
                <c:pt idx="336">
                  <c:v>945.35652300000004</c:v>
                </c:pt>
                <c:pt idx="337">
                  <c:v>945.35652300000004</c:v>
                </c:pt>
                <c:pt idx="338">
                  <c:v>945.35652300000004</c:v>
                </c:pt>
                <c:pt idx="339">
                  <c:v>945.35652300000004</c:v>
                </c:pt>
                <c:pt idx="340">
                  <c:v>945.35652300000004</c:v>
                </c:pt>
                <c:pt idx="341">
                  <c:v>948.17095300000005</c:v>
                </c:pt>
                <c:pt idx="342">
                  <c:v>948.17095300000005</c:v>
                </c:pt>
                <c:pt idx="343">
                  <c:v>945.35652300000004</c:v>
                </c:pt>
                <c:pt idx="344">
                  <c:v>945.35652300000004</c:v>
                </c:pt>
                <c:pt idx="345">
                  <c:v>945.35652300000004</c:v>
                </c:pt>
                <c:pt idx="346">
                  <c:v>945.35652300000004</c:v>
                </c:pt>
                <c:pt idx="347">
                  <c:v>945.35652300000004</c:v>
                </c:pt>
                <c:pt idx="348">
                  <c:v>945.35652300000004</c:v>
                </c:pt>
                <c:pt idx="349">
                  <c:v>945.35652300000004</c:v>
                </c:pt>
                <c:pt idx="350">
                  <c:v>945.35652300000004</c:v>
                </c:pt>
                <c:pt idx="351">
                  <c:v>945.35652300000004</c:v>
                </c:pt>
                <c:pt idx="352">
                  <c:v>945.35652300000004</c:v>
                </c:pt>
                <c:pt idx="353">
                  <c:v>945.35652300000004</c:v>
                </c:pt>
                <c:pt idx="354">
                  <c:v>945.35652300000004</c:v>
                </c:pt>
                <c:pt idx="355">
                  <c:v>945.35652300000004</c:v>
                </c:pt>
                <c:pt idx="356">
                  <c:v>945.35652300000004</c:v>
                </c:pt>
                <c:pt idx="357">
                  <c:v>945.35652300000004</c:v>
                </c:pt>
                <c:pt idx="358">
                  <c:v>945.35652300000004</c:v>
                </c:pt>
                <c:pt idx="359">
                  <c:v>945.35652300000004</c:v>
                </c:pt>
                <c:pt idx="360">
                  <c:v>945.35652300000004</c:v>
                </c:pt>
                <c:pt idx="361">
                  <c:v>945.35652300000004</c:v>
                </c:pt>
                <c:pt idx="362">
                  <c:v>945.35652300000004</c:v>
                </c:pt>
                <c:pt idx="363">
                  <c:v>945.35652300000004</c:v>
                </c:pt>
                <c:pt idx="364">
                  <c:v>945.35652300000004</c:v>
                </c:pt>
                <c:pt idx="365">
                  <c:v>945.35652300000004</c:v>
                </c:pt>
                <c:pt idx="366">
                  <c:v>945.35652300000004</c:v>
                </c:pt>
                <c:pt idx="367">
                  <c:v>945.35652300000004</c:v>
                </c:pt>
                <c:pt idx="368">
                  <c:v>947.68287499999997</c:v>
                </c:pt>
                <c:pt idx="369">
                  <c:v>945.35652300000004</c:v>
                </c:pt>
                <c:pt idx="370">
                  <c:v>945.35652300000004</c:v>
                </c:pt>
                <c:pt idx="371">
                  <c:v>945.35652300000004</c:v>
                </c:pt>
                <c:pt idx="372">
                  <c:v>945.35652300000004</c:v>
                </c:pt>
                <c:pt idx="373">
                  <c:v>945.35652300000004</c:v>
                </c:pt>
                <c:pt idx="374">
                  <c:v>945.35652300000004</c:v>
                </c:pt>
                <c:pt idx="375">
                  <c:v>945.35652300000004</c:v>
                </c:pt>
                <c:pt idx="376">
                  <c:v>945.35652300000004</c:v>
                </c:pt>
                <c:pt idx="377">
                  <c:v>945.35652300000004</c:v>
                </c:pt>
                <c:pt idx="378">
                  <c:v>945.35652300000004</c:v>
                </c:pt>
                <c:pt idx="379">
                  <c:v>945.35652300000004</c:v>
                </c:pt>
                <c:pt idx="380">
                  <c:v>945.35652300000004</c:v>
                </c:pt>
                <c:pt idx="381">
                  <c:v>945.35652300000004</c:v>
                </c:pt>
                <c:pt idx="382">
                  <c:v>945.35652300000004</c:v>
                </c:pt>
                <c:pt idx="383">
                  <c:v>945.35652300000004</c:v>
                </c:pt>
                <c:pt idx="384">
                  <c:v>945.35652300000004</c:v>
                </c:pt>
                <c:pt idx="385">
                  <c:v>945.35652300000004</c:v>
                </c:pt>
                <c:pt idx="386">
                  <c:v>945.35652300000004</c:v>
                </c:pt>
                <c:pt idx="387">
                  <c:v>945.35652300000004</c:v>
                </c:pt>
                <c:pt idx="388">
                  <c:v>945.35652300000004</c:v>
                </c:pt>
                <c:pt idx="389">
                  <c:v>945.35652300000004</c:v>
                </c:pt>
                <c:pt idx="390">
                  <c:v>945.35652300000004</c:v>
                </c:pt>
                <c:pt idx="391">
                  <c:v>945.35652300000004</c:v>
                </c:pt>
                <c:pt idx="392">
                  <c:v>945.35652300000004</c:v>
                </c:pt>
                <c:pt idx="393">
                  <c:v>945.35652300000004</c:v>
                </c:pt>
                <c:pt idx="394">
                  <c:v>945.35652300000004</c:v>
                </c:pt>
                <c:pt idx="395">
                  <c:v>945.35652300000004</c:v>
                </c:pt>
                <c:pt idx="396">
                  <c:v>945.35652300000004</c:v>
                </c:pt>
                <c:pt idx="397">
                  <c:v>945.35652300000004</c:v>
                </c:pt>
                <c:pt idx="398">
                  <c:v>945.35652300000004</c:v>
                </c:pt>
                <c:pt idx="399">
                  <c:v>945.35652300000004</c:v>
                </c:pt>
                <c:pt idx="400">
                  <c:v>945.35652300000004</c:v>
                </c:pt>
                <c:pt idx="401">
                  <c:v>945.35652300000004</c:v>
                </c:pt>
                <c:pt idx="402">
                  <c:v>947.68287499999997</c:v>
                </c:pt>
                <c:pt idx="403">
                  <c:v>945.35652300000004</c:v>
                </c:pt>
                <c:pt idx="404">
                  <c:v>945.35652300000004</c:v>
                </c:pt>
                <c:pt idx="405">
                  <c:v>945.35652300000004</c:v>
                </c:pt>
                <c:pt idx="406">
                  <c:v>945.35652300000004</c:v>
                </c:pt>
                <c:pt idx="407">
                  <c:v>948.17095300000005</c:v>
                </c:pt>
                <c:pt idx="408">
                  <c:v>945.35652300000004</c:v>
                </c:pt>
                <c:pt idx="409">
                  <c:v>945.35652300000004</c:v>
                </c:pt>
                <c:pt idx="410">
                  <c:v>945.35652300000004</c:v>
                </c:pt>
                <c:pt idx="411">
                  <c:v>945.35652300000004</c:v>
                </c:pt>
                <c:pt idx="412">
                  <c:v>945.35652300000004</c:v>
                </c:pt>
                <c:pt idx="413">
                  <c:v>945.35652300000004</c:v>
                </c:pt>
                <c:pt idx="414">
                  <c:v>945.35652300000004</c:v>
                </c:pt>
                <c:pt idx="415">
                  <c:v>945.35652300000004</c:v>
                </c:pt>
                <c:pt idx="416">
                  <c:v>945.35652300000004</c:v>
                </c:pt>
                <c:pt idx="417">
                  <c:v>945.35652300000004</c:v>
                </c:pt>
                <c:pt idx="418">
                  <c:v>945.35652300000004</c:v>
                </c:pt>
                <c:pt idx="419">
                  <c:v>945.35652300000004</c:v>
                </c:pt>
                <c:pt idx="420">
                  <c:v>945.35652300000004</c:v>
                </c:pt>
                <c:pt idx="421">
                  <c:v>945.35652300000004</c:v>
                </c:pt>
                <c:pt idx="422">
                  <c:v>945.35652300000004</c:v>
                </c:pt>
                <c:pt idx="423">
                  <c:v>945.35652300000004</c:v>
                </c:pt>
                <c:pt idx="424">
                  <c:v>945.35652300000004</c:v>
                </c:pt>
                <c:pt idx="425">
                  <c:v>945.35652300000004</c:v>
                </c:pt>
                <c:pt idx="426">
                  <c:v>945.35652300000004</c:v>
                </c:pt>
                <c:pt idx="427">
                  <c:v>945.35652300000004</c:v>
                </c:pt>
                <c:pt idx="428">
                  <c:v>945.35652300000004</c:v>
                </c:pt>
                <c:pt idx="429">
                  <c:v>945.35652300000004</c:v>
                </c:pt>
                <c:pt idx="430">
                  <c:v>945.35652300000004</c:v>
                </c:pt>
                <c:pt idx="431">
                  <c:v>945.35652300000004</c:v>
                </c:pt>
                <c:pt idx="432">
                  <c:v>948.17095300000005</c:v>
                </c:pt>
                <c:pt idx="433">
                  <c:v>945.35652300000004</c:v>
                </c:pt>
                <c:pt idx="434">
                  <c:v>945.35652300000004</c:v>
                </c:pt>
                <c:pt idx="435">
                  <c:v>945.35652300000004</c:v>
                </c:pt>
                <c:pt idx="436">
                  <c:v>945.35652300000004</c:v>
                </c:pt>
                <c:pt idx="437">
                  <c:v>945.35652300000004</c:v>
                </c:pt>
                <c:pt idx="438">
                  <c:v>945.35652300000004</c:v>
                </c:pt>
                <c:pt idx="439">
                  <c:v>945.35652300000004</c:v>
                </c:pt>
                <c:pt idx="440">
                  <c:v>945.35652300000004</c:v>
                </c:pt>
                <c:pt idx="441">
                  <c:v>945.35652300000004</c:v>
                </c:pt>
                <c:pt idx="442">
                  <c:v>945.35652300000004</c:v>
                </c:pt>
                <c:pt idx="443">
                  <c:v>945.35652300000004</c:v>
                </c:pt>
                <c:pt idx="444">
                  <c:v>945.35652300000004</c:v>
                </c:pt>
                <c:pt idx="445">
                  <c:v>945.35652300000004</c:v>
                </c:pt>
                <c:pt idx="446">
                  <c:v>945.35652300000004</c:v>
                </c:pt>
                <c:pt idx="447">
                  <c:v>945.35652300000004</c:v>
                </c:pt>
                <c:pt idx="448">
                  <c:v>945.35652300000004</c:v>
                </c:pt>
                <c:pt idx="449">
                  <c:v>945.35652300000004</c:v>
                </c:pt>
                <c:pt idx="450">
                  <c:v>945.35652300000004</c:v>
                </c:pt>
                <c:pt idx="451">
                  <c:v>948.17095300000005</c:v>
                </c:pt>
                <c:pt idx="452">
                  <c:v>945.35652300000004</c:v>
                </c:pt>
                <c:pt idx="453">
                  <c:v>945.35652300000004</c:v>
                </c:pt>
                <c:pt idx="454">
                  <c:v>945.35652300000004</c:v>
                </c:pt>
                <c:pt idx="455">
                  <c:v>945.35652300000004</c:v>
                </c:pt>
                <c:pt idx="456">
                  <c:v>945.35652300000004</c:v>
                </c:pt>
                <c:pt idx="457">
                  <c:v>945.35652300000004</c:v>
                </c:pt>
                <c:pt idx="458">
                  <c:v>945.35652300000004</c:v>
                </c:pt>
                <c:pt idx="459">
                  <c:v>945.35652300000004</c:v>
                </c:pt>
                <c:pt idx="460">
                  <c:v>945.35652300000004</c:v>
                </c:pt>
                <c:pt idx="461">
                  <c:v>945.35652300000004</c:v>
                </c:pt>
                <c:pt idx="462">
                  <c:v>945.35652300000004</c:v>
                </c:pt>
                <c:pt idx="463">
                  <c:v>945.35652300000004</c:v>
                </c:pt>
                <c:pt idx="464">
                  <c:v>945.35652300000004</c:v>
                </c:pt>
                <c:pt idx="465">
                  <c:v>945.35652300000004</c:v>
                </c:pt>
                <c:pt idx="466">
                  <c:v>945.35652300000004</c:v>
                </c:pt>
                <c:pt idx="467">
                  <c:v>945.35652300000004</c:v>
                </c:pt>
                <c:pt idx="468">
                  <c:v>945.35652300000004</c:v>
                </c:pt>
                <c:pt idx="469">
                  <c:v>945.35652300000004</c:v>
                </c:pt>
                <c:pt idx="470">
                  <c:v>945.35652300000004</c:v>
                </c:pt>
                <c:pt idx="471">
                  <c:v>945.35652300000004</c:v>
                </c:pt>
                <c:pt idx="472">
                  <c:v>945.35652300000004</c:v>
                </c:pt>
                <c:pt idx="473">
                  <c:v>945.35652300000004</c:v>
                </c:pt>
                <c:pt idx="474">
                  <c:v>945.35652300000004</c:v>
                </c:pt>
                <c:pt idx="475">
                  <c:v>948.17095300000005</c:v>
                </c:pt>
                <c:pt idx="476">
                  <c:v>945.35652300000004</c:v>
                </c:pt>
                <c:pt idx="477">
                  <c:v>945.35652300000004</c:v>
                </c:pt>
                <c:pt idx="478">
                  <c:v>945.35652300000004</c:v>
                </c:pt>
                <c:pt idx="479">
                  <c:v>945.35652300000004</c:v>
                </c:pt>
                <c:pt idx="480">
                  <c:v>945.35652300000004</c:v>
                </c:pt>
                <c:pt idx="481">
                  <c:v>945.35652300000004</c:v>
                </c:pt>
                <c:pt idx="482">
                  <c:v>945.35652300000004</c:v>
                </c:pt>
                <c:pt idx="483">
                  <c:v>945.35652300000004</c:v>
                </c:pt>
                <c:pt idx="484">
                  <c:v>945.35652300000004</c:v>
                </c:pt>
                <c:pt idx="485">
                  <c:v>948.17095300000005</c:v>
                </c:pt>
                <c:pt idx="486">
                  <c:v>945.35652300000004</c:v>
                </c:pt>
                <c:pt idx="487">
                  <c:v>945.35652300000004</c:v>
                </c:pt>
                <c:pt idx="488">
                  <c:v>945.35652300000004</c:v>
                </c:pt>
                <c:pt idx="489">
                  <c:v>945.35652300000004</c:v>
                </c:pt>
                <c:pt idx="490">
                  <c:v>945.35652300000004</c:v>
                </c:pt>
                <c:pt idx="491">
                  <c:v>945.35652300000004</c:v>
                </c:pt>
                <c:pt idx="492">
                  <c:v>945.35652300000004</c:v>
                </c:pt>
                <c:pt idx="493">
                  <c:v>945.35652300000004</c:v>
                </c:pt>
                <c:pt idx="494">
                  <c:v>945.35652300000004</c:v>
                </c:pt>
                <c:pt idx="495">
                  <c:v>948.17095300000005</c:v>
                </c:pt>
                <c:pt idx="496">
                  <c:v>945.35652300000004</c:v>
                </c:pt>
                <c:pt idx="497">
                  <c:v>945.35652300000004</c:v>
                </c:pt>
                <c:pt idx="498">
                  <c:v>945.35652300000004</c:v>
                </c:pt>
                <c:pt idx="499">
                  <c:v>945.35652300000004</c:v>
                </c:pt>
                <c:pt idx="500">
                  <c:v>945.35652300000004</c:v>
                </c:pt>
                <c:pt idx="501">
                  <c:v>945.35652300000004</c:v>
                </c:pt>
                <c:pt idx="502">
                  <c:v>945.35652300000004</c:v>
                </c:pt>
                <c:pt idx="503">
                  <c:v>945.35652300000004</c:v>
                </c:pt>
                <c:pt idx="504">
                  <c:v>945.35652300000004</c:v>
                </c:pt>
                <c:pt idx="505">
                  <c:v>945.35652300000004</c:v>
                </c:pt>
                <c:pt idx="506">
                  <c:v>945.35652300000004</c:v>
                </c:pt>
                <c:pt idx="507">
                  <c:v>945.35652300000004</c:v>
                </c:pt>
                <c:pt idx="508">
                  <c:v>945.35652300000004</c:v>
                </c:pt>
                <c:pt idx="509">
                  <c:v>945.35652300000004</c:v>
                </c:pt>
                <c:pt idx="510">
                  <c:v>945.35652300000004</c:v>
                </c:pt>
                <c:pt idx="511">
                  <c:v>945.35652300000004</c:v>
                </c:pt>
                <c:pt idx="512">
                  <c:v>945.35652300000004</c:v>
                </c:pt>
                <c:pt idx="513">
                  <c:v>948.17095300000005</c:v>
                </c:pt>
                <c:pt idx="514">
                  <c:v>945.35652300000004</c:v>
                </c:pt>
                <c:pt idx="515">
                  <c:v>945.35652300000004</c:v>
                </c:pt>
                <c:pt idx="516">
                  <c:v>945.35652300000004</c:v>
                </c:pt>
                <c:pt idx="517">
                  <c:v>945.35652300000004</c:v>
                </c:pt>
                <c:pt idx="518">
                  <c:v>945.35652300000004</c:v>
                </c:pt>
                <c:pt idx="519">
                  <c:v>945.35652300000004</c:v>
                </c:pt>
                <c:pt idx="520">
                  <c:v>945.35652300000004</c:v>
                </c:pt>
                <c:pt idx="521">
                  <c:v>945.35652300000004</c:v>
                </c:pt>
                <c:pt idx="522">
                  <c:v>945.35652300000004</c:v>
                </c:pt>
                <c:pt idx="523">
                  <c:v>945.35652300000004</c:v>
                </c:pt>
                <c:pt idx="524">
                  <c:v>945.35652300000004</c:v>
                </c:pt>
                <c:pt idx="525">
                  <c:v>945.35652300000004</c:v>
                </c:pt>
                <c:pt idx="526">
                  <c:v>945.35652300000004</c:v>
                </c:pt>
                <c:pt idx="527">
                  <c:v>945.35652300000004</c:v>
                </c:pt>
                <c:pt idx="528">
                  <c:v>945.35652300000004</c:v>
                </c:pt>
                <c:pt idx="529">
                  <c:v>945.35652300000004</c:v>
                </c:pt>
                <c:pt idx="530">
                  <c:v>945.35652300000004</c:v>
                </c:pt>
                <c:pt idx="531">
                  <c:v>945.35652300000004</c:v>
                </c:pt>
                <c:pt idx="532">
                  <c:v>945.35652300000004</c:v>
                </c:pt>
                <c:pt idx="533">
                  <c:v>945.35652300000004</c:v>
                </c:pt>
                <c:pt idx="534">
                  <c:v>945.35652300000004</c:v>
                </c:pt>
                <c:pt idx="535">
                  <c:v>945.35652300000004</c:v>
                </c:pt>
                <c:pt idx="536">
                  <c:v>945.35652300000004</c:v>
                </c:pt>
                <c:pt idx="537">
                  <c:v>948.17095300000005</c:v>
                </c:pt>
                <c:pt idx="538">
                  <c:v>948.17095300000005</c:v>
                </c:pt>
                <c:pt idx="539">
                  <c:v>945.35652300000004</c:v>
                </c:pt>
                <c:pt idx="540">
                  <c:v>948.17095300000005</c:v>
                </c:pt>
                <c:pt idx="541">
                  <c:v>945.35652300000004</c:v>
                </c:pt>
                <c:pt idx="542">
                  <c:v>945.35652300000004</c:v>
                </c:pt>
                <c:pt idx="543">
                  <c:v>945.35652300000004</c:v>
                </c:pt>
                <c:pt idx="544">
                  <c:v>945.35652300000004</c:v>
                </c:pt>
                <c:pt idx="545">
                  <c:v>945.35652300000004</c:v>
                </c:pt>
                <c:pt idx="546">
                  <c:v>945.35652300000004</c:v>
                </c:pt>
                <c:pt idx="547">
                  <c:v>945.35652300000004</c:v>
                </c:pt>
                <c:pt idx="548">
                  <c:v>945.35652300000004</c:v>
                </c:pt>
                <c:pt idx="549">
                  <c:v>945.35652300000004</c:v>
                </c:pt>
                <c:pt idx="550">
                  <c:v>945.35652300000004</c:v>
                </c:pt>
                <c:pt idx="551">
                  <c:v>945.35652300000004</c:v>
                </c:pt>
                <c:pt idx="552">
                  <c:v>948.17095300000005</c:v>
                </c:pt>
                <c:pt idx="553">
                  <c:v>945.35652300000004</c:v>
                </c:pt>
                <c:pt idx="554">
                  <c:v>945.35652300000004</c:v>
                </c:pt>
                <c:pt idx="555">
                  <c:v>945.35652300000004</c:v>
                </c:pt>
                <c:pt idx="556">
                  <c:v>945.35652300000004</c:v>
                </c:pt>
                <c:pt idx="557">
                  <c:v>945.35652300000004</c:v>
                </c:pt>
                <c:pt idx="558">
                  <c:v>945.35652300000004</c:v>
                </c:pt>
                <c:pt idx="559">
                  <c:v>945.35652300000004</c:v>
                </c:pt>
                <c:pt idx="560">
                  <c:v>945.35652300000004</c:v>
                </c:pt>
                <c:pt idx="561">
                  <c:v>945.35652300000004</c:v>
                </c:pt>
                <c:pt idx="562">
                  <c:v>945.35652300000004</c:v>
                </c:pt>
                <c:pt idx="563">
                  <c:v>945.35652300000004</c:v>
                </c:pt>
                <c:pt idx="564">
                  <c:v>945.35652300000004</c:v>
                </c:pt>
                <c:pt idx="565">
                  <c:v>945.35652300000004</c:v>
                </c:pt>
                <c:pt idx="566">
                  <c:v>945.35652300000004</c:v>
                </c:pt>
                <c:pt idx="567">
                  <c:v>945.35652300000004</c:v>
                </c:pt>
                <c:pt idx="568">
                  <c:v>945.35652300000004</c:v>
                </c:pt>
                <c:pt idx="569">
                  <c:v>945.35652300000004</c:v>
                </c:pt>
                <c:pt idx="570">
                  <c:v>948.17095300000005</c:v>
                </c:pt>
                <c:pt idx="571">
                  <c:v>948.17095300000005</c:v>
                </c:pt>
                <c:pt idx="572">
                  <c:v>945.35652300000004</c:v>
                </c:pt>
                <c:pt idx="573">
                  <c:v>945.35652300000004</c:v>
                </c:pt>
                <c:pt idx="574">
                  <c:v>945.35652300000004</c:v>
                </c:pt>
                <c:pt idx="575">
                  <c:v>945.35652300000004</c:v>
                </c:pt>
                <c:pt idx="576">
                  <c:v>945.35652300000004</c:v>
                </c:pt>
                <c:pt idx="577">
                  <c:v>945.35652300000004</c:v>
                </c:pt>
                <c:pt idx="578">
                  <c:v>945.35652300000004</c:v>
                </c:pt>
                <c:pt idx="579">
                  <c:v>945.35652300000004</c:v>
                </c:pt>
                <c:pt idx="580">
                  <c:v>945.35652300000004</c:v>
                </c:pt>
                <c:pt idx="581">
                  <c:v>945.35652300000004</c:v>
                </c:pt>
                <c:pt idx="582">
                  <c:v>945.35652300000004</c:v>
                </c:pt>
                <c:pt idx="583">
                  <c:v>945.35652300000004</c:v>
                </c:pt>
                <c:pt idx="584">
                  <c:v>945.35652300000004</c:v>
                </c:pt>
                <c:pt idx="585">
                  <c:v>945.35652300000004</c:v>
                </c:pt>
                <c:pt idx="586">
                  <c:v>945.35652300000004</c:v>
                </c:pt>
                <c:pt idx="587">
                  <c:v>945.35652300000004</c:v>
                </c:pt>
                <c:pt idx="588">
                  <c:v>945.35652300000004</c:v>
                </c:pt>
                <c:pt idx="589">
                  <c:v>945.35652300000004</c:v>
                </c:pt>
                <c:pt idx="590">
                  <c:v>945.35652300000004</c:v>
                </c:pt>
                <c:pt idx="591">
                  <c:v>945.35652300000004</c:v>
                </c:pt>
                <c:pt idx="592">
                  <c:v>945.35652300000004</c:v>
                </c:pt>
                <c:pt idx="593">
                  <c:v>945.35652300000004</c:v>
                </c:pt>
                <c:pt idx="594">
                  <c:v>945.35652300000004</c:v>
                </c:pt>
                <c:pt idx="595">
                  <c:v>945.35652300000004</c:v>
                </c:pt>
                <c:pt idx="596">
                  <c:v>945.35652300000004</c:v>
                </c:pt>
                <c:pt idx="597">
                  <c:v>945.35652300000004</c:v>
                </c:pt>
                <c:pt idx="598">
                  <c:v>948.17095300000005</c:v>
                </c:pt>
                <c:pt idx="599">
                  <c:v>945.35652300000004</c:v>
                </c:pt>
                <c:pt idx="600">
                  <c:v>945.35652300000004</c:v>
                </c:pt>
                <c:pt idx="601">
                  <c:v>945.35652300000004</c:v>
                </c:pt>
                <c:pt idx="602">
                  <c:v>945.35652300000004</c:v>
                </c:pt>
                <c:pt idx="603">
                  <c:v>945.35652300000004</c:v>
                </c:pt>
                <c:pt idx="604">
                  <c:v>948.17095300000005</c:v>
                </c:pt>
                <c:pt idx="605">
                  <c:v>945.35652300000004</c:v>
                </c:pt>
                <c:pt idx="606">
                  <c:v>945.35652300000004</c:v>
                </c:pt>
                <c:pt idx="607">
                  <c:v>945.35652300000004</c:v>
                </c:pt>
                <c:pt idx="608">
                  <c:v>945.35652300000004</c:v>
                </c:pt>
                <c:pt idx="609">
                  <c:v>945.35652300000004</c:v>
                </c:pt>
                <c:pt idx="610">
                  <c:v>945.35652300000004</c:v>
                </c:pt>
                <c:pt idx="611">
                  <c:v>945.35652300000004</c:v>
                </c:pt>
                <c:pt idx="612">
                  <c:v>945.35652300000004</c:v>
                </c:pt>
                <c:pt idx="613">
                  <c:v>948.17095300000005</c:v>
                </c:pt>
                <c:pt idx="614">
                  <c:v>948.17095300000005</c:v>
                </c:pt>
                <c:pt idx="615">
                  <c:v>945.35652300000004</c:v>
                </c:pt>
                <c:pt idx="616">
                  <c:v>945.35652300000004</c:v>
                </c:pt>
                <c:pt idx="617">
                  <c:v>945.35652300000004</c:v>
                </c:pt>
                <c:pt idx="618">
                  <c:v>945.35652300000004</c:v>
                </c:pt>
                <c:pt idx="619">
                  <c:v>945.35652300000004</c:v>
                </c:pt>
                <c:pt idx="620">
                  <c:v>948.17095300000005</c:v>
                </c:pt>
                <c:pt idx="621">
                  <c:v>945.35652300000004</c:v>
                </c:pt>
                <c:pt idx="622">
                  <c:v>945.35652300000004</c:v>
                </c:pt>
                <c:pt idx="623">
                  <c:v>945.35652300000004</c:v>
                </c:pt>
                <c:pt idx="624">
                  <c:v>945.35652300000004</c:v>
                </c:pt>
                <c:pt idx="625">
                  <c:v>945.35652300000004</c:v>
                </c:pt>
                <c:pt idx="626">
                  <c:v>945.35652300000004</c:v>
                </c:pt>
                <c:pt idx="627">
                  <c:v>945.35652300000004</c:v>
                </c:pt>
                <c:pt idx="628">
                  <c:v>945.35652300000004</c:v>
                </c:pt>
                <c:pt idx="629">
                  <c:v>945.35652300000004</c:v>
                </c:pt>
                <c:pt idx="630">
                  <c:v>945.35652300000004</c:v>
                </c:pt>
                <c:pt idx="631">
                  <c:v>945.35652300000004</c:v>
                </c:pt>
                <c:pt idx="632">
                  <c:v>945.35652300000004</c:v>
                </c:pt>
                <c:pt idx="633">
                  <c:v>945.35652300000004</c:v>
                </c:pt>
                <c:pt idx="634">
                  <c:v>945.35652300000004</c:v>
                </c:pt>
                <c:pt idx="635">
                  <c:v>945.35652300000004</c:v>
                </c:pt>
                <c:pt idx="636">
                  <c:v>945.35652300000004</c:v>
                </c:pt>
                <c:pt idx="637">
                  <c:v>945.35652300000004</c:v>
                </c:pt>
                <c:pt idx="638">
                  <c:v>945.35652300000004</c:v>
                </c:pt>
                <c:pt idx="639">
                  <c:v>945.35652300000004</c:v>
                </c:pt>
                <c:pt idx="640">
                  <c:v>945.35652300000004</c:v>
                </c:pt>
                <c:pt idx="641">
                  <c:v>945.35652300000004</c:v>
                </c:pt>
                <c:pt idx="642">
                  <c:v>948.17095300000005</c:v>
                </c:pt>
                <c:pt idx="643">
                  <c:v>945.35652300000004</c:v>
                </c:pt>
                <c:pt idx="644">
                  <c:v>945.35652300000004</c:v>
                </c:pt>
                <c:pt idx="645">
                  <c:v>948.17095300000005</c:v>
                </c:pt>
                <c:pt idx="646">
                  <c:v>948.17095300000005</c:v>
                </c:pt>
                <c:pt idx="647">
                  <c:v>945.35652300000004</c:v>
                </c:pt>
                <c:pt idx="648">
                  <c:v>945.35652300000004</c:v>
                </c:pt>
                <c:pt idx="649">
                  <c:v>945.35652300000004</c:v>
                </c:pt>
                <c:pt idx="650">
                  <c:v>945.35652300000004</c:v>
                </c:pt>
                <c:pt idx="651">
                  <c:v>945.35652300000004</c:v>
                </c:pt>
                <c:pt idx="652">
                  <c:v>945.35652300000004</c:v>
                </c:pt>
                <c:pt idx="653">
                  <c:v>945.35652300000004</c:v>
                </c:pt>
                <c:pt idx="654">
                  <c:v>948.17095300000005</c:v>
                </c:pt>
                <c:pt idx="655">
                  <c:v>945.35652300000004</c:v>
                </c:pt>
                <c:pt idx="656">
                  <c:v>948.17095300000005</c:v>
                </c:pt>
                <c:pt idx="657">
                  <c:v>948.17095300000005</c:v>
                </c:pt>
                <c:pt idx="658">
                  <c:v>945.35652300000004</c:v>
                </c:pt>
                <c:pt idx="659">
                  <c:v>945.35652300000004</c:v>
                </c:pt>
                <c:pt idx="660">
                  <c:v>945.35652300000004</c:v>
                </c:pt>
                <c:pt idx="661">
                  <c:v>945.35652300000004</c:v>
                </c:pt>
                <c:pt idx="662">
                  <c:v>945.35652300000004</c:v>
                </c:pt>
                <c:pt idx="663">
                  <c:v>945.35652300000004</c:v>
                </c:pt>
                <c:pt idx="664">
                  <c:v>945.35652300000004</c:v>
                </c:pt>
                <c:pt idx="665">
                  <c:v>945.35652300000004</c:v>
                </c:pt>
                <c:pt idx="666">
                  <c:v>945.35652300000004</c:v>
                </c:pt>
                <c:pt idx="667">
                  <c:v>945.35652300000004</c:v>
                </c:pt>
                <c:pt idx="668">
                  <c:v>945.35652300000004</c:v>
                </c:pt>
                <c:pt idx="669">
                  <c:v>945.35652300000004</c:v>
                </c:pt>
                <c:pt idx="670">
                  <c:v>945.35652300000004</c:v>
                </c:pt>
                <c:pt idx="671">
                  <c:v>945.35652300000004</c:v>
                </c:pt>
                <c:pt idx="672">
                  <c:v>948.17095300000005</c:v>
                </c:pt>
                <c:pt idx="673">
                  <c:v>945.35652300000004</c:v>
                </c:pt>
                <c:pt idx="674">
                  <c:v>948.17095300000005</c:v>
                </c:pt>
                <c:pt idx="675">
                  <c:v>945.35652300000004</c:v>
                </c:pt>
                <c:pt idx="676">
                  <c:v>945.35652300000004</c:v>
                </c:pt>
                <c:pt idx="677">
                  <c:v>945.35652300000004</c:v>
                </c:pt>
                <c:pt idx="678">
                  <c:v>945.35652300000004</c:v>
                </c:pt>
                <c:pt idx="679">
                  <c:v>945.35652300000004</c:v>
                </c:pt>
                <c:pt idx="680">
                  <c:v>945.35652300000004</c:v>
                </c:pt>
                <c:pt idx="681">
                  <c:v>945.35652300000004</c:v>
                </c:pt>
                <c:pt idx="682">
                  <c:v>945.35652300000004</c:v>
                </c:pt>
                <c:pt idx="683">
                  <c:v>945.35652300000004</c:v>
                </c:pt>
                <c:pt idx="684">
                  <c:v>948.17095300000005</c:v>
                </c:pt>
                <c:pt idx="685">
                  <c:v>945.35652300000004</c:v>
                </c:pt>
                <c:pt idx="686">
                  <c:v>945.35652300000004</c:v>
                </c:pt>
                <c:pt idx="687">
                  <c:v>945.35652300000004</c:v>
                </c:pt>
                <c:pt idx="688">
                  <c:v>948.17095300000005</c:v>
                </c:pt>
                <c:pt idx="689">
                  <c:v>945.35652300000004</c:v>
                </c:pt>
                <c:pt idx="690">
                  <c:v>945.35652300000004</c:v>
                </c:pt>
                <c:pt idx="691">
                  <c:v>945.35652300000004</c:v>
                </c:pt>
                <c:pt idx="692">
                  <c:v>945.35652300000004</c:v>
                </c:pt>
                <c:pt idx="693">
                  <c:v>945.35652300000004</c:v>
                </c:pt>
                <c:pt idx="694">
                  <c:v>945.35652300000004</c:v>
                </c:pt>
                <c:pt idx="695">
                  <c:v>945.35652300000004</c:v>
                </c:pt>
                <c:pt idx="696">
                  <c:v>945.35652300000004</c:v>
                </c:pt>
                <c:pt idx="697">
                  <c:v>945.35652300000004</c:v>
                </c:pt>
                <c:pt idx="698">
                  <c:v>945.35652300000004</c:v>
                </c:pt>
                <c:pt idx="699">
                  <c:v>945.35652300000004</c:v>
                </c:pt>
                <c:pt idx="700">
                  <c:v>945.35652300000004</c:v>
                </c:pt>
                <c:pt idx="701">
                  <c:v>945.35652300000004</c:v>
                </c:pt>
                <c:pt idx="702">
                  <c:v>945.35652300000004</c:v>
                </c:pt>
                <c:pt idx="703">
                  <c:v>945.35652300000004</c:v>
                </c:pt>
                <c:pt idx="704">
                  <c:v>945.35652300000004</c:v>
                </c:pt>
                <c:pt idx="705">
                  <c:v>945.35652300000004</c:v>
                </c:pt>
                <c:pt idx="706">
                  <c:v>945.35652300000004</c:v>
                </c:pt>
                <c:pt idx="707">
                  <c:v>945.35652300000004</c:v>
                </c:pt>
                <c:pt idx="708">
                  <c:v>945.35652300000004</c:v>
                </c:pt>
                <c:pt idx="709">
                  <c:v>945.35652300000004</c:v>
                </c:pt>
                <c:pt idx="710">
                  <c:v>945.35652300000004</c:v>
                </c:pt>
                <c:pt idx="711">
                  <c:v>945.35652300000004</c:v>
                </c:pt>
                <c:pt idx="712">
                  <c:v>945.35652300000004</c:v>
                </c:pt>
                <c:pt idx="713">
                  <c:v>945.35652300000004</c:v>
                </c:pt>
                <c:pt idx="714">
                  <c:v>945.35652300000004</c:v>
                </c:pt>
                <c:pt idx="715">
                  <c:v>945.35652300000004</c:v>
                </c:pt>
                <c:pt idx="716">
                  <c:v>945.35652300000004</c:v>
                </c:pt>
                <c:pt idx="717">
                  <c:v>945.35652300000004</c:v>
                </c:pt>
                <c:pt idx="718">
                  <c:v>945.35652300000004</c:v>
                </c:pt>
                <c:pt idx="719">
                  <c:v>948.17095300000005</c:v>
                </c:pt>
                <c:pt idx="720">
                  <c:v>945.35652300000004</c:v>
                </c:pt>
                <c:pt idx="721">
                  <c:v>945.35652300000004</c:v>
                </c:pt>
                <c:pt idx="722">
                  <c:v>945.35652300000004</c:v>
                </c:pt>
                <c:pt idx="723">
                  <c:v>945.35652300000004</c:v>
                </c:pt>
                <c:pt idx="724">
                  <c:v>945.35652300000004</c:v>
                </c:pt>
                <c:pt idx="725">
                  <c:v>945.35652300000004</c:v>
                </c:pt>
                <c:pt idx="726">
                  <c:v>945.35652300000004</c:v>
                </c:pt>
                <c:pt idx="727">
                  <c:v>945.35652300000004</c:v>
                </c:pt>
                <c:pt idx="728">
                  <c:v>945.35652300000004</c:v>
                </c:pt>
                <c:pt idx="729">
                  <c:v>945.35652300000004</c:v>
                </c:pt>
                <c:pt idx="730">
                  <c:v>948.17095300000005</c:v>
                </c:pt>
                <c:pt idx="731">
                  <c:v>945.35652300000004</c:v>
                </c:pt>
                <c:pt idx="732">
                  <c:v>945.35652300000004</c:v>
                </c:pt>
                <c:pt idx="733">
                  <c:v>945.35652300000004</c:v>
                </c:pt>
                <c:pt idx="734">
                  <c:v>945.35652300000004</c:v>
                </c:pt>
                <c:pt idx="735">
                  <c:v>945.35652300000004</c:v>
                </c:pt>
                <c:pt idx="736">
                  <c:v>945.35652300000004</c:v>
                </c:pt>
                <c:pt idx="737">
                  <c:v>945.35652300000004</c:v>
                </c:pt>
                <c:pt idx="738">
                  <c:v>945.35652300000004</c:v>
                </c:pt>
                <c:pt idx="739">
                  <c:v>948.17095300000005</c:v>
                </c:pt>
                <c:pt idx="740">
                  <c:v>945.35652300000004</c:v>
                </c:pt>
                <c:pt idx="741">
                  <c:v>945.35652300000004</c:v>
                </c:pt>
                <c:pt idx="742">
                  <c:v>945.35652300000004</c:v>
                </c:pt>
                <c:pt idx="743">
                  <c:v>945.35652300000004</c:v>
                </c:pt>
                <c:pt idx="744">
                  <c:v>945.35652300000004</c:v>
                </c:pt>
                <c:pt idx="745">
                  <c:v>948.17095300000005</c:v>
                </c:pt>
                <c:pt idx="746">
                  <c:v>945.35652300000004</c:v>
                </c:pt>
                <c:pt idx="747">
                  <c:v>945.35652300000004</c:v>
                </c:pt>
                <c:pt idx="748">
                  <c:v>945.35652300000004</c:v>
                </c:pt>
                <c:pt idx="749">
                  <c:v>947.96052899999995</c:v>
                </c:pt>
                <c:pt idx="750">
                  <c:v>945.14609900000005</c:v>
                </c:pt>
                <c:pt idx="751">
                  <c:v>945.14609900000005</c:v>
                </c:pt>
                <c:pt idx="752">
                  <c:v>947.96052899999995</c:v>
                </c:pt>
                <c:pt idx="753">
                  <c:v>945.14609900000005</c:v>
                </c:pt>
                <c:pt idx="754">
                  <c:v>945.14609900000005</c:v>
                </c:pt>
                <c:pt idx="755">
                  <c:v>945.14609900000005</c:v>
                </c:pt>
                <c:pt idx="756">
                  <c:v>945.14609900000005</c:v>
                </c:pt>
                <c:pt idx="757">
                  <c:v>945.14609900000005</c:v>
                </c:pt>
                <c:pt idx="758">
                  <c:v>945.14609900000005</c:v>
                </c:pt>
                <c:pt idx="759">
                  <c:v>945.14609900000005</c:v>
                </c:pt>
                <c:pt idx="760">
                  <c:v>945.14609900000005</c:v>
                </c:pt>
                <c:pt idx="761">
                  <c:v>945.14609900000005</c:v>
                </c:pt>
                <c:pt idx="762">
                  <c:v>945.14609900000005</c:v>
                </c:pt>
                <c:pt idx="763">
                  <c:v>941.65780700000005</c:v>
                </c:pt>
                <c:pt idx="764">
                  <c:v>941.65780700000005</c:v>
                </c:pt>
                <c:pt idx="765">
                  <c:v>941.65780700000005</c:v>
                </c:pt>
                <c:pt idx="766">
                  <c:v>941.65780700000005</c:v>
                </c:pt>
                <c:pt idx="767">
                  <c:v>941.65780700000005</c:v>
                </c:pt>
                <c:pt idx="768">
                  <c:v>941.65780700000005</c:v>
                </c:pt>
                <c:pt idx="769">
                  <c:v>941.65780700000005</c:v>
                </c:pt>
                <c:pt idx="770">
                  <c:v>941.65780700000005</c:v>
                </c:pt>
                <c:pt idx="771">
                  <c:v>941.65780700000005</c:v>
                </c:pt>
                <c:pt idx="772">
                  <c:v>941.65780700000005</c:v>
                </c:pt>
                <c:pt idx="773">
                  <c:v>941.65780700000005</c:v>
                </c:pt>
                <c:pt idx="774">
                  <c:v>941.65780700000005</c:v>
                </c:pt>
                <c:pt idx="775">
                  <c:v>941.65780700000005</c:v>
                </c:pt>
                <c:pt idx="776">
                  <c:v>941.65780700000005</c:v>
                </c:pt>
                <c:pt idx="777">
                  <c:v>941.65780700000005</c:v>
                </c:pt>
                <c:pt idx="778">
                  <c:v>941.65780700000005</c:v>
                </c:pt>
                <c:pt idx="779">
                  <c:v>940.09638600000005</c:v>
                </c:pt>
                <c:pt idx="780">
                  <c:v>939.69082500000002</c:v>
                </c:pt>
                <c:pt idx="781">
                  <c:v>939.69082500000002</c:v>
                </c:pt>
                <c:pt idx="782">
                  <c:v>939.69082500000002</c:v>
                </c:pt>
                <c:pt idx="783">
                  <c:v>939.69082500000002</c:v>
                </c:pt>
                <c:pt idx="784">
                  <c:v>939.69082500000002</c:v>
                </c:pt>
                <c:pt idx="785">
                  <c:v>939.69082500000002</c:v>
                </c:pt>
                <c:pt idx="786">
                  <c:v>939.69082500000002</c:v>
                </c:pt>
                <c:pt idx="787">
                  <c:v>939.69082500000002</c:v>
                </c:pt>
                <c:pt idx="788">
                  <c:v>939.69082500000002</c:v>
                </c:pt>
                <c:pt idx="789">
                  <c:v>939.69082500000002</c:v>
                </c:pt>
                <c:pt idx="790">
                  <c:v>939.69082500000002</c:v>
                </c:pt>
                <c:pt idx="791">
                  <c:v>939.69082500000002</c:v>
                </c:pt>
                <c:pt idx="792">
                  <c:v>937.49271599999997</c:v>
                </c:pt>
                <c:pt idx="793">
                  <c:v>937.49271599999997</c:v>
                </c:pt>
                <c:pt idx="794">
                  <c:v>937.49271599999997</c:v>
                </c:pt>
                <c:pt idx="795">
                  <c:v>937.49271599999997</c:v>
                </c:pt>
                <c:pt idx="796">
                  <c:v>937.49271599999997</c:v>
                </c:pt>
                <c:pt idx="797">
                  <c:v>937.49271599999997</c:v>
                </c:pt>
                <c:pt idx="798">
                  <c:v>937.49271599999997</c:v>
                </c:pt>
                <c:pt idx="799">
                  <c:v>937.49271599999997</c:v>
                </c:pt>
                <c:pt idx="800">
                  <c:v>937.49271599999997</c:v>
                </c:pt>
                <c:pt idx="801">
                  <c:v>937.49271599999997</c:v>
                </c:pt>
                <c:pt idx="802">
                  <c:v>940.30714599999999</c:v>
                </c:pt>
                <c:pt idx="803">
                  <c:v>937.49271599999997</c:v>
                </c:pt>
                <c:pt idx="804">
                  <c:v>937.49271599999997</c:v>
                </c:pt>
                <c:pt idx="805">
                  <c:v>937.49271599999997</c:v>
                </c:pt>
                <c:pt idx="806">
                  <c:v>937.49271599999997</c:v>
                </c:pt>
                <c:pt idx="807">
                  <c:v>937.49271599999997</c:v>
                </c:pt>
                <c:pt idx="808">
                  <c:v>937.49271599999997</c:v>
                </c:pt>
                <c:pt idx="809">
                  <c:v>937.49271599999997</c:v>
                </c:pt>
                <c:pt idx="810">
                  <c:v>937.49271599999997</c:v>
                </c:pt>
                <c:pt idx="811">
                  <c:v>937.49271599999997</c:v>
                </c:pt>
                <c:pt idx="812">
                  <c:v>940.30714599999999</c:v>
                </c:pt>
                <c:pt idx="813">
                  <c:v>937.49271599999997</c:v>
                </c:pt>
                <c:pt idx="814">
                  <c:v>937.49271599999997</c:v>
                </c:pt>
                <c:pt idx="815">
                  <c:v>937.49271599999997</c:v>
                </c:pt>
                <c:pt idx="816">
                  <c:v>937.49271599999997</c:v>
                </c:pt>
                <c:pt idx="817">
                  <c:v>937.49271599999997</c:v>
                </c:pt>
                <c:pt idx="818">
                  <c:v>937.49271599999997</c:v>
                </c:pt>
                <c:pt idx="819">
                  <c:v>937.49271599999997</c:v>
                </c:pt>
                <c:pt idx="820">
                  <c:v>937.49271599999997</c:v>
                </c:pt>
                <c:pt idx="821">
                  <c:v>937.49271599999997</c:v>
                </c:pt>
                <c:pt idx="822">
                  <c:v>937.49271599999997</c:v>
                </c:pt>
                <c:pt idx="823">
                  <c:v>937.49271599999997</c:v>
                </c:pt>
                <c:pt idx="824">
                  <c:v>937.49271599999997</c:v>
                </c:pt>
                <c:pt idx="825">
                  <c:v>937.49271599999997</c:v>
                </c:pt>
                <c:pt idx="826">
                  <c:v>937.49271599999997</c:v>
                </c:pt>
                <c:pt idx="827">
                  <c:v>937.49271599999997</c:v>
                </c:pt>
                <c:pt idx="828">
                  <c:v>937.49271599999997</c:v>
                </c:pt>
                <c:pt idx="829">
                  <c:v>937.49271599999997</c:v>
                </c:pt>
                <c:pt idx="830">
                  <c:v>940.30714599999999</c:v>
                </c:pt>
                <c:pt idx="831">
                  <c:v>937.49271599999997</c:v>
                </c:pt>
                <c:pt idx="832">
                  <c:v>937.49271599999997</c:v>
                </c:pt>
                <c:pt idx="833">
                  <c:v>937.49271599999997</c:v>
                </c:pt>
                <c:pt idx="834">
                  <c:v>937.49271599999997</c:v>
                </c:pt>
                <c:pt idx="835">
                  <c:v>937.49271599999997</c:v>
                </c:pt>
                <c:pt idx="836">
                  <c:v>937.49271599999997</c:v>
                </c:pt>
                <c:pt idx="837">
                  <c:v>937.49271599999997</c:v>
                </c:pt>
                <c:pt idx="838">
                  <c:v>937.49271599999997</c:v>
                </c:pt>
                <c:pt idx="839">
                  <c:v>937.49271599999997</c:v>
                </c:pt>
                <c:pt idx="840">
                  <c:v>937.49271599999997</c:v>
                </c:pt>
                <c:pt idx="841">
                  <c:v>937.49271599999997</c:v>
                </c:pt>
                <c:pt idx="842">
                  <c:v>937.49271599999997</c:v>
                </c:pt>
                <c:pt idx="843">
                  <c:v>937.49271599999997</c:v>
                </c:pt>
                <c:pt idx="844">
                  <c:v>937.49271599999997</c:v>
                </c:pt>
                <c:pt idx="845">
                  <c:v>937.49271599999997</c:v>
                </c:pt>
                <c:pt idx="846">
                  <c:v>940.30714599999999</c:v>
                </c:pt>
                <c:pt idx="847">
                  <c:v>937.49271599999997</c:v>
                </c:pt>
                <c:pt idx="848">
                  <c:v>937.49271599999997</c:v>
                </c:pt>
                <c:pt idx="849">
                  <c:v>937.49271599999997</c:v>
                </c:pt>
                <c:pt idx="850">
                  <c:v>937.49271599999997</c:v>
                </c:pt>
                <c:pt idx="851">
                  <c:v>937.49271599999997</c:v>
                </c:pt>
                <c:pt idx="852">
                  <c:v>937.49271599999997</c:v>
                </c:pt>
                <c:pt idx="853">
                  <c:v>937.49271599999997</c:v>
                </c:pt>
                <c:pt idx="854">
                  <c:v>937.49271599999997</c:v>
                </c:pt>
                <c:pt idx="855">
                  <c:v>937.49271599999997</c:v>
                </c:pt>
                <c:pt idx="856">
                  <c:v>937.49271599999997</c:v>
                </c:pt>
                <c:pt idx="857">
                  <c:v>937.49271599999997</c:v>
                </c:pt>
                <c:pt idx="858">
                  <c:v>937.49271599999997</c:v>
                </c:pt>
                <c:pt idx="859">
                  <c:v>937.49271599999997</c:v>
                </c:pt>
                <c:pt idx="860">
                  <c:v>937.49271599999997</c:v>
                </c:pt>
                <c:pt idx="861">
                  <c:v>937.49271599999997</c:v>
                </c:pt>
                <c:pt idx="862">
                  <c:v>937.49271599999997</c:v>
                </c:pt>
                <c:pt idx="863">
                  <c:v>937.49271599999997</c:v>
                </c:pt>
                <c:pt idx="864">
                  <c:v>936.81112399999995</c:v>
                </c:pt>
                <c:pt idx="865">
                  <c:v>939.62555399999997</c:v>
                </c:pt>
                <c:pt idx="866">
                  <c:v>939.13747599999999</c:v>
                </c:pt>
                <c:pt idx="867">
                  <c:v>936.81112399999995</c:v>
                </c:pt>
                <c:pt idx="868">
                  <c:v>936.81112399999995</c:v>
                </c:pt>
                <c:pt idx="869">
                  <c:v>936.81112399999995</c:v>
                </c:pt>
                <c:pt idx="870">
                  <c:v>939.13747599999999</c:v>
                </c:pt>
                <c:pt idx="871">
                  <c:v>936.81112399999995</c:v>
                </c:pt>
                <c:pt idx="872">
                  <c:v>936.81112399999995</c:v>
                </c:pt>
                <c:pt idx="873">
                  <c:v>936.81112399999995</c:v>
                </c:pt>
                <c:pt idx="874">
                  <c:v>936.81112399999995</c:v>
                </c:pt>
                <c:pt idx="875">
                  <c:v>936.81112399999995</c:v>
                </c:pt>
                <c:pt idx="876">
                  <c:v>936.81112399999995</c:v>
                </c:pt>
                <c:pt idx="877">
                  <c:v>936.81112399999995</c:v>
                </c:pt>
                <c:pt idx="878">
                  <c:v>939.62555399999997</c:v>
                </c:pt>
                <c:pt idx="879">
                  <c:v>936.81112399999995</c:v>
                </c:pt>
                <c:pt idx="880">
                  <c:v>936.81112399999995</c:v>
                </c:pt>
                <c:pt idx="881">
                  <c:v>936.81112399999995</c:v>
                </c:pt>
                <c:pt idx="882">
                  <c:v>936.81112399999995</c:v>
                </c:pt>
                <c:pt idx="883">
                  <c:v>936.81112399999995</c:v>
                </c:pt>
                <c:pt idx="884">
                  <c:v>936.81112399999995</c:v>
                </c:pt>
                <c:pt idx="885">
                  <c:v>936.81112399999995</c:v>
                </c:pt>
                <c:pt idx="886">
                  <c:v>936.81112399999995</c:v>
                </c:pt>
                <c:pt idx="887">
                  <c:v>936.81112399999995</c:v>
                </c:pt>
                <c:pt idx="888">
                  <c:v>936.81112399999995</c:v>
                </c:pt>
                <c:pt idx="889">
                  <c:v>936.81112399999995</c:v>
                </c:pt>
                <c:pt idx="890">
                  <c:v>936.81112399999995</c:v>
                </c:pt>
                <c:pt idx="891">
                  <c:v>936.81112399999995</c:v>
                </c:pt>
                <c:pt idx="892">
                  <c:v>936.81112399999995</c:v>
                </c:pt>
                <c:pt idx="893">
                  <c:v>936.81112399999995</c:v>
                </c:pt>
                <c:pt idx="894">
                  <c:v>939.62555399999997</c:v>
                </c:pt>
                <c:pt idx="895">
                  <c:v>936.81112399999995</c:v>
                </c:pt>
                <c:pt idx="896">
                  <c:v>936.81112399999995</c:v>
                </c:pt>
                <c:pt idx="897">
                  <c:v>936.81112399999995</c:v>
                </c:pt>
                <c:pt idx="898">
                  <c:v>936.81112399999995</c:v>
                </c:pt>
                <c:pt idx="899">
                  <c:v>936.81112399999995</c:v>
                </c:pt>
                <c:pt idx="900">
                  <c:v>939.62555399999997</c:v>
                </c:pt>
                <c:pt idx="901">
                  <c:v>936.81112399999995</c:v>
                </c:pt>
                <c:pt idx="902">
                  <c:v>936.81112399999995</c:v>
                </c:pt>
                <c:pt idx="903">
                  <c:v>936.73627999999997</c:v>
                </c:pt>
                <c:pt idx="904">
                  <c:v>936.73627999999997</c:v>
                </c:pt>
                <c:pt idx="905">
                  <c:v>939.55071099999998</c:v>
                </c:pt>
                <c:pt idx="906">
                  <c:v>936.73627999999997</c:v>
                </c:pt>
                <c:pt idx="907">
                  <c:v>936.73627999999997</c:v>
                </c:pt>
                <c:pt idx="908">
                  <c:v>936.73627999999997</c:v>
                </c:pt>
                <c:pt idx="909">
                  <c:v>936.73627999999997</c:v>
                </c:pt>
                <c:pt idx="910">
                  <c:v>936.73627999999997</c:v>
                </c:pt>
                <c:pt idx="911">
                  <c:v>936.73627999999997</c:v>
                </c:pt>
                <c:pt idx="912">
                  <c:v>936.73627999999997</c:v>
                </c:pt>
                <c:pt idx="913">
                  <c:v>939.55071099999998</c:v>
                </c:pt>
                <c:pt idx="914">
                  <c:v>936.73627999999997</c:v>
                </c:pt>
                <c:pt idx="915">
                  <c:v>936.73627999999997</c:v>
                </c:pt>
                <c:pt idx="916">
                  <c:v>936.73627999999997</c:v>
                </c:pt>
                <c:pt idx="917">
                  <c:v>939.55071099999998</c:v>
                </c:pt>
                <c:pt idx="918">
                  <c:v>936.73627999999997</c:v>
                </c:pt>
                <c:pt idx="919">
                  <c:v>936.73627999999997</c:v>
                </c:pt>
                <c:pt idx="920">
                  <c:v>939.55071099999998</c:v>
                </c:pt>
                <c:pt idx="921">
                  <c:v>936.73627999999997</c:v>
                </c:pt>
                <c:pt idx="922">
                  <c:v>936.73627999999997</c:v>
                </c:pt>
                <c:pt idx="923">
                  <c:v>936.73627999999997</c:v>
                </c:pt>
                <c:pt idx="924">
                  <c:v>936.73627999999997</c:v>
                </c:pt>
                <c:pt idx="925">
                  <c:v>936.73627999999997</c:v>
                </c:pt>
                <c:pt idx="926">
                  <c:v>936.73627999999997</c:v>
                </c:pt>
                <c:pt idx="927">
                  <c:v>936.73627999999997</c:v>
                </c:pt>
                <c:pt idx="928">
                  <c:v>939.55071099999998</c:v>
                </c:pt>
                <c:pt idx="929">
                  <c:v>936.73627999999997</c:v>
                </c:pt>
                <c:pt idx="930">
                  <c:v>936.73627999999997</c:v>
                </c:pt>
                <c:pt idx="931">
                  <c:v>936.73627999999997</c:v>
                </c:pt>
                <c:pt idx="932">
                  <c:v>936.73627999999997</c:v>
                </c:pt>
                <c:pt idx="933">
                  <c:v>936.73627999999997</c:v>
                </c:pt>
                <c:pt idx="934">
                  <c:v>936.73627999999997</c:v>
                </c:pt>
                <c:pt idx="935">
                  <c:v>936.73627999999997</c:v>
                </c:pt>
                <c:pt idx="936">
                  <c:v>936.73627999999997</c:v>
                </c:pt>
                <c:pt idx="937">
                  <c:v>936.73627999999997</c:v>
                </c:pt>
                <c:pt idx="938">
                  <c:v>936.73627999999997</c:v>
                </c:pt>
                <c:pt idx="939">
                  <c:v>936.73627999999997</c:v>
                </c:pt>
                <c:pt idx="940">
                  <c:v>936.73627999999997</c:v>
                </c:pt>
                <c:pt idx="941">
                  <c:v>936.73627999999997</c:v>
                </c:pt>
                <c:pt idx="942">
                  <c:v>936.73627999999997</c:v>
                </c:pt>
                <c:pt idx="943">
                  <c:v>936.73627999999997</c:v>
                </c:pt>
                <c:pt idx="944">
                  <c:v>939.55071099999998</c:v>
                </c:pt>
                <c:pt idx="945">
                  <c:v>936.73627999999997</c:v>
                </c:pt>
                <c:pt idx="946">
                  <c:v>936.73627999999997</c:v>
                </c:pt>
                <c:pt idx="947">
                  <c:v>939.55071099999998</c:v>
                </c:pt>
                <c:pt idx="948">
                  <c:v>936.73627999999997</c:v>
                </c:pt>
                <c:pt idx="949">
                  <c:v>936.73627999999997</c:v>
                </c:pt>
                <c:pt idx="950">
                  <c:v>936.73627999999997</c:v>
                </c:pt>
                <c:pt idx="951">
                  <c:v>936.73627999999997</c:v>
                </c:pt>
                <c:pt idx="952">
                  <c:v>936.73627999999997</c:v>
                </c:pt>
                <c:pt idx="953">
                  <c:v>936.73627999999997</c:v>
                </c:pt>
                <c:pt idx="954">
                  <c:v>936.73627999999997</c:v>
                </c:pt>
                <c:pt idx="955">
                  <c:v>936.73627999999997</c:v>
                </c:pt>
                <c:pt idx="956">
                  <c:v>936.73627999999997</c:v>
                </c:pt>
                <c:pt idx="957">
                  <c:v>936.73627999999997</c:v>
                </c:pt>
                <c:pt idx="958">
                  <c:v>936.73627999999997</c:v>
                </c:pt>
                <c:pt idx="959">
                  <c:v>936.73627999999997</c:v>
                </c:pt>
                <c:pt idx="960">
                  <c:v>936.73627999999997</c:v>
                </c:pt>
                <c:pt idx="961">
                  <c:v>936.73627999999997</c:v>
                </c:pt>
                <c:pt idx="962">
                  <c:v>936.73627999999997</c:v>
                </c:pt>
                <c:pt idx="963">
                  <c:v>936.73627999999997</c:v>
                </c:pt>
                <c:pt idx="964">
                  <c:v>936.73627999999997</c:v>
                </c:pt>
                <c:pt idx="965">
                  <c:v>936.73627999999997</c:v>
                </c:pt>
                <c:pt idx="966">
                  <c:v>936.73627999999997</c:v>
                </c:pt>
                <c:pt idx="967">
                  <c:v>936.73627999999997</c:v>
                </c:pt>
                <c:pt idx="968">
                  <c:v>936.73627999999997</c:v>
                </c:pt>
                <c:pt idx="969">
                  <c:v>936.73627999999997</c:v>
                </c:pt>
                <c:pt idx="970">
                  <c:v>939.55071099999998</c:v>
                </c:pt>
                <c:pt idx="971">
                  <c:v>939.55071099999998</c:v>
                </c:pt>
                <c:pt idx="972">
                  <c:v>936.73627999999997</c:v>
                </c:pt>
                <c:pt idx="973">
                  <c:v>936.73627999999997</c:v>
                </c:pt>
                <c:pt idx="974">
                  <c:v>936.73627999999997</c:v>
                </c:pt>
                <c:pt idx="975">
                  <c:v>939.55071099999998</c:v>
                </c:pt>
                <c:pt idx="976">
                  <c:v>936.73627999999997</c:v>
                </c:pt>
                <c:pt idx="977">
                  <c:v>936.73627999999997</c:v>
                </c:pt>
                <c:pt idx="978">
                  <c:v>936.73627999999997</c:v>
                </c:pt>
                <c:pt idx="979">
                  <c:v>936.73627999999997</c:v>
                </c:pt>
                <c:pt idx="980">
                  <c:v>936.73627999999997</c:v>
                </c:pt>
                <c:pt idx="981">
                  <c:v>936.73627999999997</c:v>
                </c:pt>
                <c:pt idx="982">
                  <c:v>939.55071099999998</c:v>
                </c:pt>
                <c:pt idx="983">
                  <c:v>936.73627999999997</c:v>
                </c:pt>
                <c:pt idx="984">
                  <c:v>936.73627999999997</c:v>
                </c:pt>
                <c:pt idx="985">
                  <c:v>936.73627999999997</c:v>
                </c:pt>
                <c:pt idx="986">
                  <c:v>936.73627999999997</c:v>
                </c:pt>
                <c:pt idx="987">
                  <c:v>936.73627999999997</c:v>
                </c:pt>
                <c:pt idx="988">
                  <c:v>936.73627999999997</c:v>
                </c:pt>
                <c:pt idx="989">
                  <c:v>936.73627999999997</c:v>
                </c:pt>
                <c:pt idx="990">
                  <c:v>936.73627999999997</c:v>
                </c:pt>
                <c:pt idx="991">
                  <c:v>936.73627999999997</c:v>
                </c:pt>
                <c:pt idx="992">
                  <c:v>936.73627999999997</c:v>
                </c:pt>
                <c:pt idx="993">
                  <c:v>936.73627999999997</c:v>
                </c:pt>
                <c:pt idx="994">
                  <c:v>936.73627999999997</c:v>
                </c:pt>
                <c:pt idx="995">
                  <c:v>936.73627999999997</c:v>
                </c:pt>
                <c:pt idx="996">
                  <c:v>936.73627999999997</c:v>
                </c:pt>
                <c:pt idx="997">
                  <c:v>936.73627999999997</c:v>
                </c:pt>
                <c:pt idx="998">
                  <c:v>936.73627999999997</c:v>
                </c:pt>
                <c:pt idx="999">
                  <c:v>936.73627999999997</c:v>
                </c:pt>
                <c:pt idx="1000">
                  <c:v>936.73627999999997</c:v>
                </c:pt>
              </c:numCache>
            </c:numRef>
          </c:yVal>
          <c:smooth val="1"/>
          <c:extLst>
            <c:ext xmlns:c16="http://schemas.microsoft.com/office/drawing/2014/chart" uri="{C3380CC4-5D6E-409C-BE32-E72D297353CC}">
              <c16:uniqueId val="{00000000-F2C4-406E-90E1-95BD766D99EA}"/>
            </c:ext>
          </c:extLst>
        </c:ser>
        <c:dLbls>
          <c:showLegendKey val="0"/>
          <c:showVal val="0"/>
          <c:showCatName val="0"/>
          <c:showSerName val="0"/>
          <c:showPercent val="0"/>
          <c:showBubbleSize val="0"/>
        </c:dLbls>
        <c:axId val="591192168"/>
        <c:axId val="591195448"/>
      </c:scatterChart>
      <c:valAx>
        <c:axId val="591192168"/>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eneration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91195448"/>
        <c:crosses val="autoZero"/>
        <c:crossBetween val="midCat"/>
      </c:valAx>
      <c:valAx>
        <c:axId val="591195448"/>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Fitnes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9119216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rst</a:t>
            </a:r>
            <a:r>
              <a:rPr lang="en-US" baseline="0"/>
              <a:t> 10,000 Generation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xVal>
            <c:numRef>
              <c:f>Sheet2!$A$1:$A$100</c:f>
              <c:numCache>
                <c:formatCode>General</c:formatCode>
                <c:ptCount val="100"/>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600</c:v>
                </c:pt>
                <c:pt idx="26">
                  <c:v>2700</c:v>
                </c:pt>
                <c:pt idx="27">
                  <c:v>2800</c:v>
                </c:pt>
                <c:pt idx="28">
                  <c:v>2900</c:v>
                </c:pt>
                <c:pt idx="29">
                  <c:v>3000</c:v>
                </c:pt>
                <c:pt idx="30">
                  <c:v>3100</c:v>
                </c:pt>
                <c:pt idx="31">
                  <c:v>3200</c:v>
                </c:pt>
                <c:pt idx="32">
                  <c:v>3300</c:v>
                </c:pt>
                <c:pt idx="33">
                  <c:v>3400</c:v>
                </c:pt>
                <c:pt idx="34">
                  <c:v>3500</c:v>
                </c:pt>
                <c:pt idx="35">
                  <c:v>3600</c:v>
                </c:pt>
                <c:pt idx="36">
                  <c:v>3700</c:v>
                </c:pt>
                <c:pt idx="37">
                  <c:v>3800</c:v>
                </c:pt>
                <c:pt idx="38">
                  <c:v>3900</c:v>
                </c:pt>
                <c:pt idx="39">
                  <c:v>4000</c:v>
                </c:pt>
                <c:pt idx="40">
                  <c:v>4100</c:v>
                </c:pt>
                <c:pt idx="41">
                  <c:v>4200</c:v>
                </c:pt>
                <c:pt idx="42">
                  <c:v>4300</c:v>
                </c:pt>
                <c:pt idx="43">
                  <c:v>4400</c:v>
                </c:pt>
                <c:pt idx="44">
                  <c:v>4500</c:v>
                </c:pt>
                <c:pt idx="45">
                  <c:v>4600</c:v>
                </c:pt>
                <c:pt idx="46">
                  <c:v>4700</c:v>
                </c:pt>
                <c:pt idx="47">
                  <c:v>4800</c:v>
                </c:pt>
                <c:pt idx="48">
                  <c:v>4900</c:v>
                </c:pt>
                <c:pt idx="49">
                  <c:v>5000</c:v>
                </c:pt>
                <c:pt idx="50">
                  <c:v>5100</c:v>
                </c:pt>
                <c:pt idx="51">
                  <c:v>5200</c:v>
                </c:pt>
                <c:pt idx="52">
                  <c:v>5300</c:v>
                </c:pt>
                <c:pt idx="53">
                  <c:v>5400</c:v>
                </c:pt>
                <c:pt idx="54">
                  <c:v>5500</c:v>
                </c:pt>
                <c:pt idx="55">
                  <c:v>5600</c:v>
                </c:pt>
                <c:pt idx="56">
                  <c:v>5700</c:v>
                </c:pt>
                <c:pt idx="57">
                  <c:v>5800</c:v>
                </c:pt>
                <c:pt idx="58">
                  <c:v>5900</c:v>
                </c:pt>
                <c:pt idx="59">
                  <c:v>6000</c:v>
                </c:pt>
                <c:pt idx="60">
                  <c:v>6100</c:v>
                </c:pt>
                <c:pt idx="61">
                  <c:v>6200</c:v>
                </c:pt>
                <c:pt idx="62">
                  <c:v>6300</c:v>
                </c:pt>
                <c:pt idx="63">
                  <c:v>6400</c:v>
                </c:pt>
                <c:pt idx="64">
                  <c:v>6500</c:v>
                </c:pt>
                <c:pt idx="65">
                  <c:v>6600</c:v>
                </c:pt>
                <c:pt idx="66">
                  <c:v>6700</c:v>
                </c:pt>
                <c:pt idx="67">
                  <c:v>6800</c:v>
                </c:pt>
                <c:pt idx="68">
                  <c:v>6900</c:v>
                </c:pt>
                <c:pt idx="69">
                  <c:v>7000</c:v>
                </c:pt>
                <c:pt idx="70">
                  <c:v>7100</c:v>
                </c:pt>
                <c:pt idx="71">
                  <c:v>7200</c:v>
                </c:pt>
                <c:pt idx="72">
                  <c:v>7300</c:v>
                </c:pt>
                <c:pt idx="73">
                  <c:v>7400</c:v>
                </c:pt>
                <c:pt idx="74">
                  <c:v>7500</c:v>
                </c:pt>
                <c:pt idx="75">
                  <c:v>7600</c:v>
                </c:pt>
                <c:pt idx="76">
                  <c:v>7700</c:v>
                </c:pt>
                <c:pt idx="77">
                  <c:v>7800</c:v>
                </c:pt>
                <c:pt idx="78">
                  <c:v>7900</c:v>
                </c:pt>
                <c:pt idx="79">
                  <c:v>8000</c:v>
                </c:pt>
                <c:pt idx="80">
                  <c:v>8100</c:v>
                </c:pt>
                <c:pt idx="81">
                  <c:v>8200</c:v>
                </c:pt>
                <c:pt idx="82">
                  <c:v>8300</c:v>
                </c:pt>
                <c:pt idx="83">
                  <c:v>8400</c:v>
                </c:pt>
                <c:pt idx="84">
                  <c:v>8500</c:v>
                </c:pt>
                <c:pt idx="85">
                  <c:v>8600</c:v>
                </c:pt>
                <c:pt idx="86">
                  <c:v>8700</c:v>
                </c:pt>
                <c:pt idx="87">
                  <c:v>8800</c:v>
                </c:pt>
                <c:pt idx="88">
                  <c:v>8900</c:v>
                </c:pt>
                <c:pt idx="89">
                  <c:v>9000</c:v>
                </c:pt>
                <c:pt idx="90">
                  <c:v>9100</c:v>
                </c:pt>
                <c:pt idx="91">
                  <c:v>9200</c:v>
                </c:pt>
                <c:pt idx="92">
                  <c:v>9300</c:v>
                </c:pt>
                <c:pt idx="93">
                  <c:v>9400</c:v>
                </c:pt>
                <c:pt idx="94">
                  <c:v>9500</c:v>
                </c:pt>
                <c:pt idx="95">
                  <c:v>9600</c:v>
                </c:pt>
                <c:pt idx="96">
                  <c:v>9700</c:v>
                </c:pt>
                <c:pt idx="97">
                  <c:v>9800</c:v>
                </c:pt>
                <c:pt idx="98">
                  <c:v>9900</c:v>
                </c:pt>
                <c:pt idx="99">
                  <c:v>10000</c:v>
                </c:pt>
              </c:numCache>
            </c:numRef>
          </c:xVal>
          <c:yVal>
            <c:numRef>
              <c:f>Sheet2!$C$1:$C$100</c:f>
              <c:numCache>
                <c:formatCode>General</c:formatCode>
                <c:ptCount val="100"/>
                <c:pt idx="0">
                  <c:v>1539.739182</c:v>
                </c:pt>
                <c:pt idx="1">
                  <c:v>1506.9315160000001</c:v>
                </c:pt>
                <c:pt idx="2">
                  <c:v>1264.232393</c:v>
                </c:pt>
                <c:pt idx="3">
                  <c:v>1194.2233209999999</c:v>
                </c:pt>
                <c:pt idx="4">
                  <c:v>1080.36724</c:v>
                </c:pt>
                <c:pt idx="5">
                  <c:v>1080.36724</c:v>
                </c:pt>
                <c:pt idx="6">
                  <c:v>1055.2849040000001</c:v>
                </c:pt>
                <c:pt idx="7">
                  <c:v>1055.2849040000001</c:v>
                </c:pt>
                <c:pt idx="8">
                  <c:v>1055.2849040000001</c:v>
                </c:pt>
                <c:pt idx="9">
                  <c:v>1055.2849040000001</c:v>
                </c:pt>
                <c:pt idx="10">
                  <c:v>1000.327147</c:v>
                </c:pt>
                <c:pt idx="11">
                  <c:v>1000.327147</c:v>
                </c:pt>
                <c:pt idx="12">
                  <c:v>996.03581699999995</c:v>
                </c:pt>
                <c:pt idx="13">
                  <c:v>994.31702700000005</c:v>
                </c:pt>
                <c:pt idx="14">
                  <c:v>978.038408</c:v>
                </c:pt>
                <c:pt idx="15">
                  <c:v>978.038408</c:v>
                </c:pt>
                <c:pt idx="16">
                  <c:v>978.038408</c:v>
                </c:pt>
                <c:pt idx="17">
                  <c:v>981.25266099999999</c:v>
                </c:pt>
                <c:pt idx="18">
                  <c:v>978.038408</c:v>
                </c:pt>
                <c:pt idx="19">
                  <c:v>980.36475900000005</c:v>
                </c:pt>
                <c:pt idx="20">
                  <c:v>981.25266099999999</c:v>
                </c:pt>
                <c:pt idx="21">
                  <c:v>978.038408</c:v>
                </c:pt>
                <c:pt idx="22">
                  <c:v>978.038408</c:v>
                </c:pt>
                <c:pt idx="23">
                  <c:v>978.038408</c:v>
                </c:pt>
                <c:pt idx="24">
                  <c:v>978.038408</c:v>
                </c:pt>
                <c:pt idx="25">
                  <c:v>971.66301399999998</c:v>
                </c:pt>
                <c:pt idx="26">
                  <c:v>971.66301399999998</c:v>
                </c:pt>
                <c:pt idx="27">
                  <c:v>971.66301399999998</c:v>
                </c:pt>
                <c:pt idx="28">
                  <c:v>971.66301399999998</c:v>
                </c:pt>
                <c:pt idx="29">
                  <c:v>971.66301399999998</c:v>
                </c:pt>
                <c:pt idx="30">
                  <c:v>971.66301399999998</c:v>
                </c:pt>
                <c:pt idx="31">
                  <c:v>971.66301399999998</c:v>
                </c:pt>
                <c:pt idx="32">
                  <c:v>971.66301399999998</c:v>
                </c:pt>
                <c:pt idx="33">
                  <c:v>971.66301399999998</c:v>
                </c:pt>
                <c:pt idx="34">
                  <c:v>971.66301399999998</c:v>
                </c:pt>
                <c:pt idx="35">
                  <c:v>971.66301399999998</c:v>
                </c:pt>
                <c:pt idx="36">
                  <c:v>971.66301399999998</c:v>
                </c:pt>
                <c:pt idx="37">
                  <c:v>971.66301399999998</c:v>
                </c:pt>
                <c:pt idx="38">
                  <c:v>971.66301399999998</c:v>
                </c:pt>
                <c:pt idx="39">
                  <c:v>970.30864799999995</c:v>
                </c:pt>
                <c:pt idx="40">
                  <c:v>970.30864799999995</c:v>
                </c:pt>
                <c:pt idx="41">
                  <c:v>970.30864799999995</c:v>
                </c:pt>
                <c:pt idx="42">
                  <c:v>970.30864799999995</c:v>
                </c:pt>
                <c:pt idx="43">
                  <c:v>970.30864799999995</c:v>
                </c:pt>
                <c:pt idx="44">
                  <c:v>970.30864799999995</c:v>
                </c:pt>
                <c:pt idx="45">
                  <c:v>970.30864799999995</c:v>
                </c:pt>
                <c:pt idx="46">
                  <c:v>970.30864799999995</c:v>
                </c:pt>
                <c:pt idx="47">
                  <c:v>970.30864799999995</c:v>
                </c:pt>
                <c:pt idx="48">
                  <c:v>970.30864799999995</c:v>
                </c:pt>
                <c:pt idx="49">
                  <c:v>968.02105500000005</c:v>
                </c:pt>
                <c:pt idx="50">
                  <c:v>968.02105500000005</c:v>
                </c:pt>
                <c:pt idx="51">
                  <c:v>968.02105500000005</c:v>
                </c:pt>
                <c:pt idx="52">
                  <c:v>968.02105500000005</c:v>
                </c:pt>
                <c:pt idx="53">
                  <c:v>965.71495800000002</c:v>
                </c:pt>
                <c:pt idx="54">
                  <c:v>965.71495800000002</c:v>
                </c:pt>
                <c:pt idx="55">
                  <c:v>965.71495800000002</c:v>
                </c:pt>
                <c:pt idx="56">
                  <c:v>965.71495800000002</c:v>
                </c:pt>
                <c:pt idx="57">
                  <c:v>965.71495800000002</c:v>
                </c:pt>
                <c:pt idx="58">
                  <c:v>965.71495800000002</c:v>
                </c:pt>
                <c:pt idx="59">
                  <c:v>965.71495800000002</c:v>
                </c:pt>
                <c:pt idx="60">
                  <c:v>965.71495800000002</c:v>
                </c:pt>
                <c:pt idx="61">
                  <c:v>965.71495800000002</c:v>
                </c:pt>
                <c:pt idx="62">
                  <c:v>968.52938800000004</c:v>
                </c:pt>
                <c:pt idx="63">
                  <c:v>965.71495800000002</c:v>
                </c:pt>
                <c:pt idx="64">
                  <c:v>965.71495800000002</c:v>
                </c:pt>
                <c:pt idx="65">
                  <c:v>965.44978800000001</c:v>
                </c:pt>
                <c:pt idx="66">
                  <c:v>968.26421800000003</c:v>
                </c:pt>
                <c:pt idx="67">
                  <c:v>965.44978800000001</c:v>
                </c:pt>
                <c:pt idx="68">
                  <c:v>965.44978800000001</c:v>
                </c:pt>
                <c:pt idx="69">
                  <c:v>965.44978800000001</c:v>
                </c:pt>
                <c:pt idx="70">
                  <c:v>965.44978800000001</c:v>
                </c:pt>
                <c:pt idx="71">
                  <c:v>965.44978800000001</c:v>
                </c:pt>
                <c:pt idx="72">
                  <c:v>965.44978800000001</c:v>
                </c:pt>
                <c:pt idx="73">
                  <c:v>965.44978800000001</c:v>
                </c:pt>
                <c:pt idx="74">
                  <c:v>965.44978800000001</c:v>
                </c:pt>
                <c:pt idx="75">
                  <c:v>965.44978800000001</c:v>
                </c:pt>
                <c:pt idx="76">
                  <c:v>965.44978800000001</c:v>
                </c:pt>
                <c:pt idx="77">
                  <c:v>965.44978800000001</c:v>
                </c:pt>
                <c:pt idx="78">
                  <c:v>965.44978800000001</c:v>
                </c:pt>
                <c:pt idx="79">
                  <c:v>965.44978800000001</c:v>
                </c:pt>
                <c:pt idx="80">
                  <c:v>968.26421800000003</c:v>
                </c:pt>
                <c:pt idx="81">
                  <c:v>965.44978800000001</c:v>
                </c:pt>
                <c:pt idx="82">
                  <c:v>965.44978800000001</c:v>
                </c:pt>
                <c:pt idx="83">
                  <c:v>965.44978800000001</c:v>
                </c:pt>
                <c:pt idx="84">
                  <c:v>965.44978800000001</c:v>
                </c:pt>
                <c:pt idx="85">
                  <c:v>965.44978800000001</c:v>
                </c:pt>
                <c:pt idx="86">
                  <c:v>965.44978800000001</c:v>
                </c:pt>
                <c:pt idx="87">
                  <c:v>965.44978800000001</c:v>
                </c:pt>
                <c:pt idx="88">
                  <c:v>968.26421800000003</c:v>
                </c:pt>
                <c:pt idx="89">
                  <c:v>965.44978800000001</c:v>
                </c:pt>
                <c:pt idx="90">
                  <c:v>965.44978800000001</c:v>
                </c:pt>
                <c:pt idx="91">
                  <c:v>965.44978800000001</c:v>
                </c:pt>
                <c:pt idx="92">
                  <c:v>965.44978800000001</c:v>
                </c:pt>
                <c:pt idx="93">
                  <c:v>965.44978800000001</c:v>
                </c:pt>
                <c:pt idx="94">
                  <c:v>965.44978800000001</c:v>
                </c:pt>
                <c:pt idx="95">
                  <c:v>965.44978800000001</c:v>
                </c:pt>
                <c:pt idx="96">
                  <c:v>965.44978800000001</c:v>
                </c:pt>
                <c:pt idx="97">
                  <c:v>965.44978800000001</c:v>
                </c:pt>
                <c:pt idx="98">
                  <c:v>965.44978800000001</c:v>
                </c:pt>
                <c:pt idx="99">
                  <c:v>967.77613899999994</c:v>
                </c:pt>
              </c:numCache>
            </c:numRef>
          </c:yVal>
          <c:smooth val="1"/>
          <c:extLst>
            <c:ext xmlns:c16="http://schemas.microsoft.com/office/drawing/2014/chart" uri="{C3380CC4-5D6E-409C-BE32-E72D297353CC}">
              <c16:uniqueId val="{00000000-9639-4161-8518-F056BB4875B7}"/>
            </c:ext>
          </c:extLst>
        </c:ser>
        <c:dLbls>
          <c:showLegendKey val="0"/>
          <c:showVal val="0"/>
          <c:showCatName val="0"/>
          <c:showSerName val="0"/>
          <c:showPercent val="0"/>
          <c:showBubbleSize val="0"/>
        </c:dLbls>
        <c:axId val="555016448"/>
        <c:axId val="555019400"/>
      </c:scatterChart>
      <c:valAx>
        <c:axId val="555016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5019400"/>
        <c:crosses val="autoZero"/>
        <c:crossBetween val="midCat"/>
      </c:valAx>
      <c:valAx>
        <c:axId val="555019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50164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C2EA67C0F594DCAA0F272A30BAC7142"/>
        <w:category>
          <w:name w:val="General"/>
          <w:gallery w:val="placeholder"/>
        </w:category>
        <w:types>
          <w:type w:val="bbPlcHdr"/>
        </w:types>
        <w:behaviors>
          <w:behavior w:val="content"/>
        </w:behaviors>
        <w:guid w:val="{91A2BF62-F687-4153-999D-2C216492456B}"/>
      </w:docPartPr>
      <w:docPartBody>
        <w:p w:rsidR="004336B6" w:rsidRDefault="007E6805" w:rsidP="007E6805">
          <w:pPr>
            <w:pStyle w:val="3C2EA67C0F594DCAA0F272A30BAC7142"/>
          </w:pPr>
          <w:r>
            <w:rPr>
              <w:rFonts w:asciiTheme="majorHAnsi" w:hAnsiTheme="majorHAnsi"/>
              <w:color w:val="FFFFFF" w:themeColor="background1"/>
              <w:sz w:val="96"/>
              <w:szCs w:val="96"/>
            </w:rPr>
            <w:t>[Document title]</w:t>
          </w:r>
        </w:p>
      </w:docPartBody>
    </w:docPart>
    <w:docPart>
      <w:docPartPr>
        <w:name w:val="542A81ABD64744FC8BFFC1CCCD109FA3"/>
        <w:category>
          <w:name w:val="General"/>
          <w:gallery w:val="placeholder"/>
        </w:category>
        <w:types>
          <w:type w:val="bbPlcHdr"/>
        </w:types>
        <w:behaviors>
          <w:behavior w:val="content"/>
        </w:behaviors>
        <w:guid w:val="{AB09CD9E-D08A-4EE1-866C-89FE13DD5E1A}"/>
      </w:docPartPr>
      <w:docPartBody>
        <w:p w:rsidR="004336B6" w:rsidRDefault="007E6805" w:rsidP="007E6805">
          <w:pPr>
            <w:pStyle w:val="542A81ABD64744FC8BFFC1CCCD109FA3"/>
          </w:pPr>
          <w:r>
            <w:rPr>
              <w:color w:val="FFFFFF" w:themeColor="background1"/>
              <w:sz w:val="32"/>
              <w:szCs w:val="32"/>
            </w:rPr>
            <w:t>[Document subtitle]</w:t>
          </w:r>
        </w:p>
      </w:docPartBody>
    </w:docPart>
    <w:docPart>
      <w:docPartPr>
        <w:name w:val="EEE5B3AD187F4701A587D1C7ECB1A027"/>
        <w:category>
          <w:name w:val="General"/>
          <w:gallery w:val="placeholder"/>
        </w:category>
        <w:types>
          <w:type w:val="bbPlcHdr"/>
        </w:types>
        <w:behaviors>
          <w:behavior w:val="content"/>
        </w:behaviors>
        <w:guid w:val="{62C4FF0F-C9BE-42ED-861F-F9A337671009}"/>
      </w:docPartPr>
      <w:docPartBody>
        <w:p w:rsidR="004336B6" w:rsidRDefault="007E6805" w:rsidP="007E6805">
          <w:pPr>
            <w:pStyle w:val="EEE5B3AD187F4701A587D1C7ECB1A027"/>
          </w:pPr>
          <w:r>
            <w:rPr>
              <w:color w:val="FFFFFF" w:themeColor="background1"/>
            </w:rPr>
            <w:t>[Author name]</w:t>
          </w:r>
        </w:p>
      </w:docPartBody>
    </w:docPart>
    <w:docPart>
      <w:docPartPr>
        <w:name w:val="5314827965D044159B5D609BC5C1ED4A"/>
        <w:category>
          <w:name w:val="General"/>
          <w:gallery w:val="placeholder"/>
        </w:category>
        <w:types>
          <w:type w:val="bbPlcHdr"/>
        </w:types>
        <w:behaviors>
          <w:behavior w:val="content"/>
        </w:behaviors>
        <w:guid w:val="{01DCEA14-64F5-4325-92AC-34D0CB63924D}"/>
      </w:docPartPr>
      <w:docPartBody>
        <w:p w:rsidR="004336B6" w:rsidRDefault="007E6805" w:rsidP="007E6805">
          <w:pPr>
            <w:pStyle w:val="5314827965D044159B5D609BC5C1ED4A"/>
          </w:pPr>
          <w:r>
            <w:rPr>
              <w:color w:val="FFFFFF" w:themeColor="background1"/>
            </w:rPr>
            <w:t>[Date]</w:t>
          </w:r>
        </w:p>
      </w:docPartBody>
    </w:docPart>
    <w:docPart>
      <w:docPartPr>
        <w:name w:val="59D16A07742641E88007CCF4947C4DE8"/>
        <w:category>
          <w:name w:val="General"/>
          <w:gallery w:val="placeholder"/>
        </w:category>
        <w:types>
          <w:type w:val="bbPlcHdr"/>
        </w:types>
        <w:behaviors>
          <w:behavior w:val="content"/>
        </w:behaviors>
        <w:guid w:val="{1AFC10EF-16D9-471E-9B04-2114A830C8A8}"/>
      </w:docPartPr>
      <w:docPartBody>
        <w:p w:rsidR="004336B6" w:rsidRDefault="007E6805" w:rsidP="007E6805">
          <w:pPr>
            <w:pStyle w:val="59D16A07742641E88007CCF4947C4DE8"/>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6805"/>
    <w:rsid w:val="000F55C4"/>
    <w:rsid w:val="00266697"/>
    <w:rsid w:val="004336B6"/>
    <w:rsid w:val="007E6805"/>
    <w:rsid w:val="00CD3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C2EA67C0F594DCAA0F272A30BAC7142">
    <w:name w:val="3C2EA67C0F594DCAA0F272A30BAC7142"/>
    <w:rsid w:val="007E6805"/>
  </w:style>
  <w:style w:type="paragraph" w:customStyle="1" w:styleId="542A81ABD64744FC8BFFC1CCCD109FA3">
    <w:name w:val="542A81ABD64744FC8BFFC1CCCD109FA3"/>
    <w:rsid w:val="007E6805"/>
  </w:style>
  <w:style w:type="paragraph" w:customStyle="1" w:styleId="EEE5B3AD187F4701A587D1C7ECB1A027">
    <w:name w:val="EEE5B3AD187F4701A587D1C7ECB1A027"/>
    <w:rsid w:val="007E6805"/>
  </w:style>
  <w:style w:type="paragraph" w:customStyle="1" w:styleId="5314827965D044159B5D609BC5C1ED4A">
    <w:name w:val="5314827965D044159B5D609BC5C1ED4A"/>
    <w:rsid w:val="007E6805"/>
  </w:style>
  <w:style w:type="paragraph" w:customStyle="1" w:styleId="59D16A07742641E88007CCF4947C4DE8">
    <w:name w:val="59D16A07742641E88007CCF4947C4DE8"/>
    <w:rsid w:val="007E6805"/>
  </w:style>
  <w:style w:type="paragraph" w:customStyle="1" w:styleId="4C297B3E47C04AD9BE2AA4A72C9ED758">
    <w:name w:val="4C297B3E47C04AD9BE2AA4A72C9ED758"/>
    <w:rsid w:val="007E6805"/>
  </w:style>
  <w:style w:type="paragraph" w:customStyle="1" w:styleId="74939F63D08847BEBE3762E8B78BB71D">
    <w:name w:val="74939F63D08847BEBE3762E8B78BB71D"/>
    <w:rsid w:val="007E6805"/>
  </w:style>
  <w:style w:type="paragraph" w:customStyle="1" w:styleId="B11BF9385B8D4BF78CE898F99D31AA6B">
    <w:name w:val="B11BF9385B8D4BF78CE898F99D31AA6B"/>
    <w:rsid w:val="007E6805"/>
  </w:style>
  <w:style w:type="paragraph" w:customStyle="1" w:styleId="90DCB556703F4C3ABE3CCB24F5A589D1">
    <w:name w:val="90DCB556703F4C3ABE3CCB24F5A589D1"/>
    <w:rsid w:val="007E6805"/>
  </w:style>
  <w:style w:type="paragraph" w:customStyle="1" w:styleId="4D64AD36BF834C75AFE64A7606B8FC1F">
    <w:name w:val="4D64AD36BF834C75AFE64A7606B8FC1F"/>
    <w:rsid w:val="007E68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Gallery">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BC1DC8-0883-4651-B93C-C546F5530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7</TotalTime>
  <Pages>10</Pages>
  <Words>1667</Words>
  <Characters>9506</Characters>
  <Application>Microsoft Office Word</Application>
  <DocSecurity>0</DocSecurity>
  <Lines>79</Lines>
  <Paragraphs>22</Paragraphs>
  <ScaleCrop>false</ScaleCrop>
  <Company/>
  <LinksUpToDate>false</LinksUpToDate>
  <CharactersWithSpaces>1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veling Salesman Problem</dc:title>
  <dc:subject>How Genetic and Annealing Algorithms Were Used to Find the Most Efficient Route</dc:subject>
  <dc:creator>Allison Ivey</dc:creator>
  <cp:keywords/>
  <dc:description/>
  <cp:lastModifiedBy>Allison Ivey</cp:lastModifiedBy>
  <cp:revision>8</cp:revision>
  <dcterms:created xsi:type="dcterms:W3CDTF">2018-02-24T16:00:00Z</dcterms:created>
  <dcterms:modified xsi:type="dcterms:W3CDTF">2018-03-04T06:38:00Z</dcterms:modified>
  <cp:category>Artificial Intelligence</cp:category>
</cp:coreProperties>
</file>